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C762C" w14:textId="77777777" w:rsidR="00E434D3" w:rsidRDefault="00E434D3" w:rsidP="00211643">
      <w:pPr>
        <w:spacing w:after="20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Appendix 1</w:t>
      </w:r>
    </w:p>
    <w:p w14:paraId="1B4EA86E" w14:textId="4320BE2C" w:rsidR="002533F0" w:rsidRPr="00211643" w:rsidRDefault="002533F0" w:rsidP="00211643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11643">
        <w:rPr>
          <w:rFonts w:ascii="Times New Roman" w:eastAsia="Calibri" w:hAnsi="Times New Roman" w:cs="Times New Roman"/>
          <w:b/>
          <w:sz w:val="24"/>
          <w:szCs w:val="24"/>
        </w:rPr>
        <w:t>Manuscript Title:</w:t>
      </w:r>
      <w:r w:rsidRPr="00211643">
        <w:rPr>
          <w:rFonts w:ascii="Times New Roman" w:eastAsia="Calibri" w:hAnsi="Times New Roman" w:cs="Times New Roman"/>
          <w:sz w:val="24"/>
          <w:szCs w:val="24"/>
        </w:rPr>
        <w:t xml:space="preserve"> Catastrophic out of pocket health expenditure among rural households in semi-pastoral community, Western Ethiopia: a community based cross-sectional study </w:t>
      </w:r>
    </w:p>
    <w:p w14:paraId="33A03FAE" w14:textId="77777777" w:rsidR="002533F0" w:rsidRPr="00211643" w:rsidRDefault="002533F0" w:rsidP="00211643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11643">
        <w:rPr>
          <w:rFonts w:ascii="Times New Roman" w:eastAsia="Calibri" w:hAnsi="Times New Roman" w:cs="Times New Roman"/>
          <w:b/>
          <w:sz w:val="24"/>
          <w:szCs w:val="24"/>
        </w:rPr>
        <w:t>Sub ID:</w:t>
      </w:r>
      <w:r w:rsidRPr="00211643">
        <w:rPr>
          <w:rFonts w:ascii="Times New Roman" w:eastAsia="Calibri" w:hAnsi="Times New Roman" w:cs="Times New Roman"/>
          <w:sz w:val="24"/>
          <w:szCs w:val="24"/>
        </w:rPr>
        <w:t> 285715</w:t>
      </w:r>
    </w:p>
    <w:p w14:paraId="0BB684A4" w14:textId="76BE6E2B" w:rsidR="002533F0" w:rsidRPr="00211643" w:rsidRDefault="002533F0" w:rsidP="00211643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11643">
        <w:rPr>
          <w:rFonts w:ascii="Times New Roman" w:eastAsia="Calibri" w:hAnsi="Times New Roman" w:cs="Times New Roman"/>
          <w:b/>
          <w:sz w:val="24"/>
          <w:szCs w:val="24"/>
        </w:rPr>
        <w:t>Authors:</w:t>
      </w:r>
      <w:r w:rsidRPr="00211643">
        <w:rPr>
          <w:rFonts w:ascii="Times New Roman" w:eastAsia="Calibri" w:hAnsi="Times New Roman" w:cs="Times New Roman"/>
          <w:sz w:val="24"/>
          <w:szCs w:val="24"/>
        </w:rPr>
        <w:t xml:space="preserve"> Debelo Shikuro (MPH), Mezgebu Yitayal (MPH, Ph.D.), Adane Kebede (MPH), Ayal Debie (MPH)</w:t>
      </w:r>
      <w:r w:rsidR="00E434D3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5B7C723" w14:textId="740B405F" w:rsidR="002533F0" w:rsidRPr="00211643" w:rsidRDefault="002533F0" w:rsidP="00211643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11643">
        <w:rPr>
          <w:rFonts w:ascii="Times New Roman" w:eastAsia="Calibri" w:hAnsi="Times New Roman" w:cs="Times New Roman"/>
          <w:b/>
          <w:sz w:val="24"/>
          <w:szCs w:val="24"/>
        </w:rPr>
        <w:t>Corresponding Author</w:t>
      </w:r>
      <w:r w:rsidRPr="00211643">
        <w:rPr>
          <w:rFonts w:ascii="Times New Roman" w:eastAsia="Calibri" w:hAnsi="Times New Roman" w:cs="Times New Roman"/>
          <w:sz w:val="24"/>
          <w:szCs w:val="24"/>
        </w:rPr>
        <w:t xml:space="preserve">: Mezgebu </w:t>
      </w:r>
      <w:proofErr w:type="spellStart"/>
      <w:r w:rsidRPr="00211643">
        <w:rPr>
          <w:rFonts w:ascii="Times New Roman" w:eastAsia="Calibri" w:hAnsi="Times New Roman" w:cs="Times New Roman"/>
          <w:sz w:val="24"/>
          <w:szCs w:val="24"/>
        </w:rPr>
        <w:t>Yitayal</w:t>
      </w:r>
      <w:proofErr w:type="spellEnd"/>
      <w:r w:rsidRPr="00211643">
        <w:rPr>
          <w:rFonts w:ascii="Times New Roman" w:eastAsia="Calibri" w:hAnsi="Times New Roman" w:cs="Times New Roman"/>
          <w:sz w:val="24"/>
          <w:szCs w:val="24"/>
        </w:rPr>
        <w:t>, Ph.D.</w:t>
      </w:r>
    </w:p>
    <w:p w14:paraId="7FDAF881" w14:textId="77777777" w:rsidR="002533F0" w:rsidRPr="00211643" w:rsidRDefault="002533F0" w:rsidP="00211643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</w:rPr>
      </w:pPr>
    </w:p>
    <w:p w14:paraId="17014315" w14:textId="7B4F1D6F" w:rsidR="00F650E0" w:rsidRPr="00211643" w:rsidRDefault="00F650E0" w:rsidP="00211643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</w:rPr>
      </w:pPr>
      <w:r w:rsidRPr="00211643">
        <w:rPr>
          <w:rFonts w:ascii="Times New Roman" w:eastAsia="Times New Roman" w:hAnsi="Times New Roman" w:cs="Times New Roman"/>
          <w:b/>
          <w:sz w:val="24"/>
        </w:rPr>
        <w:t xml:space="preserve">English version Questionnaire </w:t>
      </w:r>
    </w:p>
    <w:p w14:paraId="7CB2741C" w14:textId="7105F925" w:rsidR="00B65C18" w:rsidRPr="00211643" w:rsidRDefault="00F650E0" w:rsidP="00211643">
      <w:pPr>
        <w:spacing w:after="200" w:line="360" w:lineRule="auto"/>
        <w:jc w:val="both"/>
        <w:rPr>
          <w:rFonts w:ascii="Times New Roman" w:eastAsia="Times New Roman" w:hAnsi="Times New Roman" w:cs="Times New Roman"/>
          <w:b/>
          <w:sz w:val="24"/>
        </w:rPr>
      </w:pPr>
      <w:r w:rsidRPr="00211643">
        <w:rPr>
          <w:rFonts w:ascii="Times New Roman" w:eastAsia="Times New Roman" w:hAnsi="Times New Roman" w:cs="Times New Roman"/>
          <w:b/>
          <w:sz w:val="24"/>
        </w:rPr>
        <w:t xml:space="preserve">Part I: </w:t>
      </w:r>
      <w:r w:rsidR="00B65C18" w:rsidRPr="00211643">
        <w:rPr>
          <w:rFonts w:ascii="Times New Roman" w:eastAsia="Times New Roman" w:hAnsi="Times New Roman" w:cs="Times New Roman"/>
          <w:b/>
          <w:sz w:val="24"/>
        </w:rPr>
        <w:t>Socio economic and demographic characteristics</w:t>
      </w:r>
    </w:p>
    <w:tbl>
      <w:tblPr>
        <w:tblStyle w:val="TableGrid1"/>
        <w:tblW w:w="0" w:type="auto"/>
        <w:tblInd w:w="-95" w:type="dxa"/>
        <w:tblLook w:val="04A0" w:firstRow="1" w:lastRow="0" w:firstColumn="1" w:lastColumn="0" w:noHBand="0" w:noVBand="1"/>
      </w:tblPr>
      <w:tblGrid>
        <w:gridCol w:w="730"/>
        <w:gridCol w:w="5480"/>
        <w:gridCol w:w="3235"/>
      </w:tblGrid>
      <w:tr w:rsidR="00B65C18" w:rsidRPr="00211643" w14:paraId="2578220B" w14:textId="77777777" w:rsidTr="00520272">
        <w:tc>
          <w:tcPr>
            <w:tcW w:w="730" w:type="dxa"/>
          </w:tcPr>
          <w:p w14:paraId="651D624A" w14:textId="77777777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bookmarkStart w:id="0" w:name="_Hlk57748338"/>
            <w:r w:rsidRPr="00211643">
              <w:rPr>
                <w:rFonts w:ascii="Times New Roman" w:eastAsia="Calibri" w:hAnsi="Times New Roman" w:cs="Times New Roman"/>
              </w:rPr>
              <w:t>S.no</w:t>
            </w:r>
          </w:p>
        </w:tc>
        <w:tc>
          <w:tcPr>
            <w:tcW w:w="5480" w:type="dxa"/>
          </w:tcPr>
          <w:p w14:paraId="33509510" w14:textId="10C0BF6A" w:rsidR="00B65C18" w:rsidRPr="00211643" w:rsidRDefault="00F650E0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Q</w:t>
            </w:r>
            <w:r w:rsidR="00B65C18" w:rsidRPr="00211643">
              <w:rPr>
                <w:rFonts w:ascii="Times New Roman" w:eastAsia="Calibri" w:hAnsi="Times New Roman" w:cs="Times New Roman"/>
              </w:rPr>
              <w:t>uestion</w:t>
            </w:r>
            <w:r w:rsidR="008E7A7C" w:rsidRPr="00211643">
              <w:rPr>
                <w:rFonts w:ascii="Times New Roman" w:eastAsia="Calibri" w:hAnsi="Times New Roman" w:cs="Times New Roman"/>
              </w:rPr>
              <w:t>s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3235" w:type="dxa"/>
          </w:tcPr>
          <w:p w14:paraId="35735B08" w14:textId="296B3443" w:rsidR="00B65C18" w:rsidRPr="00211643" w:rsidRDefault="008E7A7C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R</w:t>
            </w:r>
            <w:r w:rsidR="00B65C18" w:rsidRPr="00211643">
              <w:rPr>
                <w:rFonts w:ascii="Times New Roman" w:eastAsia="Calibri" w:hAnsi="Times New Roman" w:cs="Times New Roman"/>
              </w:rPr>
              <w:t>esponse</w:t>
            </w:r>
            <w:r w:rsidRPr="00211643">
              <w:rPr>
                <w:rFonts w:ascii="Times New Roman" w:eastAsia="Calibri" w:hAnsi="Times New Roman" w:cs="Times New Roman"/>
              </w:rPr>
              <w:t>s</w:t>
            </w:r>
          </w:p>
        </w:tc>
      </w:tr>
      <w:tr w:rsidR="00B65C18" w:rsidRPr="00211643" w14:paraId="5E4DDCF8" w14:textId="77777777" w:rsidTr="00520272">
        <w:tc>
          <w:tcPr>
            <w:tcW w:w="730" w:type="dxa"/>
          </w:tcPr>
          <w:p w14:paraId="0CBEB533" w14:textId="0E782926" w:rsidR="00B65C18" w:rsidRPr="00211643" w:rsidRDefault="004755B9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0</w:t>
            </w:r>
            <w:r w:rsidR="00B65C18" w:rsidRPr="00211643">
              <w:rPr>
                <w:rFonts w:ascii="Times New Roman" w:eastAsia="Calibri" w:hAnsi="Times New Roman" w:cs="Times New Roman"/>
              </w:rPr>
              <w:t>1.</w:t>
            </w:r>
          </w:p>
        </w:tc>
        <w:tc>
          <w:tcPr>
            <w:tcW w:w="5480" w:type="dxa"/>
          </w:tcPr>
          <w:p w14:paraId="0B3A17A8" w14:textId="0018254C" w:rsidR="00B65C18" w:rsidRPr="00211643" w:rsidRDefault="00F650E0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Sex </w:t>
            </w:r>
            <w:r w:rsidR="00B65C18" w:rsidRPr="00211643">
              <w:rPr>
                <w:rFonts w:ascii="Times New Roman" w:eastAsia="Calibri" w:hAnsi="Times New Roman" w:cs="Times New Roman"/>
              </w:rPr>
              <w:t xml:space="preserve">of </w:t>
            </w:r>
            <w:r w:rsidRPr="00211643">
              <w:rPr>
                <w:rFonts w:ascii="Times New Roman" w:eastAsia="Calibri" w:hAnsi="Times New Roman" w:cs="Times New Roman"/>
              </w:rPr>
              <w:t xml:space="preserve">HH </w:t>
            </w:r>
            <w:r w:rsidR="00B65C18" w:rsidRPr="00211643">
              <w:rPr>
                <w:rFonts w:ascii="Times New Roman" w:eastAsia="Calibri" w:hAnsi="Times New Roman" w:cs="Times New Roman"/>
              </w:rPr>
              <w:t xml:space="preserve">head </w:t>
            </w:r>
          </w:p>
        </w:tc>
        <w:tc>
          <w:tcPr>
            <w:tcW w:w="3235" w:type="dxa"/>
          </w:tcPr>
          <w:p w14:paraId="4EAA4F5D" w14:textId="6AB835DC" w:rsidR="00B65C18" w:rsidRPr="00211643" w:rsidRDefault="00F650E0" w:rsidP="00211643">
            <w:pPr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M</w:t>
            </w:r>
            <w:r w:rsidR="00B65C18" w:rsidRPr="00211643">
              <w:rPr>
                <w:rFonts w:ascii="Times New Roman" w:eastAsia="Calibri" w:hAnsi="Times New Roman" w:cs="Times New Roman"/>
              </w:rPr>
              <w:t>ale</w:t>
            </w:r>
          </w:p>
          <w:p w14:paraId="76B379A0" w14:textId="41BFFD57" w:rsidR="00B65C18" w:rsidRPr="00211643" w:rsidRDefault="00F650E0" w:rsidP="00211643">
            <w:pPr>
              <w:numPr>
                <w:ilvl w:val="0"/>
                <w:numId w:val="4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F</w:t>
            </w:r>
            <w:r w:rsidR="00B65C18" w:rsidRPr="00211643">
              <w:rPr>
                <w:rFonts w:ascii="Times New Roman" w:eastAsia="Calibri" w:hAnsi="Times New Roman" w:cs="Times New Roman"/>
              </w:rPr>
              <w:t>emale</w:t>
            </w:r>
          </w:p>
        </w:tc>
      </w:tr>
      <w:tr w:rsidR="00B65C18" w:rsidRPr="00211643" w14:paraId="4B273FF7" w14:textId="77777777" w:rsidTr="00520272">
        <w:tc>
          <w:tcPr>
            <w:tcW w:w="730" w:type="dxa"/>
          </w:tcPr>
          <w:p w14:paraId="6C22FB05" w14:textId="5891D919" w:rsidR="00B65C18" w:rsidRPr="00211643" w:rsidRDefault="004755B9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0</w:t>
            </w:r>
            <w:r w:rsidR="00B65C18" w:rsidRPr="00211643">
              <w:rPr>
                <w:rFonts w:ascii="Times New Roman" w:eastAsia="Calibri" w:hAnsi="Times New Roman" w:cs="Times New Roman"/>
              </w:rPr>
              <w:t>2.</w:t>
            </w:r>
          </w:p>
        </w:tc>
        <w:tc>
          <w:tcPr>
            <w:tcW w:w="5480" w:type="dxa"/>
          </w:tcPr>
          <w:p w14:paraId="1504E25C" w14:textId="793DE8B8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Marital status of </w:t>
            </w:r>
            <w:r w:rsidR="00F650E0" w:rsidRPr="00211643">
              <w:rPr>
                <w:rFonts w:ascii="Times New Roman" w:eastAsia="Calibri" w:hAnsi="Times New Roman" w:cs="Times New Roman"/>
              </w:rPr>
              <w:t>HH</w:t>
            </w:r>
            <w:r w:rsidRPr="00211643">
              <w:rPr>
                <w:rFonts w:ascii="Times New Roman" w:eastAsia="Calibri" w:hAnsi="Times New Roman" w:cs="Times New Roman"/>
              </w:rPr>
              <w:t xml:space="preserve"> head</w:t>
            </w:r>
          </w:p>
        </w:tc>
        <w:tc>
          <w:tcPr>
            <w:tcW w:w="3235" w:type="dxa"/>
          </w:tcPr>
          <w:p w14:paraId="776C9A7E" w14:textId="6BC9190A" w:rsidR="00B65C18" w:rsidRPr="00211643" w:rsidRDefault="00F650E0" w:rsidP="00211643">
            <w:pPr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S</w:t>
            </w:r>
            <w:r w:rsidR="00B65C18" w:rsidRPr="00211643">
              <w:rPr>
                <w:rFonts w:ascii="Times New Roman" w:eastAsia="Calibri" w:hAnsi="Times New Roman" w:cs="Times New Roman"/>
              </w:rPr>
              <w:t>ingle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1C6FC105" w14:textId="4179872F" w:rsidR="00B65C18" w:rsidRPr="00211643" w:rsidRDefault="00F650E0" w:rsidP="00211643">
            <w:pPr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M</w:t>
            </w:r>
            <w:r w:rsidR="00B65C18" w:rsidRPr="00211643">
              <w:rPr>
                <w:rFonts w:ascii="Times New Roman" w:eastAsia="Calibri" w:hAnsi="Times New Roman" w:cs="Times New Roman"/>
              </w:rPr>
              <w:t>arried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064CB05E" w14:textId="033C4983" w:rsidR="00B65C18" w:rsidRPr="00211643" w:rsidRDefault="00F650E0" w:rsidP="00211643">
            <w:pPr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D</w:t>
            </w:r>
            <w:r w:rsidR="00B65C18" w:rsidRPr="00211643">
              <w:rPr>
                <w:rFonts w:ascii="Times New Roman" w:eastAsia="Calibri" w:hAnsi="Times New Roman" w:cs="Times New Roman"/>
              </w:rPr>
              <w:t>ivorced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4716A791" w14:textId="3F0C56B8" w:rsidR="00B65C18" w:rsidRPr="00211643" w:rsidRDefault="00F650E0" w:rsidP="00211643">
            <w:pPr>
              <w:numPr>
                <w:ilvl w:val="0"/>
                <w:numId w:val="2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W</w:t>
            </w:r>
            <w:r w:rsidR="00B65C18" w:rsidRPr="00211643">
              <w:rPr>
                <w:rFonts w:ascii="Times New Roman" w:eastAsia="Calibri" w:hAnsi="Times New Roman" w:cs="Times New Roman"/>
              </w:rPr>
              <w:t>idowed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B65C18" w:rsidRPr="00211643" w14:paraId="748A608B" w14:textId="77777777" w:rsidTr="00520272">
        <w:tc>
          <w:tcPr>
            <w:tcW w:w="730" w:type="dxa"/>
          </w:tcPr>
          <w:p w14:paraId="3BCDBBD9" w14:textId="0842E899" w:rsidR="00B65C18" w:rsidRPr="00211643" w:rsidRDefault="004755B9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0</w:t>
            </w:r>
            <w:r w:rsidR="00B65C18" w:rsidRPr="00211643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5480" w:type="dxa"/>
          </w:tcPr>
          <w:p w14:paraId="5EAC5ADB" w14:textId="77777777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Ethnic group</w:t>
            </w:r>
          </w:p>
        </w:tc>
        <w:tc>
          <w:tcPr>
            <w:tcW w:w="3235" w:type="dxa"/>
          </w:tcPr>
          <w:p w14:paraId="15267A66" w14:textId="77777777" w:rsidR="00B65C18" w:rsidRPr="00211643" w:rsidRDefault="00B65C18" w:rsidP="00211643">
            <w:pPr>
              <w:numPr>
                <w:ilvl w:val="0"/>
                <w:numId w:val="1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Amhara</w:t>
            </w:r>
          </w:p>
          <w:p w14:paraId="003251AE" w14:textId="77777777" w:rsidR="00B65C18" w:rsidRPr="00211643" w:rsidRDefault="00B65C18" w:rsidP="00211643">
            <w:pPr>
              <w:numPr>
                <w:ilvl w:val="0"/>
                <w:numId w:val="1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Gumuz</w:t>
            </w:r>
          </w:p>
          <w:p w14:paraId="257443A6" w14:textId="77777777" w:rsidR="00B65C18" w:rsidRPr="00211643" w:rsidRDefault="00B65C18" w:rsidP="00211643">
            <w:pPr>
              <w:numPr>
                <w:ilvl w:val="0"/>
                <w:numId w:val="1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Agew</w:t>
            </w:r>
          </w:p>
          <w:p w14:paraId="7853FD10" w14:textId="77777777" w:rsidR="00B65C18" w:rsidRPr="00211643" w:rsidRDefault="00B65C18" w:rsidP="00211643">
            <w:pPr>
              <w:numPr>
                <w:ilvl w:val="0"/>
                <w:numId w:val="1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Shinasha</w:t>
            </w:r>
          </w:p>
          <w:p w14:paraId="49203B29" w14:textId="159A911C" w:rsidR="00B65C18" w:rsidRPr="00211643" w:rsidRDefault="00B65C18" w:rsidP="00211643">
            <w:pPr>
              <w:numPr>
                <w:ilvl w:val="0"/>
                <w:numId w:val="1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Others </w:t>
            </w:r>
            <w:r w:rsidR="00F650E0" w:rsidRPr="00211643">
              <w:rPr>
                <w:rFonts w:ascii="Times New Roman" w:eastAsia="Calibri" w:hAnsi="Times New Roman" w:cs="Times New Roman"/>
              </w:rPr>
              <w:t>(</w:t>
            </w:r>
            <w:r w:rsidRPr="00211643">
              <w:rPr>
                <w:rFonts w:ascii="Times New Roman" w:eastAsia="Calibri" w:hAnsi="Times New Roman" w:cs="Times New Roman"/>
              </w:rPr>
              <w:t>specify</w:t>
            </w:r>
            <w:r w:rsidR="00F650E0" w:rsidRPr="00211643">
              <w:rPr>
                <w:rFonts w:ascii="Times New Roman" w:eastAsia="Calibri" w:hAnsi="Times New Roman" w:cs="Times New Roman"/>
              </w:rPr>
              <w:t>)………</w:t>
            </w:r>
          </w:p>
        </w:tc>
      </w:tr>
      <w:tr w:rsidR="00B65C18" w:rsidRPr="00211643" w14:paraId="14556002" w14:textId="77777777" w:rsidTr="00520272">
        <w:tc>
          <w:tcPr>
            <w:tcW w:w="730" w:type="dxa"/>
          </w:tcPr>
          <w:p w14:paraId="7BA6ADBA" w14:textId="6E415379" w:rsidR="00B65C18" w:rsidRPr="00211643" w:rsidRDefault="004755B9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04</w:t>
            </w:r>
          </w:p>
        </w:tc>
        <w:tc>
          <w:tcPr>
            <w:tcW w:w="5480" w:type="dxa"/>
          </w:tcPr>
          <w:p w14:paraId="4463B4E0" w14:textId="6BAAC238" w:rsidR="00B65C18" w:rsidRPr="00211643" w:rsidRDefault="00F650E0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Maternal e</w:t>
            </w:r>
            <w:r w:rsidR="00B65C18" w:rsidRPr="00211643">
              <w:rPr>
                <w:rFonts w:ascii="Times New Roman" w:eastAsia="Calibri" w:hAnsi="Times New Roman" w:cs="Times New Roman"/>
              </w:rPr>
              <w:t xml:space="preserve">ducation </w:t>
            </w:r>
          </w:p>
        </w:tc>
        <w:tc>
          <w:tcPr>
            <w:tcW w:w="3235" w:type="dxa"/>
          </w:tcPr>
          <w:p w14:paraId="401EDC67" w14:textId="79563E68" w:rsidR="00B65C18" w:rsidRPr="00211643" w:rsidRDefault="00F650E0" w:rsidP="00211643">
            <w:pPr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Unable to read and write</w:t>
            </w:r>
          </w:p>
          <w:p w14:paraId="7AFA2BE3" w14:textId="66B7BD54" w:rsidR="00B65C18" w:rsidRPr="00211643" w:rsidRDefault="00F650E0" w:rsidP="00211643">
            <w:pPr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Only </w:t>
            </w:r>
            <w:r w:rsidR="00B65C18" w:rsidRPr="00211643">
              <w:rPr>
                <w:rFonts w:ascii="Times New Roman" w:eastAsia="Calibri" w:hAnsi="Times New Roman" w:cs="Times New Roman"/>
              </w:rPr>
              <w:t xml:space="preserve">read and write </w:t>
            </w:r>
          </w:p>
          <w:p w14:paraId="6A72A6D0" w14:textId="0CD8264C" w:rsidR="00B65C18" w:rsidRPr="00211643" w:rsidRDefault="00F650E0" w:rsidP="00211643">
            <w:pPr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P</w:t>
            </w:r>
            <w:r w:rsidR="00B65C18" w:rsidRPr="00211643">
              <w:rPr>
                <w:rFonts w:ascii="Times New Roman" w:eastAsia="Calibri" w:hAnsi="Times New Roman" w:cs="Times New Roman"/>
              </w:rPr>
              <w:t>rimary school</w:t>
            </w:r>
          </w:p>
          <w:p w14:paraId="4B766370" w14:textId="0D2EA9F0" w:rsidR="00B65C18" w:rsidRPr="00211643" w:rsidRDefault="00F650E0" w:rsidP="00211643">
            <w:pPr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S</w:t>
            </w:r>
            <w:r w:rsidR="00B65C18" w:rsidRPr="00211643">
              <w:rPr>
                <w:rFonts w:ascii="Times New Roman" w:eastAsia="Calibri" w:hAnsi="Times New Roman" w:cs="Times New Roman"/>
              </w:rPr>
              <w:t xml:space="preserve">econdary </w:t>
            </w:r>
          </w:p>
          <w:p w14:paraId="5D049858" w14:textId="5DA20748" w:rsidR="00B65C18" w:rsidRPr="00211643" w:rsidRDefault="00F650E0" w:rsidP="00211643">
            <w:pPr>
              <w:numPr>
                <w:ilvl w:val="0"/>
                <w:numId w:val="6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D</w:t>
            </w:r>
            <w:r w:rsidR="00B65C18" w:rsidRPr="00211643">
              <w:rPr>
                <w:rFonts w:ascii="Times New Roman" w:eastAsia="Calibri" w:hAnsi="Times New Roman" w:cs="Times New Roman"/>
              </w:rPr>
              <w:t>iploma</w:t>
            </w:r>
            <w:r w:rsidRPr="00211643">
              <w:rPr>
                <w:rFonts w:ascii="Times New Roman" w:eastAsia="Calibri" w:hAnsi="Times New Roman" w:cs="Times New Roman"/>
              </w:rPr>
              <w:t xml:space="preserve"> or above</w:t>
            </w:r>
          </w:p>
        </w:tc>
      </w:tr>
      <w:tr w:rsidR="00B65C18" w:rsidRPr="00211643" w14:paraId="7FFC5B78" w14:textId="77777777" w:rsidTr="00520272">
        <w:tc>
          <w:tcPr>
            <w:tcW w:w="730" w:type="dxa"/>
          </w:tcPr>
          <w:p w14:paraId="2A50DFC1" w14:textId="7000F5E0" w:rsidR="00B65C18" w:rsidRPr="00211643" w:rsidRDefault="004755B9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05</w:t>
            </w:r>
          </w:p>
        </w:tc>
        <w:tc>
          <w:tcPr>
            <w:tcW w:w="5480" w:type="dxa"/>
          </w:tcPr>
          <w:p w14:paraId="7BA4BD56" w14:textId="6690A3AE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Family size </w:t>
            </w:r>
            <w:r w:rsidR="00F650E0" w:rsidRPr="00211643">
              <w:rPr>
                <w:rFonts w:ascii="Times New Roman" w:eastAsia="Calibri" w:hAnsi="Times New Roman" w:cs="Times New Roman"/>
              </w:rPr>
              <w:t>(in numbers)</w:t>
            </w:r>
          </w:p>
        </w:tc>
        <w:tc>
          <w:tcPr>
            <w:tcW w:w="3235" w:type="dxa"/>
          </w:tcPr>
          <w:p w14:paraId="7A007E5B" w14:textId="1F1EEB6B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……………</w:t>
            </w:r>
          </w:p>
        </w:tc>
      </w:tr>
      <w:tr w:rsidR="00B65C18" w:rsidRPr="00211643" w14:paraId="2CEE9D97" w14:textId="77777777" w:rsidTr="00520272">
        <w:tc>
          <w:tcPr>
            <w:tcW w:w="730" w:type="dxa"/>
          </w:tcPr>
          <w:p w14:paraId="0F4E18E3" w14:textId="61E0EB46" w:rsidR="00B65C18" w:rsidRPr="00211643" w:rsidRDefault="004755B9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06</w:t>
            </w:r>
          </w:p>
        </w:tc>
        <w:tc>
          <w:tcPr>
            <w:tcW w:w="5480" w:type="dxa"/>
          </w:tcPr>
          <w:p w14:paraId="7E00465C" w14:textId="642A4E74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Number of children</w:t>
            </w:r>
            <w:r w:rsidR="00F650E0" w:rsidRPr="00211643">
              <w:rPr>
                <w:rFonts w:ascii="Times New Roman" w:eastAsia="Calibri" w:hAnsi="Times New Roman" w:cs="Times New Roman"/>
              </w:rPr>
              <w:t xml:space="preserve"> </w:t>
            </w:r>
            <w:r w:rsidRPr="00211643">
              <w:rPr>
                <w:rFonts w:ascii="Times New Roman" w:eastAsia="Calibri" w:hAnsi="Times New Roman" w:cs="Times New Roman"/>
              </w:rPr>
              <w:t>(&lt; 5 y</w:t>
            </w:r>
            <w:r w:rsidR="00F650E0" w:rsidRPr="00211643">
              <w:rPr>
                <w:rFonts w:ascii="Times New Roman" w:eastAsia="Calibri" w:hAnsi="Times New Roman" w:cs="Times New Roman"/>
              </w:rPr>
              <w:t>ea</w:t>
            </w:r>
            <w:r w:rsidRPr="00211643">
              <w:rPr>
                <w:rFonts w:ascii="Times New Roman" w:eastAsia="Calibri" w:hAnsi="Times New Roman" w:cs="Times New Roman"/>
              </w:rPr>
              <w:t>rs) in households</w:t>
            </w:r>
          </w:p>
        </w:tc>
        <w:tc>
          <w:tcPr>
            <w:tcW w:w="3235" w:type="dxa"/>
          </w:tcPr>
          <w:p w14:paraId="464DACE5" w14:textId="3E7F7BCC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…</w:t>
            </w:r>
            <w:r w:rsidR="00F650E0" w:rsidRPr="00211643">
              <w:rPr>
                <w:rFonts w:ascii="Times New Roman" w:eastAsia="Calibri" w:hAnsi="Times New Roman" w:cs="Times New Roman"/>
              </w:rPr>
              <w:t>…………</w:t>
            </w:r>
          </w:p>
        </w:tc>
      </w:tr>
      <w:tr w:rsidR="00B65C18" w:rsidRPr="00211643" w14:paraId="3634E3BD" w14:textId="77777777" w:rsidTr="00520272">
        <w:tc>
          <w:tcPr>
            <w:tcW w:w="730" w:type="dxa"/>
          </w:tcPr>
          <w:p w14:paraId="59207FDF" w14:textId="72CED84B" w:rsidR="00B65C18" w:rsidRPr="00211643" w:rsidRDefault="004755B9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07</w:t>
            </w:r>
          </w:p>
        </w:tc>
        <w:tc>
          <w:tcPr>
            <w:tcW w:w="5480" w:type="dxa"/>
          </w:tcPr>
          <w:p w14:paraId="4ED67BEE" w14:textId="1B6AEC91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Number of working adults</w:t>
            </w:r>
            <w:r w:rsidR="00F650E0" w:rsidRPr="00211643">
              <w:rPr>
                <w:rFonts w:ascii="Times New Roman" w:eastAsia="Calibri" w:hAnsi="Times New Roman" w:cs="Times New Roman"/>
              </w:rPr>
              <w:t xml:space="preserve"> (</w:t>
            </w:r>
            <w:r w:rsidRPr="00211643">
              <w:rPr>
                <w:rFonts w:ascii="Times New Roman" w:eastAsia="Calibri" w:hAnsi="Times New Roman" w:cs="Times New Roman"/>
              </w:rPr>
              <w:t xml:space="preserve">15-49 </w:t>
            </w:r>
            <w:r w:rsidR="00F650E0" w:rsidRPr="00211643">
              <w:rPr>
                <w:rFonts w:ascii="Times New Roman" w:eastAsia="Calibri" w:hAnsi="Times New Roman" w:cs="Times New Roman"/>
              </w:rPr>
              <w:t>years</w:t>
            </w:r>
            <w:r w:rsidRPr="00211643">
              <w:rPr>
                <w:rFonts w:ascii="Times New Roman" w:eastAsia="Calibri" w:hAnsi="Times New Roman" w:cs="Times New Roman"/>
              </w:rPr>
              <w:t xml:space="preserve">) in </w:t>
            </w:r>
            <w:r w:rsidR="00F650E0" w:rsidRPr="00211643">
              <w:rPr>
                <w:rFonts w:ascii="Times New Roman" w:eastAsia="Calibri" w:hAnsi="Times New Roman" w:cs="Times New Roman"/>
              </w:rPr>
              <w:t>HH</w:t>
            </w:r>
            <w:r w:rsidRPr="00211643">
              <w:rPr>
                <w:rFonts w:ascii="Times New Roman" w:eastAsia="Calibri" w:hAnsi="Times New Roman" w:cs="Times New Roman"/>
              </w:rPr>
              <w:t>s</w:t>
            </w:r>
          </w:p>
        </w:tc>
        <w:tc>
          <w:tcPr>
            <w:tcW w:w="3235" w:type="dxa"/>
          </w:tcPr>
          <w:p w14:paraId="155D4536" w14:textId="5DB8368A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……………</w:t>
            </w:r>
          </w:p>
        </w:tc>
      </w:tr>
      <w:tr w:rsidR="00B65C18" w:rsidRPr="00211643" w14:paraId="6C8C9657" w14:textId="77777777" w:rsidTr="00520272">
        <w:tc>
          <w:tcPr>
            <w:tcW w:w="730" w:type="dxa"/>
          </w:tcPr>
          <w:p w14:paraId="26118934" w14:textId="39D47A10" w:rsidR="00B65C18" w:rsidRPr="00211643" w:rsidRDefault="004755B9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08</w:t>
            </w:r>
          </w:p>
        </w:tc>
        <w:tc>
          <w:tcPr>
            <w:tcW w:w="5480" w:type="dxa"/>
          </w:tcPr>
          <w:p w14:paraId="09583CC1" w14:textId="201EAF3C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Number of elderly (&gt;65 y</w:t>
            </w:r>
            <w:r w:rsidR="00F650E0" w:rsidRPr="00211643">
              <w:rPr>
                <w:rFonts w:ascii="Times New Roman" w:eastAsia="Calibri" w:hAnsi="Times New Roman" w:cs="Times New Roman"/>
              </w:rPr>
              <w:t>ea</w:t>
            </w:r>
            <w:r w:rsidRPr="00211643">
              <w:rPr>
                <w:rFonts w:ascii="Times New Roman" w:eastAsia="Calibri" w:hAnsi="Times New Roman" w:cs="Times New Roman"/>
              </w:rPr>
              <w:t xml:space="preserve">rs) persons </w:t>
            </w:r>
            <w:r w:rsidR="00F650E0" w:rsidRPr="00211643">
              <w:rPr>
                <w:rFonts w:ascii="Times New Roman" w:eastAsia="Calibri" w:hAnsi="Times New Roman" w:cs="Times New Roman"/>
              </w:rPr>
              <w:t>i</w:t>
            </w:r>
            <w:r w:rsidRPr="00211643">
              <w:rPr>
                <w:rFonts w:ascii="Times New Roman" w:eastAsia="Calibri" w:hAnsi="Times New Roman" w:cs="Times New Roman"/>
              </w:rPr>
              <w:t xml:space="preserve">n </w:t>
            </w:r>
            <w:r w:rsidR="00F650E0" w:rsidRPr="00211643">
              <w:rPr>
                <w:rFonts w:ascii="Times New Roman" w:eastAsia="Calibri" w:hAnsi="Times New Roman" w:cs="Times New Roman"/>
              </w:rPr>
              <w:t>HH</w:t>
            </w:r>
            <w:r w:rsidRPr="00211643">
              <w:rPr>
                <w:rFonts w:ascii="Times New Roman" w:eastAsia="Calibri" w:hAnsi="Times New Roman" w:cs="Times New Roman"/>
              </w:rPr>
              <w:t>s</w:t>
            </w:r>
          </w:p>
        </w:tc>
        <w:tc>
          <w:tcPr>
            <w:tcW w:w="3235" w:type="dxa"/>
          </w:tcPr>
          <w:p w14:paraId="66FBFFAE" w14:textId="43A58F1C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……………</w:t>
            </w:r>
          </w:p>
        </w:tc>
      </w:tr>
      <w:tr w:rsidR="00B65C18" w:rsidRPr="00211643" w14:paraId="167EA317" w14:textId="77777777" w:rsidTr="00520272">
        <w:tc>
          <w:tcPr>
            <w:tcW w:w="730" w:type="dxa"/>
          </w:tcPr>
          <w:p w14:paraId="68708987" w14:textId="275B9B9E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0</w:t>
            </w:r>
            <w:r w:rsidR="004755B9" w:rsidRPr="00211643">
              <w:rPr>
                <w:rFonts w:ascii="Times New Roman" w:eastAsia="Calibri" w:hAnsi="Times New Roman" w:cs="Times New Roman"/>
              </w:rPr>
              <w:t>9</w:t>
            </w:r>
          </w:p>
        </w:tc>
        <w:tc>
          <w:tcPr>
            <w:tcW w:w="5480" w:type="dxa"/>
          </w:tcPr>
          <w:p w14:paraId="4058FF0C" w14:textId="0B45C7A7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Age of </w:t>
            </w:r>
            <w:r w:rsidR="00F650E0" w:rsidRPr="00211643">
              <w:rPr>
                <w:rFonts w:ascii="Times New Roman" w:eastAsia="Calibri" w:hAnsi="Times New Roman" w:cs="Times New Roman"/>
              </w:rPr>
              <w:t>HH</w:t>
            </w:r>
            <w:r w:rsidRPr="00211643">
              <w:rPr>
                <w:rFonts w:ascii="Times New Roman" w:eastAsia="Calibri" w:hAnsi="Times New Roman" w:cs="Times New Roman"/>
              </w:rPr>
              <w:t xml:space="preserve"> head </w:t>
            </w:r>
            <w:r w:rsidR="00F650E0" w:rsidRPr="00211643">
              <w:rPr>
                <w:rFonts w:ascii="Times New Roman" w:eastAsia="Calibri" w:hAnsi="Times New Roman" w:cs="Times New Roman"/>
              </w:rPr>
              <w:t>(</w:t>
            </w:r>
            <w:r w:rsidRPr="00211643">
              <w:rPr>
                <w:rFonts w:ascii="Times New Roman" w:eastAsia="Calibri" w:hAnsi="Times New Roman" w:cs="Times New Roman"/>
              </w:rPr>
              <w:t>in years</w:t>
            </w:r>
            <w:r w:rsidR="00F650E0" w:rsidRPr="00211643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3235" w:type="dxa"/>
          </w:tcPr>
          <w:p w14:paraId="313D44A1" w14:textId="0470AF6C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……………</w:t>
            </w:r>
          </w:p>
        </w:tc>
      </w:tr>
      <w:tr w:rsidR="00B65C18" w:rsidRPr="00211643" w14:paraId="55EE5BBF" w14:textId="77777777" w:rsidTr="00520272">
        <w:tc>
          <w:tcPr>
            <w:tcW w:w="730" w:type="dxa"/>
          </w:tcPr>
          <w:p w14:paraId="13437197" w14:textId="006DD425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1</w:t>
            </w:r>
            <w:r w:rsidR="004755B9" w:rsidRPr="00211643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5480" w:type="dxa"/>
          </w:tcPr>
          <w:p w14:paraId="1D69653B" w14:textId="70E789DE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Occupation of </w:t>
            </w:r>
            <w:r w:rsidR="00F650E0" w:rsidRPr="00211643">
              <w:rPr>
                <w:rFonts w:ascii="Times New Roman" w:eastAsia="Calibri" w:hAnsi="Times New Roman" w:cs="Times New Roman"/>
              </w:rPr>
              <w:t>HH</w:t>
            </w:r>
            <w:r w:rsidRPr="00211643">
              <w:rPr>
                <w:rFonts w:ascii="Times New Roman" w:eastAsia="Calibri" w:hAnsi="Times New Roman" w:cs="Times New Roman"/>
              </w:rPr>
              <w:t xml:space="preserve"> head </w:t>
            </w:r>
          </w:p>
        </w:tc>
        <w:tc>
          <w:tcPr>
            <w:tcW w:w="3235" w:type="dxa"/>
          </w:tcPr>
          <w:p w14:paraId="6F5D44D3" w14:textId="5D65ED14" w:rsidR="00B65C18" w:rsidRPr="00211643" w:rsidRDefault="004A563A" w:rsidP="00211643">
            <w:pPr>
              <w:numPr>
                <w:ilvl w:val="0"/>
                <w:numId w:val="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F</w:t>
            </w:r>
            <w:r w:rsidR="00B65C18" w:rsidRPr="00211643">
              <w:rPr>
                <w:rFonts w:ascii="Times New Roman" w:eastAsia="Calibri" w:hAnsi="Times New Roman" w:cs="Times New Roman"/>
              </w:rPr>
              <w:t>armer</w:t>
            </w:r>
          </w:p>
          <w:p w14:paraId="68263BED" w14:textId="7E4AA9E5" w:rsidR="00B65C18" w:rsidRPr="00211643" w:rsidRDefault="004A563A" w:rsidP="00211643">
            <w:pPr>
              <w:numPr>
                <w:ilvl w:val="0"/>
                <w:numId w:val="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M</w:t>
            </w:r>
            <w:r w:rsidR="00B65C18" w:rsidRPr="00211643">
              <w:rPr>
                <w:rFonts w:ascii="Times New Roman" w:eastAsia="Calibri" w:hAnsi="Times New Roman" w:cs="Times New Roman"/>
              </w:rPr>
              <w:t>erchant</w:t>
            </w:r>
          </w:p>
          <w:p w14:paraId="1DD5D4E2" w14:textId="34AD6778" w:rsidR="00B65C18" w:rsidRPr="00211643" w:rsidRDefault="004A563A" w:rsidP="00211643">
            <w:pPr>
              <w:numPr>
                <w:ilvl w:val="0"/>
                <w:numId w:val="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H</w:t>
            </w:r>
            <w:r w:rsidR="00B65C18" w:rsidRPr="00211643">
              <w:rPr>
                <w:rFonts w:ascii="Times New Roman" w:eastAsia="Calibri" w:hAnsi="Times New Roman" w:cs="Times New Roman"/>
              </w:rPr>
              <w:t>andicraft</w:t>
            </w:r>
          </w:p>
          <w:p w14:paraId="2F549727" w14:textId="5DE4B321" w:rsidR="00B65C18" w:rsidRPr="00211643" w:rsidRDefault="004A563A" w:rsidP="00211643">
            <w:pPr>
              <w:numPr>
                <w:ilvl w:val="0"/>
                <w:numId w:val="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H</w:t>
            </w:r>
            <w:r w:rsidR="00B65C18" w:rsidRPr="00211643">
              <w:rPr>
                <w:rFonts w:ascii="Times New Roman" w:eastAsia="Calibri" w:hAnsi="Times New Roman" w:cs="Times New Roman"/>
              </w:rPr>
              <w:t>ouse wife</w:t>
            </w:r>
          </w:p>
          <w:p w14:paraId="5B377DB8" w14:textId="749B685F" w:rsidR="00B65C18" w:rsidRPr="00211643" w:rsidRDefault="004A563A" w:rsidP="00211643">
            <w:pPr>
              <w:numPr>
                <w:ilvl w:val="0"/>
                <w:numId w:val="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D</w:t>
            </w:r>
            <w:r w:rsidR="00B65C18" w:rsidRPr="00211643">
              <w:rPr>
                <w:rFonts w:ascii="Times New Roman" w:eastAsia="Calibri" w:hAnsi="Times New Roman" w:cs="Times New Roman"/>
              </w:rPr>
              <w:t>aily laborers</w:t>
            </w:r>
          </w:p>
          <w:p w14:paraId="7ADEF1C7" w14:textId="22747D51" w:rsidR="00B65C18" w:rsidRPr="00211643" w:rsidRDefault="004A563A" w:rsidP="00211643">
            <w:pPr>
              <w:numPr>
                <w:ilvl w:val="0"/>
                <w:numId w:val="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O</w:t>
            </w:r>
            <w:r w:rsidR="00B65C18" w:rsidRPr="00211643">
              <w:rPr>
                <w:rFonts w:ascii="Times New Roman" w:eastAsia="Calibri" w:hAnsi="Times New Roman" w:cs="Times New Roman"/>
              </w:rPr>
              <w:t>thers</w:t>
            </w:r>
            <w:r w:rsidRPr="00211643">
              <w:rPr>
                <w:rFonts w:ascii="Times New Roman" w:eastAsia="Calibri" w:hAnsi="Times New Roman" w:cs="Times New Roman"/>
              </w:rPr>
              <w:t xml:space="preserve"> (specify)…….</w:t>
            </w:r>
          </w:p>
        </w:tc>
      </w:tr>
      <w:tr w:rsidR="00B65C18" w:rsidRPr="00211643" w14:paraId="61CD3DC5" w14:textId="77777777" w:rsidTr="00520272">
        <w:tc>
          <w:tcPr>
            <w:tcW w:w="730" w:type="dxa"/>
          </w:tcPr>
          <w:p w14:paraId="3442A35A" w14:textId="10703775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lastRenderedPageBreak/>
              <w:t>1</w:t>
            </w:r>
            <w:r w:rsidR="004755B9" w:rsidRPr="00211643">
              <w:rPr>
                <w:rFonts w:ascii="Times New Roman" w:eastAsia="Calibri" w:hAnsi="Times New Roman" w:cs="Times New Roman"/>
              </w:rPr>
              <w:t>1</w:t>
            </w:r>
            <w:r w:rsidRPr="00211643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5480" w:type="dxa"/>
          </w:tcPr>
          <w:p w14:paraId="7B817BEC" w14:textId="1A872B02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Vulnerable members in the </w:t>
            </w:r>
            <w:r w:rsidR="004A563A" w:rsidRPr="00211643">
              <w:rPr>
                <w:rFonts w:ascii="Times New Roman" w:eastAsia="Calibri" w:hAnsi="Times New Roman" w:cs="Times New Roman"/>
              </w:rPr>
              <w:t>HH</w:t>
            </w:r>
          </w:p>
        </w:tc>
        <w:tc>
          <w:tcPr>
            <w:tcW w:w="3235" w:type="dxa"/>
          </w:tcPr>
          <w:p w14:paraId="317C10D6" w14:textId="26CDFC7B" w:rsidR="00B65C18" w:rsidRPr="00211643" w:rsidRDefault="004A563A" w:rsidP="00211643">
            <w:pPr>
              <w:numPr>
                <w:ilvl w:val="0"/>
                <w:numId w:val="5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Both c</w:t>
            </w:r>
            <w:r w:rsidR="00B65C18" w:rsidRPr="00211643">
              <w:rPr>
                <w:rFonts w:ascii="Times New Roman" w:eastAsia="Calibri" w:hAnsi="Times New Roman" w:cs="Times New Roman"/>
              </w:rPr>
              <w:t>hildren and elders</w:t>
            </w:r>
          </w:p>
          <w:p w14:paraId="7F9E9E35" w14:textId="7FE21449" w:rsidR="00B65C18" w:rsidRPr="00211643" w:rsidRDefault="004A563A" w:rsidP="00211643">
            <w:pPr>
              <w:numPr>
                <w:ilvl w:val="0"/>
                <w:numId w:val="5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E</w:t>
            </w:r>
            <w:r w:rsidR="00B65C18" w:rsidRPr="00211643">
              <w:rPr>
                <w:rFonts w:ascii="Times New Roman" w:eastAsia="Calibri" w:hAnsi="Times New Roman" w:cs="Times New Roman"/>
              </w:rPr>
              <w:t>lder</w:t>
            </w:r>
            <w:r w:rsidRPr="00211643">
              <w:rPr>
                <w:rFonts w:ascii="Times New Roman" w:eastAsia="Calibri" w:hAnsi="Times New Roman" w:cs="Times New Roman"/>
              </w:rPr>
              <w:t>s</w:t>
            </w:r>
            <w:r w:rsidR="00B65C18" w:rsidRPr="00211643">
              <w:rPr>
                <w:rFonts w:ascii="Times New Roman" w:eastAsia="Calibri" w:hAnsi="Times New Roman" w:cs="Times New Roman"/>
              </w:rPr>
              <w:t xml:space="preserve"> only</w:t>
            </w:r>
          </w:p>
          <w:p w14:paraId="03284780" w14:textId="787E321F" w:rsidR="00B65C18" w:rsidRPr="00211643" w:rsidRDefault="004A563A" w:rsidP="00211643">
            <w:pPr>
              <w:numPr>
                <w:ilvl w:val="0"/>
                <w:numId w:val="5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C</w:t>
            </w:r>
            <w:r w:rsidR="00B65C18" w:rsidRPr="00211643">
              <w:rPr>
                <w:rFonts w:ascii="Times New Roman" w:eastAsia="Calibri" w:hAnsi="Times New Roman" w:cs="Times New Roman"/>
              </w:rPr>
              <w:t>hildren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  <w:r w:rsidR="00B65C18" w:rsidRPr="00211643">
              <w:rPr>
                <w:rFonts w:ascii="Times New Roman" w:eastAsia="Calibri" w:hAnsi="Times New Roman" w:cs="Times New Roman"/>
              </w:rPr>
              <w:t>only</w:t>
            </w:r>
          </w:p>
          <w:p w14:paraId="3B4BB0DF" w14:textId="7B54CC37" w:rsidR="00B65C18" w:rsidRPr="00211643" w:rsidRDefault="004A563A" w:rsidP="00211643">
            <w:pPr>
              <w:numPr>
                <w:ilvl w:val="0"/>
                <w:numId w:val="5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N</w:t>
            </w:r>
            <w:r w:rsidR="00B65C18" w:rsidRPr="00211643">
              <w:rPr>
                <w:rFonts w:ascii="Times New Roman" w:eastAsia="Calibri" w:hAnsi="Times New Roman" w:cs="Times New Roman"/>
              </w:rPr>
              <w:t>o</w:t>
            </w:r>
            <w:r w:rsidRPr="00211643">
              <w:rPr>
                <w:rFonts w:ascii="Times New Roman" w:eastAsia="Calibri" w:hAnsi="Times New Roman" w:cs="Times New Roman"/>
              </w:rPr>
              <w:t xml:space="preserve"> both</w:t>
            </w:r>
            <w:r w:rsidR="00B65C18" w:rsidRPr="00211643">
              <w:rPr>
                <w:rFonts w:ascii="Times New Roman" w:eastAsia="Calibri" w:hAnsi="Times New Roman" w:cs="Times New Roman"/>
              </w:rPr>
              <w:t xml:space="preserve"> children</w:t>
            </w:r>
            <w:r w:rsidRPr="00211643">
              <w:rPr>
                <w:rFonts w:ascii="Times New Roman" w:eastAsia="Calibri" w:hAnsi="Times New Roman" w:cs="Times New Roman"/>
              </w:rPr>
              <w:t xml:space="preserve"> and</w:t>
            </w:r>
            <w:r w:rsidR="00B65C18" w:rsidRPr="00211643">
              <w:rPr>
                <w:rFonts w:ascii="Times New Roman" w:eastAsia="Calibri" w:hAnsi="Times New Roman" w:cs="Times New Roman"/>
              </w:rPr>
              <w:t xml:space="preserve"> elders</w:t>
            </w:r>
          </w:p>
        </w:tc>
      </w:tr>
      <w:tr w:rsidR="00B65C18" w:rsidRPr="00211643" w14:paraId="08409AA3" w14:textId="77777777" w:rsidTr="00520272">
        <w:tc>
          <w:tcPr>
            <w:tcW w:w="730" w:type="dxa"/>
          </w:tcPr>
          <w:p w14:paraId="19C7887C" w14:textId="3C0C36D5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</w:t>
            </w:r>
            <w:r w:rsidR="004755B9" w:rsidRPr="00211643">
              <w:rPr>
                <w:rFonts w:ascii="Times New Roman" w:eastAsia="Calibri" w:hAnsi="Times New Roman" w:cs="Times New Roman"/>
              </w:rPr>
              <w:t>1</w:t>
            </w:r>
            <w:r w:rsidRPr="00211643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5480" w:type="dxa"/>
          </w:tcPr>
          <w:p w14:paraId="16CBAF54" w14:textId="01C073F4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Employment status </w:t>
            </w:r>
            <w:r w:rsidR="004A563A" w:rsidRPr="00211643">
              <w:rPr>
                <w:rFonts w:ascii="Times New Roman" w:eastAsia="Calibri" w:hAnsi="Times New Roman" w:cs="Times New Roman"/>
              </w:rPr>
              <w:t>HH</w:t>
            </w:r>
            <w:r w:rsidRPr="00211643">
              <w:rPr>
                <w:rFonts w:ascii="Times New Roman" w:eastAsia="Calibri" w:hAnsi="Times New Roman" w:cs="Times New Roman"/>
              </w:rPr>
              <w:t xml:space="preserve"> head </w:t>
            </w:r>
          </w:p>
        </w:tc>
        <w:tc>
          <w:tcPr>
            <w:tcW w:w="3235" w:type="dxa"/>
          </w:tcPr>
          <w:p w14:paraId="1F11D86C" w14:textId="083F1AD0" w:rsidR="00B65C18" w:rsidRPr="00211643" w:rsidRDefault="004A563A" w:rsidP="00211643">
            <w:pPr>
              <w:numPr>
                <w:ilvl w:val="0"/>
                <w:numId w:val="1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S</w:t>
            </w:r>
            <w:r w:rsidR="00B65C18" w:rsidRPr="00211643">
              <w:rPr>
                <w:rFonts w:ascii="Times New Roman" w:eastAsia="Calibri" w:hAnsi="Times New Roman" w:cs="Times New Roman"/>
              </w:rPr>
              <w:t>elf</w:t>
            </w:r>
            <w:r w:rsidRPr="00211643">
              <w:rPr>
                <w:rFonts w:ascii="Times New Roman" w:eastAsia="Calibri" w:hAnsi="Times New Roman" w:cs="Times New Roman"/>
              </w:rPr>
              <w:t>-</w:t>
            </w:r>
            <w:r w:rsidR="00B65C18" w:rsidRPr="00211643">
              <w:rPr>
                <w:rFonts w:ascii="Times New Roman" w:eastAsia="Calibri" w:hAnsi="Times New Roman" w:cs="Times New Roman"/>
              </w:rPr>
              <w:t>employed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0AA875D6" w14:textId="5D760679" w:rsidR="00B65C18" w:rsidRPr="00211643" w:rsidRDefault="004A563A" w:rsidP="00211643">
            <w:pPr>
              <w:numPr>
                <w:ilvl w:val="0"/>
                <w:numId w:val="1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U</w:t>
            </w:r>
            <w:r w:rsidR="00B65C18" w:rsidRPr="00211643">
              <w:rPr>
                <w:rFonts w:ascii="Times New Roman" w:eastAsia="Calibri" w:hAnsi="Times New Roman" w:cs="Times New Roman"/>
              </w:rPr>
              <w:t>nemployed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7BBD5AF8" w14:textId="1B05EAF7" w:rsidR="00B65C18" w:rsidRPr="00211643" w:rsidRDefault="004A563A" w:rsidP="00211643">
            <w:pPr>
              <w:numPr>
                <w:ilvl w:val="0"/>
                <w:numId w:val="1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C</w:t>
            </w:r>
            <w:r w:rsidR="00B65C18" w:rsidRPr="00211643">
              <w:rPr>
                <w:rFonts w:ascii="Times New Roman" w:eastAsia="Calibri" w:hAnsi="Times New Roman" w:cs="Times New Roman"/>
              </w:rPr>
              <w:t>ivil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  <w:r w:rsidR="00B65C18" w:rsidRPr="00211643">
              <w:rPr>
                <w:rFonts w:ascii="Times New Roman" w:eastAsia="Calibri" w:hAnsi="Times New Roman" w:cs="Times New Roman"/>
              </w:rPr>
              <w:t>servant</w:t>
            </w:r>
          </w:p>
          <w:p w14:paraId="2A57E032" w14:textId="1D4DDBEF" w:rsidR="00B65C18" w:rsidRPr="00211643" w:rsidRDefault="004A563A" w:rsidP="00211643">
            <w:pPr>
              <w:numPr>
                <w:ilvl w:val="0"/>
                <w:numId w:val="13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O</w:t>
            </w:r>
            <w:r w:rsidR="00B65C18" w:rsidRPr="00211643">
              <w:rPr>
                <w:rFonts w:ascii="Times New Roman" w:eastAsia="Calibri" w:hAnsi="Times New Roman" w:cs="Times New Roman"/>
              </w:rPr>
              <w:t>thers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B65C18" w:rsidRPr="00211643" w14:paraId="3986CAB5" w14:textId="77777777" w:rsidTr="00520272">
        <w:tc>
          <w:tcPr>
            <w:tcW w:w="730" w:type="dxa"/>
          </w:tcPr>
          <w:p w14:paraId="317902BB" w14:textId="3BA0589E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</w:t>
            </w:r>
            <w:r w:rsidR="004755B9" w:rsidRPr="00211643">
              <w:rPr>
                <w:rFonts w:ascii="Times New Roman" w:eastAsia="Calibri" w:hAnsi="Times New Roman" w:cs="Times New Roman"/>
              </w:rPr>
              <w:t>1</w:t>
            </w:r>
            <w:r w:rsidRPr="00211643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5480" w:type="dxa"/>
          </w:tcPr>
          <w:p w14:paraId="0A6A9D86" w14:textId="1DDB4358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How do</w:t>
            </w:r>
            <w:r w:rsidR="004A563A" w:rsidRPr="00211643">
              <w:rPr>
                <w:rFonts w:ascii="Times New Roman" w:eastAsia="Calibri" w:hAnsi="Times New Roman" w:cs="Times New Roman"/>
              </w:rPr>
              <w:t xml:space="preserve"> you perceive </w:t>
            </w:r>
            <w:r w:rsidRPr="00211643">
              <w:rPr>
                <w:rFonts w:ascii="Times New Roman" w:eastAsia="Calibri" w:hAnsi="Times New Roman" w:cs="Times New Roman"/>
              </w:rPr>
              <w:t>your family</w:t>
            </w:r>
            <w:r w:rsidR="004A563A" w:rsidRPr="00211643">
              <w:rPr>
                <w:rFonts w:ascii="Times New Roman" w:eastAsia="Calibri" w:hAnsi="Times New Roman" w:cs="Times New Roman"/>
              </w:rPr>
              <w:t>’s</w:t>
            </w:r>
            <w:r w:rsidRPr="00211643">
              <w:rPr>
                <w:rFonts w:ascii="Times New Roman" w:eastAsia="Calibri" w:hAnsi="Times New Roman" w:cs="Times New Roman"/>
              </w:rPr>
              <w:t xml:space="preserve"> healthcare seeking</w:t>
            </w:r>
            <w:r w:rsidR="004A563A" w:rsidRPr="00211643">
              <w:rPr>
                <w:rFonts w:ascii="Times New Roman" w:eastAsia="Calibri" w:hAnsi="Times New Roman" w:cs="Times New Roman"/>
              </w:rPr>
              <w:t>?</w:t>
            </w:r>
          </w:p>
        </w:tc>
        <w:tc>
          <w:tcPr>
            <w:tcW w:w="3235" w:type="dxa"/>
          </w:tcPr>
          <w:p w14:paraId="3729CC23" w14:textId="45AA733F" w:rsidR="00B65C18" w:rsidRPr="00211643" w:rsidRDefault="004A563A" w:rsidP="00211643">
            <w:pPr>
              <w:numPr>
                <w:ilvl w:val="0"/>
                <w:numId w:val="26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H</w:t>
            </w:r>
            <w:r w:rsidR="00B65C18" w:rsidRPr="00211643">
              <w:rPr>
                <w:rFonts w:ascii="Times New Roman" w:eastAsia="Calibri" w:hAnsi="Times New Roman" w:cs="Times New Roman"/>
              </w:rPr>
              <w:t>igh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598925DE" w14:textId="15E79904" w:rsidR="00B65C18" w:rsidRPr="00211643" w:rsidRDefault="004A563A" w:rsidP="00211643">
            <w:pPr>
              <w:numPr>
                <w:ilvl w:val="0"/>
                <w:numId w:val="26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M</w:t>
            </w:r>
            <w:r w:rsidR="00B65C18" w:rsidRPr="00211643">
              <w:rPr>
                <w:rFonts w:ascii="Times New Roman" w:eastAsia="Calibri" w:hAnsi="Times New Roman" w:cs="Times New Roman"/>
              </w:rPr>
              <w:t>edium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7C6493CB" w14:textId="62768C18" w:rsidR="00B65C18" w:rsidRPr="00211643" w:rsidRDefault="004A563A" w:rsidP="00211643">
            <w:pPr>
              <w:numPr>
                <w:ilvl w:val="0"/>
                <w:numId w:val="26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P</w:t>
            </w:r>
            <w:r w:rsidR="00B65C18" w:rsidRPr="00211643">
              <w:rPr>
                <w:rFonts w:ascii="Times New Roman" w:eastAsia="Calibri" w:hAnsi="Times New Roman" w:cs="Times New Roman"/>
              </w:rPr>
              <w:t>oor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B65C18" w:rsidRPr="00211643" w14:paraId="246443EE" w14:textId="77777777" w:rsidTr="00520272">
        <w:tc>
          <w:tcPr>
            <w:tcW w:w="730" w:type="dxa"/>
          </w:tcPr>
          <w:p w14:paraId="031B5441" w14:textId="11746F48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</w:t>
            </w:r>
            <w:r w:rsidR="004755B9" w:rsidRPr="00211643">
              <w:rPr>
                <w:rFonts w:ascii="Times New Roman" w:eastAsia="Calibri" w:hAnsi="Times New Roman" w:cs="Times New Roman"/>
              </w:rPr>
              <w:t>1</w:t>
            </w:r>
            <w:r w:rsidRPr="00211643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5480" w:type="dxa"/>
          </w:tcPr>
          <w:p w14:paraId="4A7BF490" w14:textId="7FB3406F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Is there a member with disability</w:t>
            </w:r>
            <w:r w:rsidR="004A563A" w:rsidRPr="00211643">
              <w:rPr>
                <w:rFonts w:ascii="Times New Roman" w:eastAsia="Calibri" w:hAnsi="Times New Roman" w:cs="Times New Roman"/>
              </w:rPr>
              <w:t>?</w:t>
            </w:r>
          </w:p>
        </w:tc>
        <w:tc>
          <w:tcPr>
            <w:tcW w:w="3235" w:type="dxa"/>
          </w:tcPr>
          <w:p w14:paraId="106225F0" w14:textId="662B3FCA" w:rsidR="00B65C18" w:rsidRPr="00211643" w:rsidRDefault="004A563A" w:rsidP="00211643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Y</w:t>
            </w:r>
            <w:r w:rsidR="00B65C18" w:rsidRPr="00211643">
              <w:rPr>
                <w:rFonts w:ascii="Times New Roman" w:eastAsia="Calibri" w:hAnsi="Times New Roman" w:cs="Times New Roman"/>
              </w:rPr>
              <w:t>es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  <w:p w14:paraId="205628B4" w14:textId="77777777" w:rsidR="00B65C18" w:rsidRPr="00211643" w:rsidRDefault="00B65C18" w:rsidP="00211643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No</w:t>
            </w:r>
          </w:p>
        </w:tc>
      </w:tr>
      <w:tr w:rsidR="00B65C18" w:rsidRPr="00211643" w14:paraId="2EC7CB29" w14:textId="77777777" w:rsidTr="00520272">
        <w:tc>
          <w:tcPr>
            <w:tcW w:w="730" w:type="dxa"/>
          </w:tcPr>
          <w:p w14:paraId="358EC054" w14:textId="3ADDD461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</w:t>
            </w:r>
            <w:r w:rsidR="004755B9" w:rsidRPr="00211643">
              <w:rPr>
                <w:rFonts w:ascii="Times New Roman" w:eastAsia="Calibri" w:hAnsi="Times New Roman" w:cs="Times New Roman"/>
              </w:rPr>
              <w:t>1</w:t>
            </w:r>
            <w:r w:rsidRPr="00211643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5480" w:type="dxa"/>
          </w:tcPr>
          <w:p w14:paraId="40751934" w14:textId="243B0512" w:rsidR="00B65C18" w:rsidRPr="00211643" w:rsidRDefault="00B65C1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If yes</w:t>
            </w:r>
            <w:r w:rsidR="004A563A" w:rsidRPr="00211643">
              <w:rPr>
                <w:rFonts w:ascii="Times New Roman" w:eastAsia="Calibri" w:hAnsi="Times New Roman" w:cs="Times New Roman"/>
              </w:rPr>
              <w:t>,</w:t>
            </w:r>
            <w:r w:rsidRPr="00211643">
              <w:rPr>
                <w:rFonts w:ascii="Times New Roman" w:eastAsia="Calibri" w:hAnsi="Times New Roman" w:cs="Times New Roman"/>
              </w:rPr>
              <w:t xml:space="preserve"> what type of disability</w:t>
            </w:r>
          </w:p>
        </w:tc>
        <w:tc>
          <w:tcPr>
            <w:tcW w:w="3235" w:type="dxa"/>
          </w:tcPr>
          <w:p w14:paraId="6754ACB1" w14:textId="77777777" w:rsidR="00B65C18" w:rsidRPr="00211643" w:rsidRDefault="00B65C18" w:rsidP="00211643">
            <w:pPr>
              <w:numPr>
                <w:ilvl w:val="0"/>
                <w:numId w:val="28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Physical disability</w:t>
            </w:r>
          </w:p>
          <w:p w14:paraId="3671E31C" w14:textId="77777777" w:rsidR="00B65C18" w:rsidRPr="00211643" w:rsidRDefault="00B65C18" w:rsidP="00211643">
            <w:pPr>
              <w:numPr>
                <w:ilvl w:val="0"/>
                <w:numId w:val="28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Functional disability</w:t>
            </w:r>
          </w:p>
          <w:p w14:paraId="4A2276B9" w14:textId="77777777" w:rsidR="00B65C18" w:rsidRPr="00211643" w:rsidRDefault="00B65C18" w:rsidP="00211643">
            <w:pPr>
              <w:numPr>
                <w:ilvl w:val="0"/>
                <w:numId w:val="28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Psychiatric disorders</w:t>
            </w:r>
          </w:p>
          <w:p w14:paraId="273170F9" w14:textId="70006C76" w:rsidR="00B65C18" w:rsidRPr="00211643" w:rsidRDefault="004A563A" w:rsidP="00211643">
            <w:pPr>
              <w:numPr>
                <w:ilvl w:val="0"/>
                <w:numId w:val="28"/>
              </w:num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N</w:t>
            </w:r>
            <w:r w:rsidR="00B65C18" w:rsidRPr="00211643">
              <w:rPr>
                <w:rFonts w:ascii="Times New Roman" w:eastAsia="Calibri" w:hAnsi="Times New Roman" w:cs="Times New Roman"/>
              </w:rPr>
              <w:t>one</w:t>
            </w:r>
            <w:r w:rsidRPr="00211643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</w:tbl>
    <w:bookmarkEnd w:id="0"/>
    <w:p w14:paraId="7BADD200" w14:textId="541DF13D" w:rsidR="00B65C18" w:rsidRPr="00211643" w:rsidRDefault="004A563A" w:rsidP="00211643">
      <w:pPr>
        <w:spacing w:after="20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211643">
        <w:rPr>
          <w:rFonts w:ascii="Times New Roman" w:eastAsia="Calibri" w:hAnsi="Times New Roman" w:cs="Times New Roman"/>
          <w:b/>
          <w:sz w:val="24"/>
          <w:szCs w:val="24"/>
        </w:rPr>
        <w:t>Part II:</w:t>
      </w:r>
      <w:r w:rsidR="00B65C18" w:rsidRPr="00211643">
        <w:rPr>
          <w:rFonts w:ascii="Times New Roman" w:eastAsia="Calibri" w:hAnsi="Times New Roman" w:cs="Times New Roman"/>
          <w:b/>
          <w:sz w:val="24"/>
          <w:szCs w:val="24"/>
        </w:rPr>
        <w:t xml:space="preserve">  </w:t>
      </w:r>
      <w:r w:rsidRPr="00211643">
        <w:rPr>
          <w:rFonts w:ascii="Times New Roman" w:eastAsia="Calibri" w:hAnsi="Times New Roman" w:cs="Times New Roman"/>
          <w:b/>
          <w:sz w:val="24"/>
          <w:szCs w:val="24"/>
        </w:rPr>
        <w:t>Estimated cost of food items for yesterday’s and</w:t>
      </w:r>
      <w:r w:rsidR="008E7A7C" w:rsidRPr="00211643">
        <w:rPr>
          <w:rFonts w:ascii="Times New Roman" w:eastAsia="Calibri" w:hAnsi="Times New Roman" w:cs="Times New Roman"/>
          <w:b/>
          <w:sz w:val="24"/>
          <w:szCs w:val="24"/>
        </w:rPr>
        <w:t>/or</w:t>
      </w:r>
      <w:r w:rsidRPr="00211643">
        <w:rPr>
          <w:rFonts w:ascii="Times New Roman" w:eastAsia="Calibri" w:hAnsi="Times New Roman" w:cs="Times New Roman"/>
          <w:b/>
          <w:sz w:val="24"/>
          <w:szCs w:val="24"/>
        </w:rPr>
        <w:t xml:space="preserve"> last month’s consumption  </w:t>
      </w:r>
    </w:p>
    <w:tbl>
      <w:tblPr>
        <w:tblStyle w:val="TableGrid1"/>
        <w:tblW w:w="9607" w:type="dxa"/>
        <w:tblInd w:w="-72" w:type="dxa"/>
        <w:tblLook w:val="04A0" w:firstRow="1" w:lastRow="0" w:firstColumn="1" w:lastColumn="0" w:noHBand="0" w:noVBand="1"/>
      </w:tblPr>
      <w:tblGrid>
        <w:gridCol w:w="797"/>
        <w:gridCol w:w="597"/>
        <w:gridCol w:w="3623"/>
        <w:gridCol w:w="2204"/>
        <w:gridCol w:w="2386"/>
      </w:tblGrid>
      <w:tr w:rsidR="002533F0" w:rsidRPr="00211643" w14:paraId="3CE38D48" w14:textId="77777777" w:rsidTr="00697666">
        <w:tc>
          <w:tcPr>
            <w:tcW w:w="797" w:type="dxa"/>
          </w:tcPr>
          <w:p w14:paraId="5F8DA85C" w14:textId="3FBCA4DD" w:rsidR="008E7A7C" w:rsidRPr="00211643" w:rsidRDefault="008E7A7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.No</w:t>
            </w:r>
          </w:p>
        </w:tc>
        <w:tc>
          <w:tcPr>
            <w:tcW w:w="597" w:type="dxa"/>
          </w:tcPr>
          <w:p w14:paraId="565E4E3F" w14:textId="45493E79" w:rsidR="008E7A7C" w:rsidRPr="00211643" w:rsidRDefault="008E7A7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23" w:type="dxa"/>
          </w:tcPr>
          <w:p w14:paraId="7AECB7A7" w14:textId="78BE8956" w:rsidR="008E7A7C" w:rsidRPr="00211643" w:rsidRDefault="008E7A7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Food items  </w:t>
            </w:r>
          </w:p>
        </w:tc>
        <w:tc>
          <w:tcPr>
            <w:tcW w:w="2204" w:type="dxa"/>
          </w:tcPr>
          <w:p w14:paraId="664E69AB" w14:textId="77777777" w:rsidR="008E7A7C" w:rsidRPr="00211643" w:rsidRDefault="008E7A7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ily cost</w:t>
            </w:r>
          </w:p>
        </w:tc>
        <w:tc>
          <w:tcPr>
            <w:tcW w:w="2386" w:type="dxa"/>
          </w:tcPr>
          <w:p w14:paraId="6938A374" w14:textId="77777777" w:rsidR="008E7A7C" w:rsidRPr="00211643" w:rsidRDefault="008E7A7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onthly cost</w:t>
            </w:r>
          </w:p>
        </w:tc>
      </w:tr>
      <w:tr w:rsidR="002533F0" w:rsidRPr="00211643" w14:paraId="5E96F06F" w14:textId="77777777" w:rsidTr="00697666">
        <w:tc>
          <w:tcPr>
            <w:tcW w:w="797" w:type="dxa"/>
            <w:vMerge w:val="restart"/>
          </w:tcPr>
          <w:p w14:paraId="24366AD6" w14:textId="5F92C5F0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597" w:type="dxa"/>
          </w:tcPr>
          <w:p w14:paraId="56AD5E5F" w14:textId="24E89420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.</w:t>
            </w:r>
          </w:p>
        </w:tc>
        <w:tc>
          <w:tcPr>
            <w:tcW w:w="3623" w:type="dxa"/>
          </w:tcPr>
          <w:p w14:paraId="540A390E" w14:textId="098748E0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eat </w:t>
            </w:r>
          </w:p>
        </w:tc>
        <w:tc>
          <w:tcPr>
            <w:tcW w:w="2204" w:type="dxa"/>
          </w:tcPr>
          <w:p w14:paraId="273BA00F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6" w:type="dxa"/>
          </w:tcPr>
          <w:p w14:paraId="35782E5A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0DA73C90" w14:textId="77777777" w:rsidTr="00697666">
        <w:tc>
          <w:tcPr>
            <w:tcW w:w="797" w:type="dxa"/>
            <w:vMerge/>
          </w:tcPr>
          <w:p w14:paraId="34210AE2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97" w:type="dxa"/>
          </w:tcPr>
          <w:p w14:paraId="72AB45DB" w14:textId="26036429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i.</w:t>
            </w:r>
          </w:p>
        </w:tc>
        <w:tc>
          <w:tcPr>
            <w:tcW w:w="3623" w:type="dxa"/>
          </w:tcPr>
          <w:p w14:paraId="2FA3E6E2" w14:textId="6B2647DE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ish </w:t>
            </w:r>
          </w:p>
        </w:tc>
        <w:tc>
          <w:tcPr>
            <w:tcW w:w="2204" w:type="dxa"/>
          </w:tcPr>
          <w:p w14:paraId="3DDD3D66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6" w:type="dxa"/>
          </w:tcPr>
          <w:p w14:paraId="6B894EF7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281FC4CF" w14:textId="77777777" w:rsidTr="00697666">
        <w:tc>
          <w:tcPr>
            <w:tcW w:w="797" w:type="dxa"/>
            <w:vMerge/>
          </w:tcPr>
          <w:p w14:paraId="780806F1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97" w:type="dxa"/>
          </w:tcPr>
          <w:p w14:paraId="66FF454F" w14:textId="369FFAB9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ii.</w:t>
            </w:r>
          </w:p>
        </w:tc>
        <w:tc>
          <w:tcPr>
            <w:tcW w:w="3623" w:type="dxa"/>
          </w:tcPr>
          <w:p w14:paraId="6A12C7FB" w14:textId="428FFE16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‘</w:t>
            </w:r>
            <w:proofErr w:type="spellStart"/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Borde</w:t>
            </w:r>
            <w:proofErr w:type="spellEnd"/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’ (local drink)</w:t>
            </w:r>
          </w:p>
        </w:tc>
        <w:tc>
          <w:tcPr>
            <w:tcW w:w="2204" w:type="dxa"/>
          </w:tcPr>
          <w:p w14:paraId="6D8ED1AE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6" w:type="dxa"/>
          </w:tcPr>
          <w:p w14:paraId="1B0EF6D3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129BBA69" w14:textId="77777777" w:rsidTr="00697666">
        <w:tc>
          <w:tcPr>
            <w:tcW w:w="797" w:type="dxa"/>
            <w:vMerge/>
          </w:tcPr>
          <w:p w14:paraId="24308436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97" w:type="dxa"/>
          </w:tcPr>
          <w:p w14:paraId="744CE348" w14:textId="014D2BBF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v. </w:t>
            </w:r>
          </w:p>
        </w:tc>
        <w:tc>
          <w:tcPr>
            <w:tcW w:w="3623" w:type="dxa"/>
          </w:tcPr>
          <w:p w14:paraId="44B82EED" w14:textId="0893EB92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orridge </w:t>
            </w:r>
          </w:p>
        </w:tc>
        <w:tc>
          <w:tcPr>
            <w:tcW w:w="2204" w:type="dxa"/>
          </w:tcPr>
          <w:p w14:paraId="68ED17FB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6" w:type="dxa"/>
          </w:tcPr>
          <w:p w14:paraId="6ABDE8E0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74C6C38D" w14:textId="77777777" w:rsidTr="00697666">
        <w:tc>
          <w:tcPr>
            <w:tcW w:w="797" w:type="dxa"/>
            <w:vMerge/>
          </w:tcPr>
          <w:p w14:paraId="194B97A6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97" w:type="dxa"/>
          </w:tcPr>
          <w:p w14:paraId="040589E9" w14:textId="2DC107D3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v.</w:t>
            </w:r>
          </w:p>
        </w:tc>
        <w:tc>
          <w:tcPr>
            <w:tcW w:w="3623" w:type="dxa"/>
          </w:tcPr>
          <w:p w14:paraId="63885183" w14:textId="6155E914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gg </w:t>
            </w:r>
          </w:p>
        </w:tc>
        <w:tc>
          <w:tcPr>
            <w:tcW w:w="2204" w:type="dxa"/>
          </w:tcPr>
          <w:p w14:paraId="7FABEC52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6" w:type="dxa"/>
          </w:tcPr>
          <w:p w14:paraId="01960EE9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5629CFAF" w14:textId="77777777" w:rsidTr="00697666">
        <w:tc>
          <w:tcPr>
            <w:tcW w:w="797" w:type="dxa"/>
            <w:vMerge/>
          </w:tcPr>
          <w:p w14:paraId="4CB75083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97" w:type="dxa"/>
          </w:tcPr>
          <w:p w14:paraId="2F98959F" w14:textId="37DB8809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vi.</w:t>
            </w:r>
          </w:p>
        </w:tc>
        <w:tc>
          <w:tcPr>
            <w:tcW w:w="3623" w:type="dxa"/>
          </w:tcPr>
          <w:p w14:paraId="0BB0BB0C" w14:textId="7BFE8261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egetables </w:t>
            </w:r>
          </w:p>
        </w:tc>
        <w:tc>
          <w:tcPr>
            <w:tcW w:w="2204" w:type="dxa"/>
          </w:tcPr>
          <w:p w14:paraId="16047D60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6" w:type="dxa"/>
          </w:tcPr>
          <w:p w14:paraId="454A8053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1375E98F" w14:textId="77777777" w:rsidTr="00697666">
        <w:tc>
          <w:tcPr>
            <w:tcW w:w="797" w:type="dxa"/>
            <w:vMerge/>
          </w:tcPr>
          <w:p w14:paraId="5525DDC9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97" w:type="dxa"/>
          </w:tcPr>
          <w:p w14:paraId="28BA5498" w14:textId="6DDCBD85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vii.</w:t>
            </w:r>
          </w:p>
        </w:tc>
        <w:tc>
          <w:tcPr>
            <w:tcW w:w="3623" w:type="dxa"/>
          </w:tcPr>
          <w:p w14:paraId="0F4C0644" w14:textId="390C6962" w:rsidR="002533F0" w:rsidRPr="00211643" w:rsidRDefault="001368BA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‘</w:t>
            </w:r>
            <w:r w:rsidR="002533F0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njera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’ (local stable food)</w:t>
            </w:r>
            <w:r w:rsidR="002533F0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04" w:type="dxa"/>
          </w:tcPr>
          <w:p w14:paraId="72991745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6" w:type="dxa"/>
          </w:tcPr>
          <w:p w14:paraId="761EB796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6D932E0E" w14:textId="77777777" w:rsidTr="00697666">
        <w:tc>
          <w:tcPr>
            <w:tcW w:w="797" w:type="dxa"/>
            <w:vMerge/>
          </w:tcPr>
          <w:p w14:paraId="558A3619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97" w:type="dxa"/>
          </w:tcPr>
          <w:p w14:paraId="324A3DF7" w14:textId="1308C050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viii.</w:t>
            </w:r>
          </w:p>
        </w:tc>
        <w:tc>
          <w:tcPr>
            <w:tcW w:w="3623" w:type="dxa"/>
          </w:tcPr>
          <w:p w14:paraId="6538013F" w14:textId="51C674A9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thers </w:t>
            </w:r>
          </w:p>
        </w:tc>
        <w:tc>
          <w:tcPr>
            <w:tcW w:w="2204" w:type="dxa"/>
          </w:tcPr>
          <w:p w14:paraId="3094C9E5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6" w:type="dxa"/>
          </w:tcPr>
          <w:p w14:paraId="57122145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1C6F30A8" w14:textId="77777777" w:rsidTr="002533F0">
        <w:tc>
          <w:tcPr>
            <w:tcW w:w="797" w:type="dxa"/>
            <w:vMerge/>
          </w:tcPr>
          <w:p w14:paraId="44CB6E4B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220" w:type="dxa"/>
            <w:gridSpan w:val="2"/>
          </w:tcPr>
          <w:p w14:paraId="4B01C3FC" w14:textId="05A6DDD8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204" w:type="dxa"/>
          </w:tcPr>
          <w:p w14:paraId="1DC87669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6" w:type="dxa"/>
          </w:tcPr>
          <w:p w14:paraId="2E736825" w14:textId="77777777" w:rsidR="002533F0" w:rsidRPr="00211643" w:rsidRDefault="002533F0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52EE7086" w14:textId="77777777" w:rsidTr="00697666">
        <w:tc>
          <w:tcPr>
            <w:tcW w:w="9607" w:type="dxa"/>
            <w:gridSpan w:val="5"/>
          </w:tcPr>
          <w:p w14:paraId="2CA86319" w14:textId="630645CC" w:rsidR="008E7A7C" w:rsidRPr="00211643" w:rsidRDefault="008E7A7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Based on the above information, please </w:t>
            </w:r>
            <w:r w:rsidR="00C022F4" w:rsidRPr="0021164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nswer</w:t>
            </w:r>
            <w:r w:rsidRPr="0021164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the following questions </w:t>
            </w:r>
          </w:p>
        </w:tc>
      </w:tr>
      <w:tr w:rsidR="002533F0" w:rsidRPr="00211643" w14:paraId="7F4A198D" w14:textId="77777777" w:rsidTr="00697666">
        <w:tc>
          <w:tcPr>
            <w:tcW w:w="797" w:type="dxa"/>
          </w:tcPr>
          <w:p w14:paraId="27835BF2" w14:textId="4730F882" w:rsidR="008E7A7C" w:rsidRPr="00211643" w:rsidRDefault="008E7A7C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220" w:type="dxa"/>
            <w:gridSpan w:val="2"/>
          </w:tcPr>
          <w:p w14:paraId="533C7017" w14:textId="0C9161FD" w:rsidR="008E7A7C" w:rsidRPr="00211643" w:rsidRDefault="008E7A7C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Questions </w:t>
            </w:r>
          </w:p>
        </w:tc>
        <w:tc>
          <w:tcPr>
            <w:tcW w:w="4590" w:type="dxa"/>
            <w:gridSpan w:val="2"/>
          </w:tcPr>
          <w:p w14:paraId="64467D84" w14:textId="22F975EE" w:rsidR="008E7A7C" w:rsidRPr="00211643" w:rsidRDefault="008E7A7C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esponses </w:t>
            </w:r>
          </w:p>
        </w:tc>
      </w:tr>
      <w:tr w:rsidR="002533F0" w:rsidRPr="00211643" w14:paraId="250AF103" w14:textId="77777777" w:rsidTr="00697666">
        <w:tc>
          <w:tcPr>
            <w:tcW w:w="797" w:type="dxa"/>
          </w:tcPr>
          <w:p w14:paraId="29FD0CAB" w14:textId="5CC9C73C" w:rsidR="008E7A7C" w:rsidRPr="00211643" w:rsidRDefault="000E13CE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  <w:r w:rsidR="008E7A7C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220" w:type="dxa"/>
            <w:gridSpan w:val="2"/>
          </w:tcPr>
          <w:p w14:paraId="567D55AE" w14:textId="77777777" w:rsidR="008E7A7C" w:rsidRPr="00211643" w:rsidRDefault="008E7A7C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Was that total money spent for yesterday similar, more or less than other days during last month?</w:t>
            </w:r>
          </w:p>
          <w:p w14:paraId="58C325F1" w14:textId="756B21D0" w:rsidR="008E7A7C" w:rsidRPr="00211643" w:rsidRDefault="008E7A7C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90" w:type="dxa"/>
            <w:gridSpan w:val="2"/>
          </w:tcPr>
          <w:p w14:paraId="35BE43A1" w14:textId="299E9D43" w:rsidR="008E7A7C" w:rsidRPr="00211643" w:rsidRDefault="00697666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) </w:t>
            </w:r>
            <w:r w:rsidR="008E7A7C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Same</w:t>
            </w:r>
          </w:p>
          <w:p w14:paraId="5F355A51" w14:textId="7CA4A2EA" w:rsidR="008E7A7C" w:rsidRPr="00211643" w:rsidRDefault="00697666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) </w:t>
            </w:r>
            <w:r w:rsidR="008E7A7C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More</w:t>
            </w:r>
          </w:p>
          <w:p w14:paraId="1CD6C5AC" w14:textId="612E868C" w:rsidR="008E7A7C" w:rsidRPr="00211643" w:rsidRDefault="00697666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) </w:t>
            </w:r>
            <w:r w:rsidR="008E7A7C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Less</w:t>
            </w:r>
          </w:p>
          <w:p w14:paraId="1E1BA162" w14:textId="77777777" w:rsidR="008E7A7C" w:rsidRPr="00211643" w:rsidRDefault="008E7A7C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2533F0" w:rsidRPr="00211643" w14:paraId="04DB6C6C" w14:textId="77777777" w:rsidTr="00697666">
        <w:tc>
          <w:tcPr>
            <w:tcW w:w="797" w:type="dxa"/>
          </w:tcPr>
          <w:p w14:paraId="69C925C3" w14:textId="7DAC7DFC" w:rsidR="008E7A7C" w:rsidRPr="00211643" w:rsidRDefault="000E13CE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  <w:r w:rsidR="008E7A7C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20" w:type="dxa"/>
            <w:gridSpan w:val="2"/>
          </w:tcPr>
          <w:p w14:paraId="2FCCD3B6" w14:textId="23F92F70" w:rsidR="008E7A7C" w:rsidRPr="00211643" w:rsidRDefault="00697666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f it was different, h</w:t>
            </w:r>
            <w:r w:rsidR="008E7A7C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w much 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he average expenditure does you spend </w:t>
            </w:r>
            <w:r w:rsidR="008E7A7C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er day 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for</w:t>
            </w:r>
            <w:r w:rsidR="008E7A7C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food?  </w:t>
            </w:r>
          </w:p>
        </w:tc>
        <w:tc>
          <w:tcPr>
            <w:tcW w:w="4590" w:type="dxa"/>
            <w:gridSpan w:val="2"/>
          </w:tcPr>
          <w:p w14:paraId="184E09D2" w14:textId="6551354C" w:rsidR="008E7A7C" w:rsidRPr="00211643" w:rsidRDefault="008E7A7C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697666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………………ETB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533F0" w:rsidRPr="00211643" w14:paraId="3BEC4F2F" w14:textId="77777777" w:rsidTr="00697666">
        <w:tc>
          <w:tcPr>
            <w:tcW w:w="797" w:type="dxa"/>
          </w:tcPr>
          <w:p w14:paraId="6853B714" w14:textId="4B386B09" w:rsidR="008E7A7C" w:rsidRPr="00211643" w:rsidRDefault="000E13CE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  <w:r w:rsidR="00697666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220" w:type="dxa"/>
            <w:gridSpan w:val="2"/>
          </w:tcPr>
          <w:p w14:paraId="70DB2860" w14:textId="49F7B722" w:rsidR="008E7A7C" w:rsidRPr="00211643" w:rsidRDefault="00697666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During last month what were other expenditures other than food in your family?</w:t>
            </w:r>
          </w:p>
        </w:tc>
        <w:tc>
          <w:tcPr>
            <w:tcW w:w="4590" w:type="dxa"/>
            <w:gridSpan w:val="2"/>
          </w:tcPr>
          <w:p w14:paraId="2019DA39" w14:textId="26AF1FA8" w:rsidR="00697666" w:rsidRPr="00211643" w:rsidRDefault="00697666" w:rsidP="00211643">
            <w:pPr>
              <w:numPr>
                <w:ilvl w:val="0"/>
                <w:numId w:val="9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Valuable items (&gt; 1,000ETB) …………</w:t>
            </w:r>
          </w:p>
          <w:p w14:paraId="1AD5883D" w14:textId="1A05D22A" w:rsidR="00697666" w:rsidRPr="00211643" w:rsidRDefault="00697666" w:rsidP="00211643">
            <w:pPr>
              <w:numPr>
                <w:ilvl w:val="0"/>
                <w:numId w:val="9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ealth care (ETB) …………...</w:t>
            </w:r>
          </w:p>
          <w:p w14:paraId="0CD8433C" w14:textId="2ADE8620" w:rsidR="00697666" w:rsidRPr="00211643" w:rsidRDefault="00697666" w:rsidP="00211643">
            <w:pPr>
              <w:numPr>
                <w:ilvl w:val="0"/>
                <w:numId w:val="9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Fertilizer (ETB) ….………….</w:t>
            </w:r>
          </w:p>
          <w:p w14:paraId="5F981BAD" w14:textId="4A6A0060" w:rsidR="00697666" w:rsidRPr="00211643" w:rsidRDefault="00697666" w:rsidP="00211643">
            <w:pPr>
              <w:numPr>
                <w:ilvl w:val="0"/>
                <w:numId w:val="9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Education (ETB)……….…….</w:t>
            </w:r>
          </w:p>
          <w:p w14:paraId="5AB7B6EC" w14:textId="77777777" w:rsidR="00697666" w:rsidRPr="00211643" w:rsidRDefault="00697666" w:rsidP="00211643">
            <w:pPr>
              <w:numPr>
                <w:ilvl w:val="0"/>
                <w:numId w:val="9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Wedding and funeral …………</w:t>
            </w:r>
          </w:p>
          <w:p w14:paraId="40D163BE" w14:textId="0D50F831" w:rsidR="00697666" w:rsidRPr="00211643" w:rsidRDefault="00697666" w:rsidP="00211643">
            <w:pPr>
              <w:numPr>
                <w:ilvl w:val="0"/>
                <w:numId w:val="9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thers (specify) ………………. </w:t>
            </w:r>
          </w:p>
        </w:tc>
      </w:tr>
      <w:tr w:rsidR="002533F0" w:rsidRPr="00211643" w14:paraId="56B04252" w14:textId="77777777" w:rsidTr="00697666">
        <w:tc>
          <w:tcPr>
            <w:tcW w:w="797" w:type="dxa"/>
          </w:tcPr>
          <w:p w14:paraId="0FB269E0" w14:textId="147B8057" w:rsidR="008E7A7C" w:rsidRPr="00211643" w:rsidRDefault="000E13CE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  <w:r w:rsidR="00697666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220" w:type="dxa"/>
            <w:gridSpan w:val="2"/>
          </w:tcPr>
          <w:p w14:paraId="73A68BC6" w14:textId="3A96F8E9" w:rsidR="008E7A7C" w:rsidRPr="00211643" w:rsidRDefault="00697666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Are you currently in debt?</w:t>
            </w:r>
          </w:p>
        </w:tc>
        <w:tc>
          <w:tcPr>
            <w:tcW w:w="4590" w:type="dxa"/>
            <w:gridSpan w:val="2"/>
          </w:tcPr>
          <w:p w14:paraId="34D16E63" w14:textId="77777777" w:rsidR="00697666" w:rsidRPr="00211643" w:rsidRDefault="00697666" w:rsidP="00211643">
            <w:pPr>
              <w:numPr>
                <w:ilvl w:val="0"/>
                <w:numId w:val="29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Yes</w:t>
            </w:r>
          </w:p>
          <w:p w14:paraId="42D09350" w14:textId="60CE766D" w:rsidR="008E7A7C" w:rsidRPr="00211643" w:rsidRDefault="00697666" w:rsidP="00211643">
            <w:pPr>
              <w:numPr>
                <w:ilvl w:val="0"/>
                <w:numId w:val="29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o</w:t>
            </w:r>
          </w:p>
        </w:tc>
      </w:tr>
      <w:tr w:rsidR="002533F0" w:rsidRPr="00211643" w14:paraId="5D7B9B4F" w14:textId="77777777" w:rsidTr="00697666">
        <w:tc>
          <w:tcPr>
            <w:tcW w:w="797" w:type="dxa"/>
          </w:tcPr>
          <w:p w14:paraId="49E05ACF" w14:textId="09F1A928" w:rsidR="00697666" w:rsidRPr="00211643" w:rsidRDefault="000E13CE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  <w:r w:rsidR="00091750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220" w:type="dxa"/>
            <w:gridSpan w:val="2"/>
          </w:tcPr>
          <w:p w14:paraId="3F08A066" w14:textId="1E310913" w:rsidR="00697666" w:rsidRPr="00211643" w:rsidRDefault="00091750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f yes, how much is the debt? </w:t>
            </w:r>
          </w:p>
        </w:tc>
        <w:tc>
          <w:tcPr>
            <w:tcW w:w="4590" w:type="dxa"/>
            <w:gridSpan w:val="2"/>
          </w:tcPr>
          <w:p w14:paraId="48FE43CB" w14:textId="65D157C6" w:rsidR="00697666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…………. ETB</w:t>
            </w:r>
          </w:p>
        </w:tc>
      </w:tr>
      <w:tr w:rsidR="002533F0" w:rsidRPr="00211643" w14:paraId="2B5131F6" w14:textId="77777777" w:rsidTr="00697666">
        <w:tc>
          <w:tcPr>
            <w:tcW w:w="797" w:type="dxa"/>
          </w:tcPr>
          <w:p w14:paraId="6A021A5C" w14:textId="0564E94F" w:rsidR="00697666" w:rsidRPr="00211643" w:rsidRDefault="000E13CE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  <w:r w:rsidR="00091750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220" w:type="dxa"/>
            <w:gridSpan w:val="2"/>
          </w:tcPr>
          <w:p w14:paraId="6DBA3481" w14:textId="2960134E" w:rsidR="00697666" w:rsidRPr="00211643" w:rsidRDefault="00091750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f yes, for what reasons? </w:t>
            </w:r>
          </w:p>
        </w:tc>
        <w:tc>
          <w:tcPr>
            <w:tcW w:w="4590" w:type="dxa"/>
            <w:gridSpan w:val="2"/>
          </w:tcPr>
          <w:p w14:paraId="75ED2927" w14:textId="75223147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a)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ab/>
              <w:t>Buying goods</w:t>
            </w:r>
          </w:p>
          <w:p w14:paraId="2650ADF0" w14:textId="7255390E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b)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ab/>
              <w:t>Health care</w:t>
            </w:r>
          </w:p>
          <w:p w14:paraId="002D91E7" w14:textId="576A598D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c)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ab/>
              <w:t>Education</w:t>
            </w:r>
          </w:p>
          <w:p w14:paraId="6F4309DB" w14:textId="420F0D7B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d)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ab/>
              <w:t xml:space="preserve">Buying fertilizer, trading </w:t>
            </w:r>
          </w:p>
          <w:p w14:paraId="79DE0693" w14:textId="0FD65E4D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e)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ab/>
              <w:t>Wedding and funeral</w:t>
            </w:r>
          </w:p>
          <w:p w14:paraId="55AF32E8" w14:textId="11A4883F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f)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ab/>
              <w:t>Daily expenditure</w:t>
            </w:r>
          </w:p>
          <w:p w14:paraId="1B7D2716" w14:textId="0C2EFEE8" w:rsidR="00697666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g)        Others (specify)……</w:t>
            </w:r>
          </w:p>
        </w:tc>
      </w:tr>
      <w:tr w:rsidR="002533F0" w:rsidRPr="00211643" w14:paraId="07826392" w14:textId="77777777" w:rsidTr="00ED4F09">
        <w:trPr>
          <w:trHeight w:val="530"/>
        </w:trPr>
        <w:tc>
          <w:tcPr>
            <w:tcW w:w="797" w:type="dxa"/>
          </w:tcPr>
          <w:p w14:paraId="64F68255" w14:textId="2BE1B5B3" w:rsidR="00697666" w:rsidRPr="00211643" w:rsidRDefault="000E13CE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  <w:r w:rsidR="00091750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220" w:type="dxa"/>
            <w:gridSpan w:val="2"/>
          </w:tcPr>
          <w:p w14:paraId="5FF2DA28" w14:textId="29CA35FA" w:rsidR="00697666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ow far is it from your home to the nearest health center in KM?</w:t>
            </w:r>
          </w:p>
        </w:tc>
        <w:tc>
          <w:tcPr>
            <w:tcW w:w="4590" w:type="dxa"/>
            <w:gridSpan w:val="2"/>
          </w:tcPr>
          <w:p w14:paraId="7160CDF5" w14:textId="1463E9E5" w:rsidR="00697666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…………</w:t>
            </w:r>
          </w:p>
          <w:p w14:paraId="02A82439" w14:textId="40CF724D" w:rsidR="00ED4F09" w:rsidRPr="00211643" w:rsidRDefault="00ED4F09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F82256A" w14:textId="77777777" w:rsidR="008E7A7C" w:rsidRPr="00211643" w:rsidRDefault="008E7A7C" w:rsidP="00211643">
      <w:pPr>
        <w:spacing w:after="20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F50046E" w14:textId="5333ED6F" w:rsidR="00091750" w:rsidRPr="00211643" w:rsidRDefault="00091750" w:rsidP="00211643">
      <w:pPr>
        <w:spacing w:after="20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211643">
        <w:rPr>
          <w:rFonts w:ascii="Times New Roman" w:eastAsia="Calibri" w:hAnsi="Times New Roman" w:cs="Times New Roman"/>
          <w:b/>
          <w:sz w:val="24"/>
          <w:szCs w:val="24"/>
        </w:rPr>
        <w:t xml:space="preserve">Part III: </w:t>
      </w:r>
      <w:r w:rsidR="00B65C18" w:rsidRPr="00211643">
        <w:rPr>
          <w:rFonts w:ascii="Times New Roman" w:eastAsia="Calibri" w:hAnsi="Times New Roman" w:cs="Times New Roman"/>
          <w:b/>
          <w:sz w:val="24"/>
          <w:szCs w:val="24"/>
        </w:rPr>
        <w:t>Health care utilization and expenditure</w:t>
      </w:r>
      <w:r w:rsidR="000E13CE" w:rsidRPr="00211643">
        <w:rPr>
          <w:rFonts w:ascii="Times New Roman" w:eastAsia="Calibri" w:hAnsi="Times New Roman" w:cs="Times New Roman"/>
          <w:b/>
          <w:sz w:val="24"/>
          <w:szCs w:val="24"/>
        </w:rPr>
        <w:t>s</w:t>
      </w:r>
    </w:p>
    <w:tbl>
      <w:tblPr>
        <w:tblStyle w:val="TableGrid1"/>
        <w:tblW w:w="10440" w:type="dxa"/>
        <w:tblInd w:w="-95" w:type="dxa"/>
        <w:tblLook w:val="04A0" w:firstRow="1" w:lastRow="0" w:firstColumn="1" w:lastColumn="0" w:noHBand="0" w:noVBand="1"/>
      </w:tblPr>
      <w:tblGrid>
        <w:gridCol w:w="756"/>
        <w:gridCol w:w="4554"/>
        <w:gridCol w:w="942"/>
        <w:gridCol w:w="606"/>
        <w:gridCol w:w="116"/>
        <w:gridCol w:w="512"/>
        <w:gridCol w:w="229"/>
        <w:gridCol w:w="399"/>
        <w:gridCol w:w="466"/>
        <w:gridCol w:w="173"/>
        <w:gridCol w:w="1687"/>
      </w:tblGrid>
      <w:tr w:rsidR="00091750" w:rsidRPr="00211643" w14:paraId="1F83163C" w14:textId="77777777" w:rsidTr="00FE34BA">
        <w:tc>
          <w:tcPr>
            <w:tcW w:w="756" w:type="dxa"/>
          </w:tcPr>
          <w:p w14:paraId="3777D494" w14:textId="77777777" w:rsidR="00091750" w:rsidRPr="00211643" w:rsidRDefault="00091750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S.no</w:t>
            </w:r>
          </w:p>
        </w:tc>
        <w:tc>
          <w:tcPr>
            <w:tcW w:w="4554" w:type="dxa"/>
          </w:tcPr>
          <w:p w14:paraId="0B230FF4" w14:textId="77777777" w:rsidR="00091750" w:rsidRPr="00211643" w:rsidRDefault="00091750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Questions </w:t>
            </w:r>
          </w:p>
        </w:tc>
        <w:tc>
          <w:tcPr>
            <w:tcW w:w="5130" w:type="dxa"/>
            <w:gridSpan w:val="9"/>
          </w:tcPr>
          <w:p w14:paraId="5B27C37A" w14:textId="77777777" w:rsidR="00091750" w:rsidRPr="00211643" w:rsidRDefault="00091750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Responses</w:t>
            </w:r>
          </w:p>
        </w:tc>
      </w:tr>
      <w:tr w:rsidR="00091750" w:rsidRPr="00211643" w14:paraId="39E49BF5" w14:textId="77777777" w:rsidTr="00FE34BA">
        <w:tc>
          <w:tcPr>
            <w:tcW w:w="756" w:type="dxa"/>
          </w:tcPr>
          <w:p w14:paraId="02F8B964" w14:textId="6AC8972F" w:rsidR="00091750" w:rsidRPr="00211643" w:rsidRDefault="000E13CE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091750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54" w:type="dxa"/>
          </w:tcPr>
          <w:p w14:paraId="1AECF0A5" w14:textId="2840C803" w:rsidR="00091750" w:rsidRPr="00211643" w:rsidRDefault="00091750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s there any person with at least one chronic illness in your household?</w:t>
            </w:r>
          </w:p>
        </w:tc>
        <w:tc>
          <w:tcPr>
            <w:tcW w:w="5130" w:type="dxa"/>
            <w:gridSpan w:val="9"/>
          </w:tcPr>
          <w:p w14:paraId="29CFBE93" w14:textId="77777777" w:rsidR="00091750" w:rsidRPr="00211643" w:rsidRDefault="00091750" w:rsidP="00211643">
            <w:pPr>
              <w:numPr>
                <w:ilvl w:val="0"/>
                <w:numId w:val="23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Yes </w:t>
            </w:r>
          </w:p>
          <w:p w14:paraId="21CEC573" w14:textId="77777777" w:rsidR="00091750" w:rsidRPr="00211643" w:rsidRDefault="00091750" w:rsidP="00211643">
            <w:pPr>
              <w:numPr>
                <w:ilvl w:val="0"/>
                <w:numId w:val="23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o</w:t>
            </w:r>
          </w:p>
          <w:p w14:paraId="29E7BA58" w14:textId="4758A308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91750" w:rsidRPr="00211643" w14:paraId="4A65303B" w14:textId="77777777" w:rsidTr="00FE34BA">
        <w:tc>
          <w:tcPr>
            <w:tcW w:w="756" w:type="dxa"/>
          </w:tcPr>
          <w:p w14:paraId="123FE59E" w14:textId="013A97B8" w:rsidR="00091750" w:rsidRPr="00211643" w:rsidRDefault="000E13CE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091750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554" w:type="dxa"/>
          </w:tcPr>
          <w:p w14:paraId="79C04CCA" w14:textId="4BDAF83A" w:rsidR="00091750" w:rsidRPr="00211643" w:rsidRDefault="00091750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f yes for no.1, how </w:t>
            </w:r>
            <w:proofErr w:type="spellStart"/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m</w:t>
            </w:r>
            <w:r w:rsidR="00C022F4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ey</w:t>
            </w:r>
            <w:proofErr w:type="spellEnd"/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ersons? (in number)</w:t>
            </w:r>
          </w:p>
          <w:p w14:paraId="3858892F" w14:textId="5A955B58" w:rsidR="00091750" w:rsidRPr="00211643" w:rsidRDefault="00091750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  <w:gridSpan w:val="9"/>
          </w:tcPr>
          <w:p w14:paraId="6E72EFC4" w14:textId="43637FA3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………………….</w:t>
            </w:r>
          </w:p>
        </w:tc>
      </w:tr>
      <w:tr w:rsidR="00091750" w:rsidRPr="00211643" w14:paraId="0BF8898B" w14:textId="77777777" w:rsidTr="00FE34BA">
        <w:tc>
          <w:tcPr>
            <w:tcW w:w="756" w:type="dxa"/>
          </w:tcPr>
          <w:p w14:paraId="26F8355B" w14:textId="542FBD3F" w:rsidR="00091750" w:rsidRPr="00211643" w:rsidRDefault="000E13CE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091750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554" w:type="dxa"/>
          </w:tcPr>
          <w:p w14:paraId="1B23A972" w14:textId="30AE8517" w:rsidR="00091750" w:rsidRPr="00211643" w:rsidRDefault="00091750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hinking one year back, how many of your household members have been ill or injured and need of health care? (in number)</w:t>
            </w:r>
          </w:p>
        </w:tc>
        <w:tc>
          <w:tcPr>
            <w:tcW w:w="5130" w:type="dxa"/>
            <w:gridSpan w:val="9"/>
          </w:tcPr>
          <w:p w14:paraId="002E517B" w14:textId="63209179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…………………..</w:t>
            </w:r>
          </w:p>
        </w:tc>
      </w:tr>
      <w:tr w:rsidR="00091750" w:rsidRPr="00211643" w14:paraId="3A8188C1" w14:textId="77777777" w:rsidTr="00FE34BA">
        <w:tc>
          <w:tcPr>
            <w:tcW w:w="756" w:type="dxa"/>
          </w:tcPr>
          <w:p w14:paraId="58C15344" w14:textId="1DC326EA" w:rsidR="00091750" w:rsidRPr="00211643" w:rsidRDefault="000E13CE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7D7014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554" w:type="dxa"/>
          </w:tcPr>
          <w:p w14:paraId="0BA441A5" w14:textId="749BDD05" w:rsidR="00091750" w:rsidRPr="00211643" w:rsidRDefault="00E2438D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n the last 4 weeks, is there any one in your family get any kind of sickness, accident or injury</w:t>
            </w:r>
            <w:r w:rsidR="007D7014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130" w:type="dxa"/>
            <w:gridSpan w:val="9"/>
          </w:tcPr>
          <w:p w14:paraId="79A5F67B" w14:textId="77777777" w:rsidR="00E2438D" w:rsidRPr="00211643" w:rsidRDefault="00E2438D" w:rsidP="00211643">
            <w:pPr>
              <w:numPr>
                <w:ilvl w:val="0"/>
                <w:numId w:val="30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Yes </w:t>
            </w:r>
          </w:p>
          <w:p w14:paraId="6EEDCA69" w14:textId="77777777" w:rsidR="00E2438D" w:rsidRPr="00211643" w:rsidRDefault="00E2438D" w:rsidP="00211643">
            <w:pPr>
              <w:numPr>
                <w:ilvl w:val="0"/>
                <w:numId w:val="30"/>
              </w:num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o</w:t>
            </w:r>
          </w:p>
          <w:p w14:paraId="3295DE65" w14:textId="672A3A67" w:rsidR="00091750" w:rsidRPr="00211643" w:rsidRDefault="00091750" w:rsidP="00211643">
            <w:pPr>
              <w:spacing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D7014" w:rsidRPr="00211643" w14:paraId="796D50CB" w14:textId="77777777" w:rsidTr="00FE34BA">
        <w:tc>
          <w:tcPr>
            <w:tcW w:w="10440" w:type="dxa"/>
            <w:gridSpan w:val="11"/>
          </w:tcPr>
          <w:p w14:paraId="4F970FFC" w14:textId="61424967" w:rsidR="007D7014" w:rsidRPr="00211643" w:rsidRDefault="000E13CE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7D7014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5. If yes, please specify each illness episode of each person</w:t>
            </w:r>
          </w:p>
          <w:p w14:paraId="293BE282" w14:textId="31128C43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33B7A528" w14:textId="791E3859" w:rsidTr="00FE34BA">
        <w:tc>
          <w:tcPr>
            <w:tcW w:w="756" w:type="dxa"/>
          </w:tcPr>
          <w:p w14:paraId="71C16518" w14:textId="65407102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2350328C" w14:textId="3BD26F86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umber of persons</w:t>
            </w:r>
          </w:p>
        </w:tc>
        <w:tc>
          <w:tcPr>
            <w:tcW w:w="942" w:type="dxa"/>
          </w:tcPr>
          <w:p w14:paraId="56AFDCD4" w14:textId="130D365C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o. 1</w:t>
            </w:r>
          </w:p>
        </w:tc>
        <w:tc>
          <w:tcPr>
            <w:tcW w:w="606" w:type="dxa"/>
          </w:tcPr>
          <w:p w14:paraId="69FF02F2" w14:textId="7CEB1041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o. 2 </w:t>
            </w:r>
          </w:p>
        </w:tc>
        <w:tc>
          <w:tcPr>
            <w:tcW w:w="628" w:type="dxa"/>
            <w:gridSpan w:val="2"/>
          </w:tcPr>
          <w:p w14:paraId="2A8E1EAF" w14:textId="60DB8D9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o. 3 </w:t>
            </w:r>
          </w:p>
        </w:tc>
        <w:tc>
          <w:tcPr>
            <w:tcW w:w="628" w:type="dxa"/>
            <w:gridSpan w:val="2"/>
          </w:tcPr>
          <w:p w14:paraId="44E00132" w14:textId="61D3BCFC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o. 4</w:t>
            </w:r>
          </w:p>
        </w:tc>
        <w:tc>
          <w:tcPr>
            <w:tcW w:w="639" w:type="dxa"/>
            <w:gridSpan w:val="2"/>
          </w:tcPr>
          <w:p w14:paraId="2A5893F2" w14:textId="1305F54D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o. 5</w:t>
            </w:r>
          </w:p>
        </w:tc>
        <w:tc>
          <w:tcPr>
            <w:tcW w:w="1687" w:type="dxa"/>
          </w:tcPr>
          <w:p w14:paraId="1764A339" w14:textId="66A05812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o. 6</w:t>
            </w:r>
          </w:p>
        </w:tc>
      </w:tr>
      <w:tr w:rsidR="007D7014" w:rsidRPr="00211643" w14:paraId="19721303" w14:textId="2B8AAEF7" w:rsidTr="00FE34BA">
        <w:tc>
          <w:tcPr>
            <w:tcW w:w="756" w:type="dxa"/>
          </w:tcPr>
          <w:p w14:paraId="2747B7D7" w14:textId="6D0C35A9" w:rsidR="007D7014" w:rsidRPr="00211643" w:rsidRDefault="000E13CE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7D7014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9684" w:type="dxa"/>
            <w:gridSpan w:val="10"/>
          </w:tcPr>
          <w:p w14:paraId="02670C4E" w14:textId="44234FCE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Signs, symptoms/conditions</w:t>
            </w:r>
          </w:p>
        </w:tc>
      </w:tr>
      <w:tr w:rsidR="0047550A" w:rsidRPr="00211643" w14:paraId="0ABC939A" w14:textId="781BAD6A" w:rsidTr="00FE34BA">
        <w:tc>
          <w:tcPr>
            <w:tcW w:w="756" w:type="dxa"/>
            <w:vMerge w:val="restart"/>
          </w:tcPr>
          <w:p w14:paraId="48501210" w14:textId="79CFD879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42D1BD97" w14:textId="0E5EC991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ugh </w:t>
            </w:r>
          </w:p>
        </w:tc>
        <w:tc>
          <w:tcPr>
            <w:tcW w:w="942" w:type="dxa"/>
          </w:tcPr>
          <w:p w14:paraId="0363122A" w14:textId="00A6F652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46A7DA9D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32069587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53CD54D1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3DC68564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58D8C4B3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15E3506E" w14:textId="0A1F98A4" w:rsidTr="00FE34BA">
        <w:tc>
          <w:tcPr>
            <w:tcW w:w="756" w:type="dxa"/>
            <w:vMerge/>
          </w:tcPr>
          <w:p w14:paraId="7F773337" w14:textId="408A5263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1AF4AEA2" w14:textId="6567795E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ever </w:t>
            </w:r>
          </w:p>
        </w:tc>
        <w:tc>
          <w:tcPr>
            <w:tcW w:w="942" w:type="dxa"/>
          </w:tcPr>
          <w:p w14:paraId="37DC34D3" w14:textId="35B09EB2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289C1D3C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3CCD18C4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2FCDE2BF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291891B0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792F9275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00B8F1EB" w14:textId="77777777" w:rsidTr="00FE34BA">
        <w:tc>
          <w:tcPr>
            <w:tcW w:w="756" w:type="dxa"/>
            <w:vMerge/>
          </w:tcPr>
          <w:p w14:paraId="1C832CA2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6F5415A5" w14:textId="4DA8061B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eadache, vertigo, dizziness</w:t>
            </w:r>
          </w:p>
        </w:tc>
        <w:tc>
          <w:tcPr>
            <w:tcW w:w="942" w:type="dxa"/>
          </w:tcPr>
          <w:p w14:paraId="07CF5022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3741DF20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75199FFF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731BDD83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0F0DEFBE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24B2F6F6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211DCB58" w14:textId="77777777" w:rsidTr="00FE34BA">
        <w:tc>
          <w:tcPr>
            <w:tcW w:w="756" w:type="dxa"/>
            <w:vMerge/>
          </w:tcPr>
          <w:p w14:paraId="522580D6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03CC81FD" w14:textId="41FF166C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Stomach ache</w:t>
            </w:r>
          </w:p>
        </w:tc>
        <w:tc>
          <w:tcPr>
            <w:tcW w:w="942" w:type="dxa"/>
          </w:tcPr>
          <w:p w14:paraId="57A38998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37E27F62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073DB36A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651890B2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7A73D66D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48F604AA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30CB8E4C" w14:textId="77777777" w:rsidTr="00FE34BA">
        <w:tc>
          <w:tcPr>
            <w:tcW w:w="756" w:type="dxa"/>
            <w:vMerge/>
          </w:tcPr>
          <w:p w14:paraId="16779BC8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059FF8F7" w14:textId="720BF430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one and joint pain </w:t>
            </w:r>
          </w:p>
        </w:tc>
        <w:tc>
          <w:tcPr>
            <w:tcW w:w="942" w:type="dxa"/>
          </w:tcPr>
          <w:p w14:paraId="651EBCC6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673CD5BD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23E09D63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7B029DC0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2E6AD732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53CE6A29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216A4265" w14:textId="77777777" w:rsidTr="00FE34BA">
        <w:tc>
          <w:tcPr>
            <w:tcW w:w="756" w:type="dxa"/>
            <w:vMerge/>
          </w:tcPr>
          <w:p w14:paraId="0C1EC690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13B44AB2" w14:textId="4FA3D62A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Accident injury</w:t>
            </w:r>
          </w:p>
        </w:tc>
        <w:tc>
          <w:tcPr>
            <w:tcW w:w="942" w:type="dxa"/>
          </w:tcPr>
          <w:p w14:paraId="06A253FA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1C7C51F9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6861811D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7FA3368F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337103E9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11AFD425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02856A78" w14:textId="77777777" w:rsidTr="00FE34BA">
        <w:tc>
          <w:tcPr>
            <w:tcW w:w="756" w:type="dxa"/>
            <w:vMerge/>
          </w:tcPr>
          <w:p w14:paraId="0481E3F4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0612B128" w14:textId="5B5BE57E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ypertension </w:t>
            </w:r>
          </w:p>
        </w:tc>
        <w:tc>
          <w:tcPr>
            <w:tcW w:w="942" w:type="dxa"/>
          </w:tcPr>
          <w:p w14:paraId="1622F0C6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557B99F8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01CEA839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7018401C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6D607539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287DF0A3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3FB80610" w14:textId="77777777" w:rsidTr="00FE34BA">
        <w:tc>
          <w:tcPr>
            <w:tcW w:w="756" w:type="dxa"/>
            <w:vMerge/>
          </w:tcPr>
          <w:p w14:paraId="53523B7C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14C0DF3D" w14:textId="6F80039D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eart disease</w:t>
            </w:r>
          </w:p>
        </w:tc>
        <w:tc>
          <w:tcPr>
            <w:tcW w:w="942" w:type="dxa"/>
          </w:tcPr>
          <w:p w14:paraId="4640F3D0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44D6456F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6B32891D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0CC31CEB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34390EC1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0BF7E279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7BFACB31" w14:textId="77777777" w:rsidTr="00FE34BA">
        <w:tc>
          <w:tcPr>
            <w:tcW w:w="756" w:type="dxa"/>
            <w:vMerge/>
          </w:tcPr>
          <w:p w14:paraId="03E12B21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7040468F" w14:textId="19A53118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Others (specify) …….</w:t>
            </w:r>
          </w:p>
        </w:tc>
        <w:tc>
          <w:tcPr>
            <w:tcW w:w="942" w:type="dxa"/>
          </w:tcPr>
          <w:p w14:paraId="6CDFD747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6252BE65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1B5F0F6C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28DF56D6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1B1316DA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46606B22" w14:textId="77777777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D7014" w:rsidRPr="00211643" w14:paraId="60E28B3A" w14:textId="77777777" w:rsidTr="00FE34BA">
        <w:tc>
          <w:tcPr>
            <w:tcW w:w="756" w:type="dxa"/>
          </w:tcPr>
          <w:p w14:paraId="5F5220D1" w14:textId="5386156F" w:rsidR="007D7014" w:rsidRPr="00211643" w:rsidRDefault="000E13CE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7D7014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5.2 </w:t>
            </w:r>
          </w:p>
        </w:tc>
        <w:tc>
          <w:tcPr>
            <w:tcW w:w="9684" w:type="dxa"/>
            <w:gridSpan w:val="10"/>
          </w:tcPr>
          <w:p w14:paraId="232FF513" w14:textId="77777777" w:rsidR="000E13CE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as any sick person got any medical checkup since when he/she got sick? </w:t>
            </w:r>
          </w:p>
          <w:p w14:paraId="16B60B77" w14:textId="4938CD7C" w:rsidR="007D7014" w:rsidRPr="00211643" w:rsidRDefault="007D701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a) yes b) no</w:t>
            </w:r>
          </w:p>
        </w:tc>
      </w:tr>
      <w:tr w:rsidR="00806983" w:rsidRPr="00211643" w14:paraId="1CA307FB" w14:textId="77777777" w:rsidTr="00FE34BA">
        <w:tc>
          <w:tcPr>
            <w:tcW w:w="756" w:type="dxa"/>
          </w:tcPr>
          <w:p w14:paraId="6E042400" w14:textId="132C3818" w:rsidR="00806983" w:rsidRPr="00211643" w:rsidRDefault="000E13CE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806983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9684" w:type="dxa"/>
            <w:gridSpan w:val="10"/>
          </w:tcPr>
          <w:p w14:paraId="0A87F3DC" w14:textId="79621BCB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Which was the first provider where the person sought medical help?</w:t>
            </w:r>
          </w:p>
        </w:tc>
      </w:tr>
      <w:tr w:rsidR="0047550A" w:rsidRPr="00211643" w14:paraId="346420C5" w14:textId="77777777" w:rsidTr="00FE34BA">
        <w:tc>
          <w:tcPr>
            <w:tcW w:w="756" w:type="dxa"/>
            <w:vMerge w:val="restart"/>
          </w:tcPr>
          <w:p w14:paraId="3575DF7B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060B4D7A" w14:textId="17B7527B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Self-treatment</w:t>
            </w:r>
          </w:p>
        </w:tc>
        <w:tc>
          <w:tcPr>
            <w:tcW w:w="942" w:type="dxa"/>
          </w:tcPr>
          <w:p w14:paraId="7AA7E1FC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1595883F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24988A91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0B08A090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65047D84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78501C8C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682333AA" w14:textId="77777777" w:rsidTr="00FE34BA">
        <w:tc>
          <w:tcPr>
            <w:tcW w:w="756" w:type="dxa"/>
            <w:vMerge/>
          </w:tcPr>
          <w:p w14:paraId="0049ED6D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2F26297E" w14:textId="6EE40422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raditional healer</w:t>
            </w:r>
          </w:p>
        </w:tc>
        <w:tc>
          <w:tcPr>
            <w:tcW w:w="942" w:type="dxa"/>
          </w:tcPr>
          <w:p w14:paraId="661297C5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7255565A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4EDEA937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4F0E79D2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79645B21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1A090C22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627F6031" w14:textId="77777777" w:rsidTr="00FE34BA">
        <w:tc>
          <w:tcPr>
            <w:tcW w:w="756" w:type="dxa"/>
            <w:vMerge/>
          </w:tcPr>
          <w:p w14:paraId="2981ED41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7877B10C" w14:textId="3C7F892F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Private clinic</w:t>
            </w:r>
          </w:p>
        </w:tc>
        <w:tc>
          <w:tcPr>
            <w:tcW w:w="942" w:type="dxa"/>
          </w:tcPr>
          <w:p w14:paraId="22D022C8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25D30B3B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2C628F3B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5C1D9822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7662380D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310D338C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5A1D8ED4" w14:textId="77777777" w:rsidTr="00FE34BA">
        <w:tc>
          <w:tcPr>
            <w:tcW w:w="756" w:type="dxa"/>
            <w:vMerge/>
          </w:tcPr>
          <w:p w14:paraId="4B9A2BF0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749484DB" w14:textId="03BE9B3B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ealth post</w:t>
            </w:r>
          </w:p>
        </w:tc>
        <w:tc>
          <w:tcPr>
            <w:tcW w:w="942" w:type="dxa"/>
          </w:tcPr>
          <w:p w14:paraId="00B9AA44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6DC5AAF9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533CFC1B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65A08188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5996238F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6FDF0707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72AB94A6" w14:textId="77777777" w:rsidTr="00FE34BA">
        <w:tc>
          <w:tcPr>
            <w:tcW w:w="756" w:type="dxa"/>
            <w:vMerge/>
          </w:tcPr>
          <w:p w14:paraId="3AFD3B73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1FDE7BDA" w14:textId="4255E10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District hospital</w:t>
            </w:r>
          </w:p>
        </w:tc>
        <w:tc>
          <w:tcPr>
            <w:tcW w:w="942" w:type="dxa"/>
          </w:tcPr>
          <w:p w14:paraId="35422234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4526EDB9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017A9AF7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5797B784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72682F39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21E89512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1A478F67" w14:textId="77777777" w:rsidTr="00FE34BA">
        <w:tc>
          <w:tcPr>
            <w:tcW w:w="756" w:type="dxa"/>
            <w:vMerge/>
          </w:tcPr>
          <w:p w14:paraId="66212FAC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222ECE4D" w14:textId="73A6A50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General hospital</w:t>
            </w:r>
          </w:p>
        </w:tc>
        <w:tc>
          <w:tcPr>
            <w:tcW w:w="942" w:type="dxa"/>
          </w:tcPr>
          <w:p w14:paraId="78AD1A44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23D588AF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51E95D4B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00ACD72C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01C76D0F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5AAF8329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5AC7F244" w14:textId="77777777" w:rsidTr="00FE34BA">
        <w:tc>
          <w:tcPr>
            <w:tcW w:w="756" w:type="dxa"/>
            <w:vMerge/>
          </w:tcPr>
          <w:p w14:paraId="465522EE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554" w:type="dxa"/>
          </w:tcPr>
          <w:p w14:paraId="4B29ED5C" w14:textId="5B15F56D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Others (specify)…………….</w:t>
            </w:r>
          </w:p>
        </w:tc>
        <w:tc>
          <w:tcPr>
            <w:tcW w:w="942" w:type="dxa"/>
          </w:tcPr>
          <w:p w14:paraId="2283C7A7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6" w:type="dxa"/>
          </w:tcPr>
          <w:p w14:paraId="348F145B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700CB3DC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28" w:type="dxa"/>
            <w:gridSpan w:val="2"/>
          </w:tcPr>
          <w:p w14:paraId="325CDFBB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39" w:type="dxa"/>
            <w:gridSpan w:val="2"/>
          </w:tcPr>
          <w:p w14:paraId="2FFFD67C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687" w:type="dxa"/>
          </w:tcPr>
          <w:p w14:paraId="04D42CD1" w14:textId="77777777" w:rsidR="00806983" w:rsidRPr="00211643" w:rsidRDefault="00806983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C022F4" w:rsidRPr="00211643" w14:paraId="6BD6A5BD" w14:textId="77777777" w:rsidTr="00FE34BA">
        <w:tc>
          <w:tcPr>
            <w:tcW w:w="756" w:type="dxa"/>
          </w:tcPr>
          <w:p w14:paraId="51DE78E9" w14:textId="2128B47E" w:rsidR="00C022F4" w:rsidRPr="00211643" w:rsidRDefault="00C022F4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306</w:t>
            </w:r>
          </w:p>
        </w:tc>
        <w:tc>
          <w:tcPr>
            <w:tcW w:w="9684" w:type="dxa"/>
            <w:gridSpan w:val="10"/>
          </w:tcPr>
          <w:p w14:paraId="30E8BE3B" w14:textId="402EE039" w:rsidR="00C022F4" w:rsidRPr="00211643" w:rsidRDefault="00C022F4" w:rsidP="00211643">
            <w:pPr>
              <w:spacing w:after="200" w:line="276" w:lineRule="auto"/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Do you have insurance? a) Yes      b) No </w:t>
            </w:r>
          </w:p>
        </w:tc>
      </w:tr>
      <w:tr w:rsidR="00B15FDF" w:rsidRPr="00211643" w14:paraId="17CDAB3A" w14:textId="6C176E71" w:rsidTr="00FE34BA">
        <w:tc>
          <w:tcPr>
            <w:tcW w:w="756" w:type="dxa"/>
            <w:vMerge w:val="restart"/>
          </w:tcPr>
          <w:p w14:paraId="248080C5" w14:textId="6A99BFAF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307</w:t>
            </w:r>
          </w:p>
        </w:tc>
        <w:tc>
          <w:tcPr>
            <w:tcW w:w="4554" w:type="dxa"/>
            <w:vMerge w:val="restart"/>
          </w:tcPr>
          <w:p w14:paraId="763CDBEB" w14:textId="35E08951" w:rsidR="00B15FDF" w:rsidRPr="00211643" w:rsidRDefault="00B15FDF" w:rsidP="00211643">
            <w:pPr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Where any of your family members ill/injured during the previous month?               a) Yes b) No </w:t>
            </w:r>
          </w:p>
        </w:tc>
        <w:tc>
          <w:tcPr>
            <w:tcW w:w="5130" w:type="dxa"/>
            <w:gridSpan w:val="9"/>
          </w:tcPr>
          <w:p w14:paraId="59F4E1E1" w14:textId="5CBF5FEE" w:rsidR="00B15FDF" w:rsidRPr="00211643" w:rsidRDefault="00B15FDF" w:rsidP="00211643">
            <w:pPr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No. of HH members</w:t>
            </w:r>
          </w:p>
        </w:tc>
      </w:tr>
      <w:tr w:rsidR="0047550A" w:rsidRPr="00211643" w14:paraId="75F00B73" w14:textId="3BB6045B" w:rsidTr="00FE34BA">
        <w:tc>
          <w:tcPr>
            <w:tcW w:w="756" w:type="dxa"/>
            <w:vMerge/>
          </w:tcPr>
          <w:p w14:paraId="02147198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554" w:type="dxa"/>
            <w:vMerge/>
          </w:tcPr>
          <w:p w14:paraId="65568B7A" w14:textId="77777777" w:rsidR="00B15FDF" w:rsidRPr="00211643" w:rsidRDefault="00B15FDF" w:rsidP="00211643">
            <w:pPr>
              <w:ind w:left="720"/>
              <w:contextualSpacing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2" w:type="dxa"/>
          </w:tcPr>
          <w:p w14:paraId="6E2AAB07" w14:textId="34D00F65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722" w:type="dxa"/>
            <w:gridSpan w:val="2"/>
          </w:tcPr>
          <w:p w14:paraId="1965B86C" w14:textId="2CEB58AE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741" w:type="dxa"/>
            <w:gridSpan w:val="2"/>
          </w:tcPr>
          <w:p w14:paraId="2DF5AECF" w14:textId="5BB5CD85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865" w:type="dxa"/>
            <w:gridSpan w:val="2"/>
          </w:tcPr>
          <w:p w14:paraId="101B5508" w14:textId="689A5E00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1860" w:type="dxa"/>
            <w:gridSpan w:val="2"/>
          </w:tcPr>
          <w:p w14:paraId="50D1E7FB" w14:textId="05151B6B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5</w:t>
            </w:r>
          </w:p>
        </w:tc>
      </w:tr>
      <w:tr w:rsidR="0047550A" w:rsidRPr="00211643" w14:paraId="401AC42D" w14:textId="576BC811" w:rsidTr="00FE34BA">
        <w:tc>
          <w:tcPr>
            <w:tcW w:w="756" w:type="dxa"/>
          </w:tcPr>
          <w:p w14:paraId="12A10AC6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554" w:type="dxa"/>
          </w:tcPr>
          <w:p w14:paraId="7BED35BB" w14:textId="4B6EA0E7" w:rsidR="00B15FDF" w:rsidRPr="00211643" w:rsidRDefault="00B15FDF" w:rsidP="00211643">
            <w:pPr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>If yes for no 307. proceed to question 308.</w:t>
            </w:r>
          </w:p>
          <w:p w14:paraId="56334124" w14:textId="0F530FE1" w:rsidR="00B15FDF" w:rsidRPr="00211643" w:rsidRDefault="00B15FDF" w:rsidP="00211643">
            <w:pPr>
              <w:contextualSpacing/>
              <w:jc w:val="both"/>
              <w:rPr>
                <w:rFonts w:ascii="Times New Roman" w:eastAsia="Calibri" w:hAnsi="Times New Roman" w:cs="Times New Roman"/>
              </w:rPr>
            </w:pPr>
            <w:r w:rsidRPr="00211643">
              <w:rPr>
                <w:rFonts w:ascii="Times New Roman" w:eastAsia="Calibri" w:hAnsi="Times New Roman" w:cs="Times New Roman"/>
              </w:rPr>
              <w:t xml:space="preserve">If HH members had been ill more than 2 </w:t>
            </w:r>
            <w:r w:rsidR="00631CFC" w:rsidRPr="00211643">
              <w:rPr>
                <w:rFonts w:ascii="Times New Roman" w:eastAsia="Calibri" w:hAnsi="Times New Roman" w:cs="Times New Roman"/>
              </w:rPr>
              <w:t>HH members</w:t>
            </w:r>
            <w:r w:rsidRPr="00211643">
              <w:rPr>
                <w:rFonts w:ascii="Times New Roman" w:eastAsia="Calibri" w:hAnsi="Times New Roman" w:cs="Times New Roman"/>
              </w:rPr>
              <w:t>. Please fill in the next column</w:t>
            </w:r>
          </w:p>
          <w:p w14:paraId="472715A3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2" w:type="dxa"/>
          </w:tcPr>
          <w:p w14:paraId="3AB1551B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22" w:type="dxa"/>
            <w:gridSpan w:val="2"/>
          </w:tcPr>
          <w:p w14:paraId="6FA01FCB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1" w:type="dxa"/>
            <w:gridSpan w:val="2"/>
          </w:tcPr>
          <w:p w14:paraId="0B34479E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65" w:type="dxa"/>
            <w:gridSpan w:val="2"/>
          </w:tcPr>
          <w:p w14:paraId="366AADB0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60" w:type="dxa"/>
            <w:gridSpan w:val="2"/>
          </w:tcPr>
          <w:p w14:paraId="5CE71C53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</w:tr>
      <w:tr w:rsidR="0047550A" w:rsidRPr="00211643" w14:paraId="5690FFD7" w14:textId="1C92C9D7" w:rsidTr="00FE34BA">
        <w:tc>
          <w:tcPr>
            <w:tcW w:w="756" w:type="dxa"/>
          </w:tcPr>
          <w:p w14:paraId="47675D32" w14:textId="453570B6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4554" w:type="dxa"/>
          </w:tcPr>
          <w:p w14:paraId="22946EB8" w14:textId="0A3FCB54" w:rsidR="00B15FDF" w:rsidRPr="00211643" w:rsidRDefault="00B15FDF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What kind of illness/injury do persons suffer from?</w:t>
            </w:r>
          </w:p>
          <w:p w14:paraId="33684889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Cough</w:t>
            </w:r>
          </w:p>
          <w:p w14:paraId="42B37262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Fever</w:t>
            </w:r>
          </w:p>
          <w:p w14:paraId="7937DF6E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eadache</w:t>
            </w:r>
          </w:p>
          <w:p w14:paraId="6F838A40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Difficulty in breathing</w:t>
            </w:r>
          </w:p>
          <w:p w14:paraId="245BACDE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Abdominal pain</w:t>
            </w:r>
          </w:p>
          <w:p w14:paraId="6C037E9D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Pain in bone and joint</w:t>
            </w:r>
          </w:p>
          <w:p w14:paraId="5D1D2F31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njury/accident</w:t>
            </w:r>
          </w:p>
          <w:p w14:paraId="43A842D7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ypertension </w:t>
            </w:r>
          </w:p>
          <w:p w14:paraId="29191C5B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eart disease</w:t>
            </w:r>
          </w:p>
          <w:p w14:paraId="1CDD0B71" w14:textId="77777777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ntestinal disorder</w:t>
            </w:r>
          </w:p>
          <w:p w14:paraId="636F1430" w14:textId="6327716E" w:rsidR="00B15FDF" w:rsidRPr="00211643" w:rsidRDefault="00B15FDF" w:rsidP="00211643">
            <w:pPr>
              <w:numPr>
                <w:ilvl w:val="0"/>
                <w:numId w:val="15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Others (specify)………….</w:t>
            </w:r>
          </w:p>
        </w:tc>
        <w:tc>
          <w:tcPr>
            <w:tcW w:w="942" w:type="dxa"/>
          </w:tcPr>
          <w:p w14:paraId="556D20D2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" w:type="dxa"/>
            <w:gridSpan w:val="2"/>
          </w:tcPr>
          <w:p w14:paraId="5704F34C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41" w:type="dxa"/>
            <w:gridSpan w:val="2"/>
          </w:tcPr>
          <w:p w14:paraId="7CB20DFD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65" w:type="dxa"/>
            <w:gridSpan w:val="2"/>
          </w:tcPr>
          <w:p w14:paraId="3A9DAD0E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60" w:type="dxa"/>
            <w:gridSpan w:val="2"/>
          </w:tcPr>
          <w:p w14:paraId="46560423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7550A" w:rsidRPr="00211643" w14:paraId="465894B2" w14:textId="1EAE2576" w:rsidTr="00FE34BA">
        <w:tc>
          <w:tcPr>
            <w:tcW w:w="756" w:type="dxa"/>
          </w:tcPr>
          <w:p w14:paraId="13B3B5FF" w14:textId="54511A4D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09</w:t>
            </w:r>
          </w:p>
        </w:tc>
        <w:tc>
          <w:tcPr>
            <w:tcW w:w="4554" w:type="dxa"/>
          </w:tcPr>
          <w:p w14:paraId="444A4B39" w14:textId="77777777" w:rsidR="00B15FDF" w:rsidRPr="00211643" w:rsidRDefault="00B15FDF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How long has the illness lasted (days)</w:t>
            </w:r>
          </w:p>
          <w:p w14:paraId="713490D0" w14:textId="77777777" w:rsidR="00B15FDF" w:rsidRPr="00211643" w:rsidRDefault="00B15FDF" w:rsidP="00211643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Has been confined to bed</w:t>
            </w:r>
          </w:p>
          <w:p w14:paraId="08A463DE" w14:textId="77777777" w:rsidR="00B15FDF" w:rsidRPr="00211643" w:rsidRDefault="00B15FDF" w:rsidP="00211643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Missed school/work</w:t>
            </w:r>
          </w:p>
          <w:p w14:paraId="2597E922" w14:textId="77777777" w:rsidR="00B15FDF" w:rsidRPr="00211643" w:rsidRDefault="00B15FDF" w:rsidP="00211643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Can work/got to school</w:t>
            </w:r>
          </w:p>
          <w:p w14:paraId="7059B7C6" w14:textId="4AF6401D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Total days = </w:t>
            </w:r>
            <w:proofErr w:type="spellStart"/>
            <w:r w:rsidRPr="00211643">
              <w:rPr>
                <w:rFonts w:ascii="Times New Roman" w:eastAsia="Calibri" w:hAnsi="Times New Roman" w:cs="Times New Roman"/>
                <w:sz w:val="24"/>
              </w:rPr>
              <w:t>a+b+c</w:t>
            </w:r>
            <w:proofErr w:type="spellEnd"/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 = …………</w:t>
            </w:r>
          </w:p>
        </w:tc>
        <w:tc>
          <w:tcPr>
            <w:tcW w:w="942" w:type="dxa"/>
          </w:tcPr>
          <w:p w14:paraId="4900FF8D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" w:type="dxa"/>
            <w:gridSpan w:val="2"/>
          </w:tcPr>
          <w:p w14:paraId="65EEA082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41" w:type="dxa"/>
            <w:gridSpan w:val="2"/>
          </w:tcPr>
          <w:p w14:paraId="48BB7A5E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65" w:type="dxa"/>
            <w:gridSpan w:val="2"/>
          </w:tcPr>
          <w:p w14:paraId="262F1AA6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60" w:type="dxa"/>
            <w:gridSpan w:val="2"/>
          </w:tcPr>
          <w:p w14:paraId="19DFDF42" w14:textId="77777777" w:rsidR="00B15FDF" w:rsidRPr="00211643" w:rsidRDefault="00B15FDF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31CFC" w:rsidRPr="00211643" w14:paraId="05D7EB37" w14:textId="261ACB99" w:rsidTr="00FE34BA">
        <w:tc>
          <w:tcPr>
            <w:tcW w:w="756" w:type="dxa"/>
          </w:tcPr>
          <w:p w14:paraId="3D70880B" w14:textId="499DFA3F" w:rsidR="00631CFC" w:rsidRPr="00211643" w:rsidRDefault="00631CFC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0</w:t>
            </w:r>
          </w:p>
        </w:tc>
        <w:tc>
          <w:tcPr>
            <w:tcW w:w="4554" w:type="dxa"/>
          </w:tcPr>
          <w:p w14:paraId="211FDDB9" w14:textId="5A4F6F61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Did they consult any health provider or use any medicine?</w:t>
            </w:r>
          </w:p>
        </w:tc>
        <w:tc>
          <w:tcPr>
            <w:tcW w:w="5130" w:type="dxa"/>
            <w:gridSpan w:val="9"/>
          </w:tcPr>
          <w:p w14:paraId="6D018465" w14:textId="3E65969A" w:rsidR="00631CFC" w:rsidRPr="00211643" w:rsidRDefault="00631CFC" w:rsidP="00211643">
            <w:pPr>
              <w:numPr>
                <w:ilvl w:val="0"/>
                <w:numId w:val="17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Yes b) No</w:t>
            </w:r>
          </w:p>
        </w:tc>
      </w:tr>
      <w:tr w:rsidR="00631CFC" w:rsidRPr="00211643" w14:paraId="732B418A" w14:textId="77777777" w:rsidTr="00FE34BA">
        <w:tc>
          <w:tcPr>
            <w:tcW w:w="756" w:type="dxa"/>
          </w:tcPr>
          <w:p w14:paraId="0CCCAB13" w14:textId="5281DB71" w:rsidR="00631CFC" w:rsidRPr="00211643" w:rsidRDefault="00631CFC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1</w:t>
            </w:r>
          </w:p>
        </w:tc>
        <w:tc>
          <w:tcPr>
            <w:tcW w:w="4554" w:type="dxa"/>
          </w:tcPr>
          <w:p w14:paraId="22CBACCE" w14:textId="088D0797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If yes, how long from onset of illness did you/they consult health providers (in days)</w:t>
            </w:r>
          </w:p>
        </w:tc>
        <w:tc>
          <w:tcPr>
            <w:tcW w:w="5130" w:type="dxa"/>
            <w:gridSpan w:val="9"/>
          </w:tcPr>
          <w:p w14:paraId="1606EACB" w14:textId="5799F339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o. of days=…………………</w:t>
            </w:r>
          </w:p>
          <w:p w14:paraId="224CB0E7" w14:textId="77777777" w:rsidR="00631CFC" w:rsidRPr="00211643" w:rsidRDefault="00631CFC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31CFC" w:rsidRPr="00211643" w14:paraId="54B8FBC2" w14:textId="77777777" w:rsidTr="00FE34BA">
        <w:tc>
          <w:tcPr>
            <w:tcW w:w="756" w:type="dxa"/>
          </w:tcPr>
          <w:p w14:paraId="4BDE6769" w14:textId="5333CDFA" w:rsidR="00631CFC" w:rsidRPr="00211643" w:rsidRDefault="00631CFC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2</w:t>
            </w:r>
          </w:p>
        </w:tc>
        <w:tc>
          <w:tcPr>
            <w:tcW w:w="4554" w:type="dxa"/>
          </w:tcPr>
          <w:p w14:paraId="1A74A93B" w14:textId="77777777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What kind of health provider did they/you consult until recovered by consult order)?</w:t>
            </w:r>
          </w:p>
          <w:p w14:paraId="2E3214D7" w14:textId="77777777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  <w:gridSpan w:val="9"/>
          </w:tcPr>
          <w:p w14:paraId="16E3C28B" w14:textId="77777777" w:rsidR="00631CFC" w:rsidRPr="00211643" w:rsidRDefault="00631CFC" w:rsidP="00211643">
            <w:pPr>
              <w:numPr>
                <w:ilvl w:val="0"/>
                <w:numId w:val="18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Private health worker</w:t>
            </w:r>
          </w:p>
          <w:p w14:paraId="3AAB1348" w14:textId="77777777" w:rsidR="00631CFC" w:rsidRPr="00211643" w:rsidRDefault="00631CFC" w:rsidP="00211643">
            <w:pPr>
              <w:numPr>
                <w:ilvl w:val="0"/>
                <w:numId w:val="18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Drug seller</w:t>
            </w:r>
          </w:p>
          <w:p w14:paraId="500F8141" w14:textId="77777777" w:rsidR="00631CFC" w:rsidRPr="00211643" w:rsidRDefault="00631CFC" w:rsidP="00211643">
            <w:pPr>
              <w:numPr>
                <w:ilvl w:val="0"/>
                <w:numId w:val="18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ealth post</w:t>
            </w:r>
          </w:p>
          <w:p w14:paraId="7DDE7B1E" w14:textId="77777777" w:rsidR="00631CFC" w:rsidRPr="00211643" w:rsidRDefault="00631CFC" w:rsidP="00211643">
            <w:pPr>
              <w:numPr>
                <w:ilvl w:val="0"/>
                <w:numId w:val="18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ealth center</w:t>
            </w:r>
          </w:p>
          <w:p w14:paraId="5B262C4D" w14:textId="77777777" w:rsidR="00631CFC" w:rsidRPr="00211643" w:rsidRDefault="00631CFC" w:rsidP="00211643">
            <w:pPr>
              <w:numPr>
                <w:ilvl w:val="0"/>
                <w:numId w:val="18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imary hospital </w:t>
            </w:r>
          </w:p>
          <w:p w14:paraId="627E704B" w14:textId="77777777" w:rsidR="00631CFC" w:rsidRPr="00211643" w:rsidRDefault="00631CFC" w:rsidP="00211643">
            <w:pPr>
              <w:numPr>
                <w:ilvl w:val="0"/>
                <w:numId w:val="18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General hospital</w:t>
            </w:r>
          </w:p>
          <w:p w14:paraId="27A6E3C9" w14:textId="77777777" w:rsidR="00631CFC" w:rsidRPr="00211643" w:rsidRDefault="00631CFC" w:rsidP="00211643">
            <w:pPr>
              <w:numPr>
                <w:ilvl w:val="0"/>
                <w:numId w:val="18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Referral hospital</w:t>
            </w:r>
          </w:p>
          <w:p w14:paraId="57FBA2E6" w14:textId="77777777" w:rsidR="00631CFC" w:rsidRPr="00211643" w:rsidRDefault="00631CFC" w:rsidP="00211643">
            <w:pPr>
              <w:numPr>
                <w:ilvl w:val="0"/>
                <w:numId w:val="18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raditional healer</w:t>
            </w:r>
          </w:p>
          <w:p w14:paraId="525652F2" w14:textId="5194E400" w:rsidR="00631CFC" w:rsidRPr="00211643" w:rsidRDefault="00631CFC" w:rsidP="00211643">
            <w:pPr>
              <w:numPr>
                <w:ilvl w:val="0"/>
                <w:numId w:val="18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Self-treatment</w:t>
            </w:r>
          </w:p>
        </w:tc>
      </w:tr>
      <w:tr w:rsidR="00631CFC" w:rsidRPr="00211643" w14:paraId="0AE8C9CA" w14:textId="77777777" w:rsidTr="00FE34BA">
        <w:tc>
          <w:tcPr>
            <w:tcW w:w="756" w:type="dxa"/>
          </w:tcPr>
          <w:p w14:paraId="579F2641" w14:textId="6BFE3F2A" w:rsidR="00631CFC" w:rsidRPr="00211643" w:rsidRDefault="00631CFC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3</w:t>
            </w:r>
          </w:p>
        </w:tc>
        <w:tc>
          <w:tcPr>
            <w:tcW w:w="4554" w:type="dxa"/>
          </w:tcPr>
          <w:p w14:paraId="081C0A9A" w14:textId="77777777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Why did your family choose the first consult?</w:t>
            </w:r>
          </w:p>
          <w:p w14:paraId="0F8B7138" w14:textId="77777777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  <w:gridSpan w:val="9"/>
          </w:tcPr>
          <w:p w14:paraId="72BAF8AA" w14:textId="77777777" w:rsidR="00631CFC" w:rsidRPr="00211643" w:rsidRDefault="00631CFC" w:rsidP="00211643">
            <w:pPr>
              <w:numPr>
                <w:ilvl w:val="0"/>
                <w:numId w:val="19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Near by the house</w:t>
            </w:r>
          </w:p>
          <w:p w14:paraId="09E27EEF" w14:textId="77777777" w:rsidR="00631CFC" w:rsidRPr="00211643" w:rsidRDefault="00631CFC" w:rsidP="00211643">
            <w:pPr>
              <w:numPr>
                <w:ilvl w:val="0"/>
                <w:numId w:val="19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good quality</w:t>
            </w:r>
          </w:p>
          <w:p w14:paraId="512C3CF6" w14:textId="77777777" w:rsidR="00631CFC" w:rsidRPr="00211643" w:rsidRDefault="00631CFC" w:rsidP="00211643">
            <w:pPr>
              <w:numPr>
                <w:ilvl w:val="0"/>
                <w:numId w:val="19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cheap</w:t>
            </w:r>
          </w:p>
          <w:p w14:paraId="292B94AB" w14:textId="77777777" w:rsidR="00631CFC" w:rsidRPr="00211643" w:rsidRDefault="00631CFC" w:rsidP="00211643">
            <w:pPr>
              <w:numPr>
                <w:ilvl w:val="0"/>
                <w:numId w:val="19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acquainted</w:t>
            </w:r>
          </w:p>
          <w:p w14:paraId="77183E45" w14:textId="77777777" w:rsidR="00631CFC" w:rsidRPr="00211643" w:rsidRDefault="00631CFC" w:rsidP="00211643">
            <w:pPr>
              <w:numPr>
                <w:ilvl w:val="0"/>
                <w:numId w:val="19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serious illness</w:t>
            </w:r>
          </w:p>
          <w:p w14:paraId="73833081" w14:textId="4028C4F2" w:rsidR="00631CFC" w:rsidRPr="00211643" w:rsidRDefault="00631CFC" w:rsidP="00211643">
            <w:pPr>
              <w:numPr>
                <w:ilvl w:val="0"/>
                <w:numId w:val="19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others</w:t>
            </w:r>
          </w:p>
        </w:tc>
      </w:tr>
      <w:tr w:rsidR="00631CFC" w:rsidRPr="00211643" w14:paraId="2CCB42C8" w14:textId="77777777" w:rsidTr="00FE34BA">
        <w:tc>
          <w:tcPr>
            <w:tcW w:w="756" w:type="dxa"/>
          </w:tcPr>
          <w:p w14:paraId="53710166" w14:textId="37C4A15B" w:rsidR="00631CFC" w:rsidRPr="00211643" w:rsidRDefault="00631CFC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4</w:t>
            </w:r>
          </w:p>
        </w:tc>
        <w:tc>
          <w:tcPr>
            <w:tcW w:w="4554" w:type="dxa"/>
          </w:tcPr>
          <w:p w14:paraId="314F971F" w14:textId="3FE75794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ow long you/they have stay in the hospital? (in days)</w:t>
            </w:r>
          </w:p>
        </w:tc>
        <w:tc>
          <w:tcPr>
            <w:tcW w:w="5130" w:type="dxa"/>
            <w:gridSpan w:val="9"/>
          </w:tcPr>
          <w:p w14:paraId="31F6FD20" w14:textId="77777777" w:rsidR="00631CFC" w:rsidRPr="00211643" w:rsidRDefault="00631CFC" w:rsidP="00211643">
            <w:pPr>
              <w:numPr>
                <w:ilvl w:val="0"/>
                <w:numId w:val="33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1-3 days</w:t>
            </w:r>
          </w:p>
          <w:p w14:paraId="6B598997" w14:textId="77777777" w:rsidR="00631CFC" w:rsidRPr="00211643" w:rsidRDefault="00631CFC" w:rsidP="00211643">
            <w:pPr>
              <w:numPr>
                <w:ilvl w:val="0"/>
                <w:numId w:val="33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4-7 days</w:t>
            </w:r>
          </w:p>
          <w:p w14:paraId="6500654E" w14:textId="77777777" w:rsidR="00631CFC" w:rsidRPr="00211643" w:rsidRDefault="00631CFC" w:rsidP="00211643">
            <w:pPr>
              <w:numPr>
                <w:ilvl w:val="0"/>
                <w:numId w:val="33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8-12 days</w:t>
            </w:r>
          </w:p>
          <w:p w14:paraId="7CAFF50B" w14:textId="77777777" w:rsidR="00631CFC" w:rsidRPr="00211643" w:rsidRDefault="00631CFC" w:rsidP="00211643">
            <w:pPr>
              <w:numPr>
                <w:ilvl w:val="0"/>
                <w:numId w:val="33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13-17 days</w:t>
            </w:r>
          </w:p>
          <w:p w14:paraId="55655DC5" w14:textId="03BCCA77" w:rsidR="00631CFC" w:rsidRPr="00211643" w:rsidRDefault="00631CFC" w:rsidP="00211643">
            <w:pPr>
              <w:numPr>
                <w:ilvl w:val="0"/>
                <w:numId w:val="33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More than 18 days</w:t>
            </w:r>
          </w:p>
        </w:tc>
      </w:tr>
      <w:tr w:rsidR="00631CFC" w:rsidRPr="00211643" w14:paraId="0D9A457E" w14:textId="77777777" w:rsidTr="00FE34BA">
        <w:tc>
          <w:tcPr>
            <w:tcW w:w="756" w:type="dxa"/>
          </w:tcPr>
          <w:p w14:paraId="0CCDC1EF" w14:textId="702A4F46" w:rsidR="00631CFC" w:rsidRPr="00211643" w:rsidRDefault="00631CFC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5</w:t>
            </w:r>
          </w:p>
        </w:tc>
        <w:tc>
          <w:tcPr>
            <w:tcW w:w="4554" w:type="dxa"/>
          </w:tcPr>
          <w:p w14:paraId="4230B1A8" w14:textId="77777777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ave you/ they been treated inpatient/outpatient?</w:t>
            </w:r>
          </w:p>
          <w:p w14:paraId="4C95A80B" w14:textId="25EBEB6E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f “1” go to 316 and if </w:t>
            </w:r>
            <w:r w:rsidR="0047550A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“2” go to 317.</w:t>
            </w:r>
          </w:p>
        </w:tc>
        <w:tc>
          <w:tcPr>
            <w:tcW w:w="5130" w:type="dxa"/>
            <w:gridSpan w:val="9"/>
          </w:tcPr>
          <w:p w14:paraId="420272A7" w14:textId="02C12E7E" w:rsidR="00631CFC" w:rsidRPr="00211643" w:rsidRDefault="00631CFC" w:rsidP="00211643">
            <w:pPr>
              <w:numPr>
                <w:ilvl w:val="0"/>
                <w:numId w:val="21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npatient </w:t>
            </w:r>
          </w:p>
          <w:p w14:paraId="245C8D02" w14:textId="6E38E28B" w:rsidR="00631CFC" w:rsidRPr="00211643" w:rsidRDefault="00631CFC" w:rsidP="00211643">
            <w:pPr>
              <w:numPr>
                <w:ilvl w:val="0"/>
                <w:numId w:val="21"/>
              </w:num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utpatient          </w:t>
            </w:r>
          </w:p>
        </w:tc>
      </w:tr>
      <w:tr w:rsidR="00631CFC" w:rsidRPr="00211643" w14:paraId="27CDC68A" w14:textId="77777777" w:rsidTr="00FE34BA">
        <w:tc>
          <w:tcPr>
            <w:tcW w:w="756" w:type="dxa"/>
          </w:tcPr>
          <w:p w14:paraId="7268BC5A" w14:textId="3CC974D6" w:rsidR="00631CFC" w:rsidRPr="00211643" w:rsidRDefault="00631CFC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6</w:t>
            </w:r>
          </w:p>
        </w:tc>
        <w:tc>
          <w:tcPr>
            <w:tcW w:w="4554" w:type="dxa"/>
          </w:tcPr>
          <w:p w14:paraId="6D1CDA91" w14:textId="77777777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ow much in total did you/they had paid during hospital stay? (in   birr)</w:t>
            </w:r>
          </w:p>
          <w:p w14:paraId="370EB0C6" w14:textId="1AADEB47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  <w:gridSpan w:val="9"/>
          </w:tcPr>
          <w:p w14:paraId="1D27C5C8" w14:textId="12514E91" w:rsidR="0047550A" w:rsidRPr="00211643" w:rsidRDefault="0047550A" w:rsidP="00211643">
            <w:pPr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For consultation……………….</w:t>
            </w:r>
          </w:p>
          <w:p w14:paraId="19DB4BF8" w14:textId="77777777" w:rsidR="0047550A" w:rsidRPr="00211643" w:rsidRDefault="0047550A" w:rsidP="00211643">
            <w:pPr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Drug………………………………</w:t>
            </w:r>
          </w:p>
          <w:p w14:paraId="0CFE396C" w14:textId="5572DBC6" w:rsidR="0047550A" w:rsidRPr="00211643" w:rsidRDefault="0047550A" w:rsidP="00211643">
            <w:pPr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est and x-ray …………………</w:t>
            </w:r>
          </w:p>
          <w:p w14:paraId="0FED8CEC" w14:textId="77777777" w:rsidR="0047550A" w:rsidRPr="00211643" w:rsidRDefault="0047550A" w:rsidP="00211643">
            <w:pPr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Bed days…………………………</w:t>
            </w:r>
          </w:p>
          <w:p w14:paraId="2744056A" w14:textId="77777777" w:rsidR="0047550A" w:rsidRPr="00211643" w:rsidRDefault="0047550A" w:rsidP="00211643">
            <w:pPr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ravel (including family care) ……….</w:t>
            </w:r>
          </w:p>
          <w:p w14:paraId="77907884" w14:textId="77777777" w:rsidR="0047550A" w:rsidRPr="00211643" w:rsidRDefault="0047550A" w:rsidP="00211643">
            <w:pPr>
              <w:numPr>
                <w:ilvl w:val="0"/>
                <w:numId w:val="22"/>
              </w:numPr>
              <w:ind w:left="36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Other (specify) ……………</w:t>
            </w:r>
          </w:p>
          <w:p w14:paraId="49A05AF2" w14:textId="7C6C44F4" w:rsidR="00631CFC" w:rsidRPr="00211643" w:rsidRDefault="0047550A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otal………………………………</w:t>
            </w:r>
          </w:p>
        </w:tc>
      </w:tr>
      <w:tr w:rsidR="00631CFC" w:rsidRPr="00211643" w14:paraId="2F4A17E1" w14:textId="77777777" w:rsidTr="00FE34BA">
        <w:tc>
          <w:tcPr>
            <w:tcW w:w="756" w:type="dxa"/>
          </w:tcPr>
          <w:p w14:paraId="1C4660B2" w14:textId="2A350D43" w:rsidR="00631CFC" w:rsidRPr="00211643" w:rsidRDefault="0047550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7</w:t>
            </w:r>
          </w:p>
        </w:tc>
        <w:tc>
          <w:tcPr>
            <w:tcW w:w="4554" w:type="dxa"/>
          </w:tcPr>
          <w:p w14:paraId="37126AE5" w14:textId="3328E1B4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How much did you/they have paid for outpatient treatment (in birr) </w:t>
            </w:r>
          </w:p>
          <w:p w14:paraId="52F847DB" w14:textId="77777777" w:rsidR="00631CFC" w:rsidRPr="00211643" w:rsidRDefault="00631CFC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  <w:gridSpan w:val="9"/>
          </w:tcPr>
          <w:p w14:paraId="39B1709B" w14:textId="397398CC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a) Consultation……………………</w:t>
            </w:r>
          </w:p>
          <w:p w14:paraId="6739C199" w14:textId="75FE5526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b) Drug………………………………</w:t>
            </w:r>
          </w:p>
          <w:p w14:paraId="2DC4FBE0" w14:textId="4879FFF0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c) Test and x-ray………………….</w:t>
            </w:r>
          </w:p>
          <w:p w14:paraId="78FF8C6D" w14:textId="77777777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d) Bed days……………………………</w:t>
            </w:r>
          </w:p>
          <w:p w14:paraId="7EBB1972" w14:textId="0C819C5F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e) Travel including family care……….</w:t>
            </w:r>
          </w:p>
          <w:p w14:paraId="6ACC2153" w14:textId="77777777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f) Others: family care…………………</w:t>
            </w:r>
          </w:p>
          <w:p w14:paraId="2AF00CC1" w14:textId="77777777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gift…………………….         </w:t>
            </w:r>
          </w:p>
          <w:p w14:paraId="4B01F14E" w14:textId="78450F54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otal payment=…………………………</w:t>
            </w:r>
          </w:p>
          <w:p w14:paraId="19E9896F" w14:textId="77777777" w:rsidR="00631CFC" w:rsidRPr="00211643" w:rsidRDefault="00631CFC" w:rsidP="00211643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31CFC" w:rsidRPr="00211643" w14:paraId="0F06A3F5" w14:textId="77777777" w:rsidTr="00FE34BA">
        <w:tc>
          <w:tcPr>
            <w:tcW w:w="756" w:type="dxa"/>
          </w:tcPr>
          <w:p w14:paraId="674545C9" w14:textId="6DC739E3" w:rsidR="00631CFC" w:rsidRPr="00211643" w:rsidRDefault="0047550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8</w:t>
            </w:r>
          </w:p>
        </w:tc>
        <w:tc>
          <w:tcPr>
            <w:tcW w:w="4554" w:type="dxa"/>
            <w:tcBorders>
              <w:bottom w:val="single" w:sz="4" w:space="0" w:color="auto"/>
            </w:tcBorders>
          </w:tcPr>
          <w:p w14:paraId="67931BEA" w14:textId="4AB98C81" w:rsidR="00631CFC" w:rsidRPr="00211643" w:rsidRDefault="0047550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ow much did you/they had paid for</w:t>
            </w:r>
          </w:p>
        </w:tc>
        <w:tc>
          <w:tcPr>
            <w:tcW w:w="5130" w:type="dxa"/>
            <w:gridSpan w:val="9"/>
          </w:tcPr>
          <w:p w14:paraId="05C52363" w14:textId="50BFB76D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a) Private clinic………………….</w:t>
            </w:r>
          </w:p>
          <w:p w14:paraId="33BF705F" w14:textId="77777777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) Drug seller……………………</w:t>
            </w:r>
          </w:p>
          <w:p w14:paraId="3867D8FE" w14:textId="13F0378D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c) Health post…………………….</w:t>
            </w:r>
          </w:p>
          <w:p w14:paraId="257BA82E" w14:textId="02033017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d) Health center………………….</w:t>
            </w:r>
          </w:p>
          <w:p w14:paraId="6CF4138D" w14:textId="07054D4A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e) Primary hospital………………</w:t>
            </w:r>
          </w:p>
          <w:p w14:paraId="33EF71E9" w14:textId="1798D301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f) General hospital………………</w:t>
            </w:r>
          </w:p>
          <w:p w14:paraId="7D20BAD6" w14:textId="77777777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g) Traditional healers……………</w:t>
            </w:r>
          </w:p>
          <w:p w14:paraId="77E56A8B" w14:textId="77777777" w:rsidR="0047550A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) Self-treatment…………………</w:t>
            </w:r>
          </w:p>
          <w:p w14:paraId="7386A220" w14:textId="1DDD602F" w:rsidR="00631CFC" w:rsidRPr="00211643" w:rsidRDefault="0047550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otal cost</w:t>
            </w:r>
            <w:r w:rsidR="00FE34BA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= 11+12</w:t>
            </w:r>
            <w:r w:rsidR="00FE34BA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=……………</w:t>
            </w:r>
          </w:p>
        </w:tc>
      </w:tr>
      <w:tr w:rsidR="0047550A" w:rsidRPr="00211643" w14:paraId="375C7F00" w14:textId="77777777" w:rsidTr="00FE34BA">
        <w:tc>
          <w:tcPr>
            <w:tcW w:w="756" w:type="dxa"/>
          </w:tcPr>
          <w:p w14:paraId="3833E488" w14:textId="63587D0D" w:rsidR="0047550A" w:rsidRPr="00211643" w:rsidRDefault="00FE34B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319 </w:t>
            </w:r>
          </w:p>
        </w:tc>
        <w:tc>
          <w:tcPr>
            <w:tcW w:w="4554" w:type="dxa"/>
            <w:tcBorders>
              <w:bottom w:val="single" w:sz="4" w:space="0" w:color="auto"/>
            </w:tcBorders>
          </w:tcPr>
          <w:p w14:paraId="01AEA55D" w14:textId="5ABF9C69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as the illness person a member of </w:t>
            </w:r>
          </w:p>
          <w:p w14:paraId="39D31863" w14:textId="6D7E6E24" w:rsidR="0047550A" w:rsidRPr="00211643" w:rsidRDefault="0047550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  <w:gridSpan w:val="9"/>
          </w:tcPr>
          <w:p w14:paraId="26545DC1" w14:textId="77777777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a) health insurance</w:t>
            </w:r>
          </w:p>
          <w:p w14:paraId="0D9D8690" w14:textId="77777777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b) exemption without health insurance</w:t>
            </w:r>
          </w:p>
          <w:p w14:paraId="6F4006CB" w14:textId="77777777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c) poor card without (a and b)</w:t>
            </w:r>
          </w:p>
          <w:p w14:paraId="725B65C7" w14:textId="06519AB4" w:rsidR="0047550A" w:rsidRPr="00211643" w:rsidRDefault="00FE34B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d) no</w:t>
            </w:r>
          </w:p>
        </w:tc>
      </w:tr>
      <w:tr w:rsidR="0047550A" w:rsidRPr="00211643" w14:paraId="18C35830" w14:textId="77777777" w:rsidTr="00FE34BA">
        <w:tc>
          <w:tcPr>
            <w:tcW w:w="756" w:type="dxa"/>
          </w:tcPr>
          <w:p w14:paraId="7280F8A4" w14:textId="57FDB7E3" w:rsidR="0047550A" w:rsidRPr="00211643" w:rsidRDefault="00FE34B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20</w:t>
            </w:r>
          </w:p>
        </w:tc>
        <w:tc>
          <w:tcPr>
            <w:tcW w:w="4554" w:type="dxa"/>
            <w:tcBorders>
              <w:bottom w:val="single" w:sz="4" w:space="0" w:color="auto"/>
            </w:tcBorders>
          </w:tcPr>
          <w:p w14:paraId="58CF9D05" w14:textId="5C6AAC3C" w:rsidR="0047550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ere you/they exempted from paying user fee?    </w:t>
            </w:r>
          </w:p>
        </w:tc>
        <w:tc>
          <w:tcPr>
            <w:tcW w:w="5130" w:type="dxa"/>
            <w:gridSpan w:val="9"/>
          </w:tcPr>
          <w:p w14:paraId="4DDF8183" w14:textId="4FAE23F1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) Yes b) No </w:t>
            </w:r>
          </w:p>
          <w:p w14:paraId="2FC7A2F5" w14:textId="19AE4E4C" w:rsidR="0047550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f so, how large was it in </w:t>
            </w:r>
            <w:r w:rsidR="00483D3E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ETB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----------</w:t>
            </w:r>
          </w:p>
        </w:tc>
      </w:tr>
      <w:tr w:rsidR="00FE34BA" w:rsidRPr="00211643" w14:paraId="3B67D920" w14:textId="77777777" w:rsidTr="00FE34BA">
        <w:tc>
          <w:tcPr>
            <w:tcW w:w="756" w:type="dxa"/>
          </w:tcPr>
          <w:p w14:paraId="5554D89A" w14:textId="633F0B9E" w:rsidR="00FE34BA" w:rsidRPr="00211643" w:rsidRDefault="00FE34B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21</w:t>
            </w:r>
          </w:p>
        </w:tc>
        <w:tc>
          <w:tcPr>
            <w:tcW w:w="4554" w:type="dxa"/>
            <w:tcBorders>
              <w:bottom w:val="single" w:sz="4" w:space="0" w:color="auto"/>
            </w:tcBorders>
          </w:tcPr>
          <w:p w14:paraId="33067CCA" w14:textId="023B1FC5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ow much has been spent (ETB)</w:t>
            </w:r>
          </w:p>
        </w:tc>
        <w:tc>
          <w:tcPr>
            <w:tcW w:w="5130" w:type="dxa"/>
            <w:gridSpan w:val="9"/>
          </w:tcPr>
          <w:p w14:paraId="3E2BA4DC" w14:textId="77777777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) General health examination------- </w:t>
            </w:r>
          </w:p>
          <w:p w14:paraId="2751D8ED" w14:textId="240092BE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b) Family planning --------------</w:t>
            </w:r>
          </w:p>
          <w:p w14:paraId="636DEFF8" w14:textId="77777777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c) Rehabilitation ----------------</w:t>
            </w:r>
          </w:p>
          <w:p w14:paraId="1AEE19FE" w14:textId="74976F98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otal-----------  </w:t>
            </w:r>
          </w:p>
        </w:tc>
      </w:tr>
      <w:tr w:rsidR="00FE34BA" w:rsidRPr="00211643" w14:paraId="16F05A69" w14:textId="77777777" w:rsidTr="00FE34BA">
        <w:tc>
          <w:tcPr>
            <w:tcW w:w="756" w:type="dxa"/>
          </w:tcPr>
          <w:p w14:paraId="27BE095E" w14:textId="20C3DA64" w:rsidR="00FE34BA" w:rsidRPr="00211643" w:rsidRDefault="00FE34B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22</w:t>
            </w:r>
          </w:p>
        </w:tc>
        <w:tc>
          <w:tcPr>
            <w:tcW w:w="4554" w:type="dxa"/>
            <w:tcBorders>
              <w:bottom w:val="single" w:sz="4" w:space="0" w:color="auto"/>
            </w:tcBorders>
          </w:tcPr>
          <w:p w14:paraId="1C5AE631" w14:textId="0942FCE1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otal health expenditure for household per a month (direct payment from household) in ETB   </w:t>
            </w:r>
          </w:p>
          <w:p w14:paraId="663D9AB3" w14:textId="1020F227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</w:t>
            </w:r>
          </w:p>
          <w:p w14:paraId="407A3510" w14:textId="4921CEA2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  <w:gridSpan w:val="9"/>
          </w:tcPr>
          <w:p w14:paraId="101B5711" w14:textId="4EFE770D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1) For each person total </w:t>
            </w:r>
            <w:r w:rsidR="005B1DC8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(No.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16+317+321</w:t>
            </w:r>
            <w:r w:rsidR="005B1DC8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  <w:r w:rsidR="00483D3E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=…………</w:t>
            </w:r>
          </w:p>
          <w:p w14:paraId="2B527F74" w14:textId="30417E58" w:rsidR="00FE34BA" w:rsidRPr="00211643" w:rsidRDefault="00FE34BA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) For whole HHs</w:t>
            </w:r>
            <w:r w:rsidR="005B1DC8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= </w:t>
            </w: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………</w:t>
            </w:r>
          </w:p>
        </w:tc>
      </w:tr>
      <w:tr w:rsidR="00FE34BA" w:rsidRPr="00211643" w14:paraId="6155851B" w14:textId="77777777" w:rsidTr="00FE34BA">
        <w:tc>
          <w:tcPr>
            <w:tcW w:w="756" w:type="dxa"/>
          </w:tcPr>
          <w:p w14:paraId="1DC93CBF" w14:textId="0381CA27" w:rsidR="00FE34BA" w:rsidRPr="00211643" w:rsidRDefault="00FE34BA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23</w:t>
            </w:r>
          </w:p>
        </w:tc>
        <w:tc>
          <w:tcPr>
            <w:tcW w:w="4554" w:type="dxa"/>
            <w:tcBorders>
              <w:bottom w:val="single" w:sz="4" w:space="0" w:color="auto"/>
            </w:tcBorders>
          </w:tcPr>
          <w:p w14:paraId="4C2C339E" w14:textId="7015773C" w:rsidR="00FE34BA" w:rsidRPr="00211643" w:rsidRDefault="00090CA6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T</w:t>
            </w:r>
            <w:r w:rsidR="005B1DC8"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otal health expenditure for household per month (including exempted) in ETB</w:t>
            </w:r>
          </w:p>
        </w:tc>
        <w:tc>
          <w:tcPr>
            <w:tcW w:w="5130" w:type="dxa"/>
            <w:gridSpan w:val="9"/>
          </w:tcPr>
          <w:p w14:paraId="08A9DA48" w14:textId="39B6580A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1) For each person: total (No.320+322) = -----</w:t>
            </w:r>
          </w:p>
          <w:p w14:paraId="56C51222" w14:textId="775C162C" w:rsidR="00FE34BA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2) For whole HHs= ------------</w:t>
            </w:r>
          </w:p>
        </w:tc>
      </w:tr>
      <w:tr w:rsidR="00FE34BA" w:rsidRPr="00211643" w14:paraId="477A869D" w14:textId="77777777" w:rsidTr="00FE34BA">
        <w:tc>
          <w:tcPr>
            <w:tcW w:w="756" w:type="dxa"/>
          </w:tcPr>
          <w:p w14:paraId="28E04616" w14:textId="0B305120" w:rsidR="00FE34BA" w:rsidRPr="00211643" w:rsidRDefault="005B1DC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24</w:t>
            </w:r>
          </w:p>
        </w:tc>
        <w:tc>
          <w:tcPr>
            <w:tcW w:w="4554" w:type="dxa"/>
            <w:tcBorders>
              <w:bottom w:val="single" w:sz="4" w:space="0" w:color="auto"/>
            </w:tcBorders>
          </w:tcPr>
          <w:p w14:paraId="3EED7556" w14:textId="341A4EFD" w:rsidR="00FE34BA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Please estimate your appropriate spending on the following daily food items for yesterday? (Only pay by cash)</w:t>
            </w:r>
          </w:p>
        </w:tc>
        <w:tc>
          <w:tcPr>
            <w:tcW w:w="5130" w:type="dxa"/>
            <w:gridSpan w:val="9"/>
          </w:tcPr>
          <w:p w14:paraId="1E153607" w14:textId="77777777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a) Meat                       </w:t>
            </w:r>
          </w:p>
          <w:p w14:paraId="0DA3F9E0" w14:textId="77777777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b) Fish    </w:t>
            </w:r>
          </w:p>
          <w:p w14:paraId="66E3B821" w14:textId="77777777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c) Porridges                </w:t>
            </w:r>
          </w:p>
          <w:p w14:paraId="78BE479A" w14:textId="66B5C8C2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d) Vegetables e) Injera</w:t>
            </w:r>
          </w:p>
          <w:p w14:paraId="36CDC945" w14:textId="77777777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 e) Others ………………………</w:t>
            </w:r>
          </w:p>
          <w:p w14:paraId="36BB38B0" w14:textId="491BBB48" w:rsidR="00FE34BA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 Total=-----------------------------</w:t>
            </w:r>
          </w:p>
        </w:tc>
      </w:tr>
      <w:tr w:rsidR="005B1DC8" w:rsidRPr="00211643" w14:paraId="276C35F5" w14:textId="77777777" w:rsidTr="00FE34BA">
        <w:tc>
          <w:tcPr>
            <w:tcW w:w="756" w:type="dxa"/>
          </w:tcPr>
          <w:p w14:paraId="1D6E3223" w14:textId="2CA0EC44" w:rsidR="005B1DC8" w:rsidRPr="00211643" w:rsidRDefault="005B1DC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25</w:t>
            </w:r>
          </w:p>
        </w:tc>
        <w:tc>
          <w:tcPr>
            <w:tcW w:w="4554" w:type="dxa"/>
            <w:tcBorders>
              <w:bottom w:val="single" w:sz="4" w:space="0" w:color="auto"/>
            </w:tcBorders>
          </w:tcPr>
          <w:p w14:paraId="278619B8" w14:textId="56853A0E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During the last month what were expenditures other than food in your family in ETB</w:t>
            </w:r>
          </w:p>
        </w:tc>
        <w:tc>
          <w:tcPr>
            <w:tcW w:w="5130" w:type="dxa"/>
            <w:gridSpan w:val="9"/>
          </w:tcPr>
          <w:p w14:paraId="7602A9D7" w14:textId="77777777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a). Valuable items ---------</w:t>
            </w:r>
          </w:p>
          <w:p w14:paraId="7B33453F" w14:textId="77777777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b). Health care --------------</w:t>
            </w:r>
          </w:p>
          <w:p w14:paraId="5222347C" w14:textId="05A365AC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c). Education------------------</w:t>
            </w:r>
          </w:p>
          <w:p w14:paraId="4D870F80" w14:textId="77777777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 d) Weeding--------------------</w:t>
            </w:r>
          </w:p>
          <w:p w14:paraId="7CB4C49C" w14:textId="6A636B0C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e) funerals--------------------- </w:t>
            </w:r>
          </w:p>
          <w:p w14:paraId="3E8E4B33" w14:textId="77777777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e) Others ----------------------- </w:t>
            </w:r>
          </w:p>
          <w:p w14:paraId="5E9579BD" w14:textId="58B01F45" w:rsidR="005B1DC8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>Total--------------------------------</w:t>
            </w:r>
          </w:p>
        </w:tc>
      </w:tr>
      <w:tr w:rsidR="00FE34BA" w:rsidRPr="00211643" w14:paraId="34CF092F" w14:textId="77777777" w:rsidTr="00FE34BA">
        <w:tc>
          <w:tcPr>
            <w:tcW w:w="756" w:type="dxa"/>
          </w:tcPr>
          <w:p w14:paraId="428B043C" w14:textId="52B4BFFE" w:rsidR="00FE34BA" w:rsidRPr="00211643" w:rsidRDefault="005B1DC8" w:rsidP="00211643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326</w:t>
            </w:r>
          </w:p>
        </w:tc>
        <w:tc>
          <w:tcPr>
            <w:tcW w:w="4554" w:type="dxa"/>
            <w:tcBorders>
              <w:bottom w:val="single" w:sz="4" w:space="0" w:color="auto"/>
            </w:tcBorders>
          </w:tcPr>
          <w:p w14:paraId="6A2E4B69" w14:textId="78777440" w:rsidR="00FE34BA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Total expenditure of last month </w:t>
            </w:r>
            <w:r w:rsidR="006B440C" w:rsidRPr="00211643">
              <w:rPr>
                <w:rFonts w:ascii="Times New Roman" w:eastAsia="Calibri" w:hAnsi="Times New Roman" w:cs="Times New Roman"/>
                <w:sz w:val="24"/>
              </w:rPr>
              <w:t>in ETB</w:t>
            </w:r>
          </w:p>
        </w:tc>
        <w:tc>
          <w:tcPr>
            <w:tcW w:w="5130" w:type="dxa"/>
            <w:gridSpan w:val="9"/>
          </w:tcPr>
          <w:p w14:paraId="0D0FDE47" w14:textId="63C5B269" w:rsidR="00FE34BA" w:rsidRPr="00211643" w:rsidRDefault="005B1DC8" w:rsidP="0021164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Total= </w:t>
            </w:r>
            <w:r w:rsidR="00090CA6" w:rsidRPr="00211643">
              <w:rPr>
                <w:rFonts w:ascii="Times New Roman" w:eastAsia="Calibri" w:hAnsi="Times New Roman" w:cs="Times New Roman"/>
                <w:sz w:val="24"/>
              </w:rPr>
              <w:t>(Q</w:t>
            </w: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uestion </w:t>
            </w:r>
            <w:r w:rsidR="00090CA6" w:rsidRPr="00211643">
              <w:rPr>
                <w:rFonts w:ascii="Times New Roman" w:eastAsia="Calibri" w:hAnsi="Times New Roman" w:cs="Times New Roman"/>
                <w:sz w:val="24"/>
              </w:rPr>
              <w:t>324)</w:t>
            </w:r>
            <w:r w:rsidR="004641EF" w:rsidRPr="00211643">
              <w:rPr>
                <w:rFonts w:ascii="Times New Roman" w:eastAsia="Calibri" w:hAnsi="Times New Roman" w:cs="Times New Roman"/>
                <w:sz w:val="24"/>
              </w:rPr>
              <w:t xml:space="preserve"> </w:t>
            </w:r>
            <w:r w:rsidRPr="00211643">
              <w:rPr>
                <w:rFonts w:ascii="Times New Roman" w:eastAsia="Calibri" w:hAnsi="Times New Roman" w:cs="Times New Roman"/>
                <w:sz w:val="24"/>
              </w:rPr>
              <w:t>*30 days</w:t>
            </w:r>
            <w:r w:rsidR="00090CA6" w:rsidRPr="00211643">
              <w:rPr>
                <w:rFonts w:ascii="Times New Roman" w:eastAsia="Calibri" w:hAnsi="Times New Roman" w:cs="Times New Roman"/>
                <w:sz w:val="24"/>
              </w:rPr>
              <w:t xml:space="preserve"> </w:t>
            </w: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plus </w:t>
            </w:r>
            <w:r w:rsidR="00090CA6" w:rsidRPr="00211643">
              <w:rPr>
                <w:rFonts w:ascii="Times New Roman" w:eastAsia="Calibri" w:hAnsi="Times New Roman" w:cs="Times New Roman"/>
                <w:sz w:val="24"/>
              </w:rPr>
              <w:t>Q</w:t>
            </w:r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uestion </w:t>
            </w:r>
            <w:r w:rsidR="00090CA6" w:rsidRPr="00211643">
              <w:rPr>
                <w:rFonts w:ascii="Times New Roman" w:eastAsia="Calibri" w:hAnsi="Times New Roman" w:cs="Times New Roman"/>
                <w:sz w:val="24"/>
              </w:rPr>
              <w:t>325</w:t>
            </w:r>
            <w:r w:rsidRPr="00211643">
              <w:rPr>
                <w:rFonts w:ascii="Times New Roman" w:eastAsia="Calibri" w:hAnsi="Times New Roman" w:cs="Times New Roman"/>
                <w:sz w:val="24"/>
              </w:rPr>
              <w:t>=</w:t>
            </w:r>
            <w:r w:rsidR="004641EF" w:rsidRPr="00211643">
              <w:rPr>
                <w:rFonts w:ascii="Times New Roman" w:eastAsia="Calibri" w:hAnsi="Times New Roman" w:cs="Times New Roman"/>
                <w:sz w:val="24"/>
              </w:rPr>
              <w:t xml:space="preserve"> </w:t>
            </w:r>
            <w:proofErr w:type="gramStart"/>
            <w:r w:rsidRPr="00211643">
              <w:rPr>
                <w:rFonts w:ascii="Times New Roman" w:eastAsia="Calibri" w:hAnsi="Times New Roman" w:cs="Times New Roman"/>
                <w:sz w:val="24"/>
              </w:rPr>
              <w:t xml:space="preserve"> ..</w:t>
            </w:r>
            <w:proofErr w:type="gramEnd"/>
            <w:r w:rsidRPr="00211643">
              <w:rPr>
                <w:rFonts w:ascii="Times New Roman" w:eastAsia="Calibri" w:hAnsi="Times New Roman" w:cs="Times New Roman"/>
                <w:sz w:val="24"/>
              </w:rPr>
              <w:t>…</w:t>
            </w:r>
          </w:p>
        </w:tc>
      </w:tr>
    </w:tbl>
    <w:p w14:paraId="26C92D13" w14:textId="77777777" w:rsidR="00A73B2E" w:rsidRPr="00211643" w:rsidRDefault="00A73B2E" w:rsidP="00211643">
      <w:pPr>
        <w:spacing w:after="200" w:line="276" w:lineRule="auto"/>
        <w:jc w:val="both"/>
        <w:rPr>
          <w:rFonts w:ascii="Times New Roman" w:eastAsia="Calibri" w:hAnsi="Times New Roman" w:cs="Times New Roman"/>
          <w:b/>
          <w:sz w:val="24"/>
        </w:rPr>
      </w:pPr>
    </w:p>
    <w:p w14:paraId="3D33FED8" w14:textId="74FD200C" w:rsidR="00B65C18" w:rsidRPr="00211643" w:rsidRDefault="00ED7308" w:rsidP="00211643">
      <w:pPr>
        <w:spacing w:after="200" w:line="276" w:lineRule="auto"/>
        <w:jc w:val="both"/>
        <w:rPr>
          <w:rFonts w:ascii="Times New Roman" w:eastAsia="Calibri" w:hAnsi="Times New Roman" w:cs="Times New Roman"/>
          <w:b/>
          <w:sz w:val="24"/>
        </w:rPr>
      </w:pPr>
      <w:r w:rsidRPr="00211643">
        <w:rPr>
          <w:rFonts w:ascii="Times New Roman" w:eastAsia="Calibri" w:hAnsi="Times New Roman" w:cs="Times New Roman"/>
          <w:b/>
          <w:sz w:val="24"/>
        </w:rPr>
        <w:t xml:space="preserve">Part IV: </w:t>
      </w:r>
      <w:r w:rsidR="00B65C18" w:rsidRPr="00211643">
        <w:rPr>
          <w:rFonts w:ascii="Times New Roman" w:eastAsia="Calibri" w:hAnsi="Times New Roman" w:cs="Times New Roman"/>
          <w:b/>
          <w:sz w:val="24"/>
        </w:rPr>
        <w:t xml:space="preserve"> </w:t>
      </w:r>
      <w:r w:rsidRPr="00211643">
        <w:rPr>
          <w:rFonts w:ascii="Times New Roman" w:eastAsia="Calibri" w:hAnsi="Times New Roman" w:cs="Times New Roman"/>
          <w:b/>
          <w:sz w:val="24"/>
        </w:rPr>
        <w:t>W</w:t>
      </w:r>
      <w:r w:rsidR="00B65C18" w:rsidRPr="00211643">
        <w:rPr>
          <w:rFonts w:ascii="Times New Roman" w:eastAsia="Calibri" w:hAnsi="Times New Roman" w:cs="Times New Roman"/>
          <w:b/>
          <w:sz w:val="24"/>
        </w:rPr>
        <w:t xml:space="preserve">ealth index </w:t>
      </w:r>
    </w:p>
    <w:tbl>
      <w:tblPr>
        <w:tblStyle w:val="TableGrid1"/>
        <w:tblW w:w="9838" w:type="dxa"/>
        <w:tblLook w:val="04A0" w:firstRow="1" w:lastRow="0" w:firstColumn="1" w:lastColumn="0" w:noHBand="0" w:noVBand="1"/>
      </w:tblPr>
      <w:tblGrid>
        <w:gridCol w:w="715"/>
        <w:gridCol w:w="4410"/>
        <w:gridCol w:w="4713"/>
      </w:tblGrid>
      <w:tr w:rsidR="0086148F" w:rsidRPr="00211643" w14:paraId="44606087" w14:textId="77777777" w:rsidTr="0086148F">
        <w:trPr>
          <w:trHeight w:val="33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64BD1" w14:textId="3122B2A3" w:rsidR="0086148F" w:rsidRPr="00211643" w:rsidRDefault="0086148F" w:rsidP="00211643">
            <w:pPr>
              <w:spacing w:after="200" w:line="36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91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0A896" w14:textId="4FEE304E" w:rsidR="0086148F" w:rsidRPr="00211643" w:rsidRDefault="0086148F" w:rsidP="00211643">
            <w:pPr>
              <w:spacing w:after="200" w:line="360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How many cattle’s do you have? Specify in numbers</w:t>
            </w:r>
          </w:p>
        </w:tc>
      </w:tr>
      <w:tr w:rsidR="00DF5A16" w:rsidRPr="00211643" w14:paraId="45CEC43F" w14:textId="77777777" w:rsidTr="000E13CE">
        <w:trPr>
          <w:trHeight w:val="377"/>
        </w:trPr>
        <w:tc>
          <w:tcPr>
            <w:tcW w:w="7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4431B1C" w14:textId="77777777" w:rsidR="00DF5A16" w:rsidRPr="00211643" w:rsidRDefault="00DF5A16" w:rsidP="00211643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4C29F" w14:textId="14681CD1" w:rsidR="00DF5A16" w:rsidRPr="00211643" w:rsidRDefault="00DF5A16" w:rsidP="00211643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Plough oxen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7832" w14:textId="19C39094" w:rsidR="00DF5A16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55D576E5" w14:textId="77777777" w:rsidTr="000E13CE">
        <w:trPr>
          <w:trHeight w:val="233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55C919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AFFA" w14:textId="79263E83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Fattened ox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BF93D" w14:textId="77672178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08BF93C8" w14:textId="77777777" w:rsidTr="000E13CE">
        <w:trPr>
          <w:trHeight w:val="420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8AD0C1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76D07" w14:textId="2E596AB3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Cows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9B7B" w14:textId="4A7BFDBE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200C7614" w14:textId="77777777" w:rsidTr="000E13CE">
        <w:trPr>
          <w:trHeight w:val="225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3A3935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16052" w14:textId="593177A3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Heifer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92139" w14:textId="11C23353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444D9B15" w14:textId="77777777" w:rsidTr="000E13CE">
        <w:trPr>
          <w:trHeight w:val="174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314504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17A7B" w14:textId="6935190F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Bull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73DC" w14:textId="6237ADB3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415A2F3E" w14:textId="77777777" w:rsidTr="000E13CE">
        <w:trPr>
          <w:trHeight w:val="135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0BDCA5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92BE" w14:textId="4A147928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Calf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62C9C" w14:textId="0D0F8EDC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58B88D9C" w14:textId="77777777" w:rsidTr="000E13CE">
        <w:trPr>
          <w:trHeight w:val="195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D7E9DB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465B" w14:textId="48C63EA1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Goats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EFC0E" w14:textId="28E857CE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721F2F21" w14:textId="77777777" w:rsidTr="000E13CE">
        <w:trPr>
          <w:trHeight w:val="300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967DC9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47351" w14:textId="216C7782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Sheep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8C875" w14:textId="747D310E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72E8121C" w14:textId="77777777" w:rsidTr="000E13CE">
        <w:trPr>
          <w:trHeight w:val="195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4E51C8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44C29" w14:textId="368C93B0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Donkey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A86F5" w14:textId="01CFE146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2F56DE9D" w14:textId="77777777" w:rsidTr="000E13CE">
        <w:trPr>
          <w:trHeight w:val="255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205AA3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1EE43" w14:textId="2B95EEF2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Mule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E7261" w14:textId="1F01DF39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5FAC3C0D" w14:textId="77777777" w:rsidTr="000E13CE">
        <w:trPr>
          <w:trHeight w:val="150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39A45F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A8A1" w14:textId="2CFBEE07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Horse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8F357" w14:textId="25DD484E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3339FCF0" w14:textId="77777777" w:rsidTr="000E13CE">
        <w:trPr>
          <w:trHeight w:val="255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68AFA4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70C09" w14:textId="43FFFF08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Chicken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5667F" w14:textId="352BA477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0574DD30" w14:textId="77777777" w:rsidTr="000E13CE">
        <w:trPr>
          <w:trHeight w:val="225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FDB5E6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804AF" w14:textId="657EC75A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Beehive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87608" w14:textId="665131AF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86148F" w:rsidRPr="00211643" w14:paraId="45631CFE" w14:textId="77777777" w:rsidTr="000E13CE">
        <w:trPr>
          <w:trHeight w:val="240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E287D9" w14:textId="77777777" w:rsidR="0086148F" w:rsidRPr="00211643" w:rsidRDefault="0086148F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23DC4" w14:textId="61D67128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Others (specify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848F1" w14:textId="53EBF937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</w:t>
            </w:r>
          </w:p>
        </w:tc>
      </w:tr>
      <w:tr w:rsidR="00FA0C09" w:rsidRPr="00211643" w14:paraId="2970BFBF" w14:textId="77777777" w:rsidTr="00C022F4">
        <w:trPr>
          <w:trHeight w:val="24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30BC458" w14:textId="1D7D4099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211643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402</w:t>
            </w:r>
          </w:p>
        </w:tc>
        <w:tc>
          <w:tcPr>
            <w:tcW w:w="91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1F56B" w14:textId="09CE5DE8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sz w:val="24"/>
                <w:szCs w:val="24"/>
              </w:rPr>
              <w:t>How much the crops do you have produced crops in Quintals?</w:t>
            </w:r>
          </w:p>
        </w:tc>
      </w:tr>
      <w:tr w:rsidR="0086148F" w:rsidRPr="00211643" w14:paraId="55489F2A" w14:textId="77777777" w:rsidTr="000E13CE">
        <w:trPr>
          <w:trHeight w:val="240"/>
        </w:trPr>
        <w:tc>
          <w:tcPr>
            <w:tcW w:w="7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78CCDD" w14:textId="77777777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ind w:left="36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82940" w14:textId="517F365F" w:rsidR="0086148F" w:rsidRPr="00211643" w:rsidRDefault="0086148F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>Teff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7CD3" w14:textId="4DAD580E" w:rsidR="0086148F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4442AAED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0EF967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2DAE0" w14:textId="1855B0C2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 xml:space="preserve">Maize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CA3F" w14:textId="5CDE1856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736DF7B1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A43058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F8F89" w14:textId="2A6AB894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 xml:space="preserve">Sorghum 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2665F" w14:textId="4F588DA8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44379E2F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C42F72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D02DA" w14:textId="5B37BEC9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>Chickpea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34841" w14:textId="133F4DE3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4969C091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BC503C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EDB7F" w14:textId="049F07A1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>Lentil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77ED7" w14:textId="7E9BA77F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38DC5E03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0D58EF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9B5FF" w14:textId="63F46076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>Soya bean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7C423" w14:textId="3475AF85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6025B558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0F771F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9DEE4" w14:textId="312578D1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>Carrot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8A9C4" w14:textId="21DB48E0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1DE66670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AAD573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B6682" w14:textId="0598BDA0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 xml:space="preserve">Head Cabbage  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858E0" w14:textId="74877EC1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02BA9C79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F4A118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4D75C" w14:textId="4FAF527B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 xml:space="preserve">Mango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69C65" w14:textId="0D16B9F6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61D1A39E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116FE6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EAF42" w14:textId="13FC0ABC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 xml:space="preserve">Orange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66C9D" w14:textId="3BE8D1FB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366B88FC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7EC37C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E32C8" w14:textId="47347DCD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 xml:space="preserve">Papaya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EE81D" w14:textId="6DCC6C30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54D3E407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730D54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32AEE" w14:textId="43CB0175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>Paper corn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2B704" w14:textId="565F5DC1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1106C561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DFB6A2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ind w:left="36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E59BE" w14:textId="5E03B321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>Pumpkin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58F49" w14:textId="239C99BE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7BBEEF49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CED641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E6868" w14:textId="4EFBD9B8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 xml:space="preserve">Coffee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85418" w14:textId="49C2E5B0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407DCB77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509120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C3851" w14:textId="2EDC54CA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 xml:space="preserve">Chat 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93E09" w14:textId="54F27EB5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05E0D00A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F37929" w14:textId="77777777" w:rsidR="00FA0C09" w:rsidRPr="00211643" w:rsidRDefault="00FA0C09" w:rsidP="00211643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BE711" w14:textId="55ADA744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 xml:space="preserve">Others (specify)…………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7AD3" w14:textId="75F3C390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157FDB6F" w14:textId="77777777" w:rsidTr="00C022F4">
        <w:trPr>
          <w:trHeight w:val="240"/>
        </w:trPr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757AE5" w14:textId="471BDEF9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211643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403 </w:t>
            </w:r>
          </w:p>
        </w:tc>
        <w:tc>
          <w:tcPr>
            <w:tcW w:w="91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9293D" w14:textId="217A81C2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hAnsi="Times New Roman" w:cs="Times New Roman"/>
                <w:sz w:val="24"/>
                <w:szCs w:val="24"/>
              </w:rPr>
              <w:t>How many the following equipment’s do you have?</w:t>
            </w:r>
          </w:p>
        </w:tc>
      </w:tr>
      <w:tr w:rsidR="00FA0C09" w:rsidRPr="00211643" w14:paraId="649CA981" w14:textId="77777777" w:rsidTr="000E13CE">
        <w:trPr>
          <w:trHeight w:val="240"/>
        </w:trPr>
        <w:tc>
          <w:tcPr>
            <w:tcW w:w="71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11F5BB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ind w:left="36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00EA" w14:textId="0C43D996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Functioning radio/tape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9061E" w14:textId="0C96A433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3347057E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1F9666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ind w:left="36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9AD67" w14:textId="2397C1AB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Modern beds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E4D43" w14:textId="0A25E4E3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7AF0FFC5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AA79CE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ind w:left="36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FB52C" w14:textId="2DD42548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Cotton/sponge/spring mattress?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60A97" w14:textId="6ACAA052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22739DBD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911C42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ind w:left="36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5D4D5" w14:textId="541AFF5C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Mobile/cell-phone/wireless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2ECD0" w14:textId="7A754B0B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08F53126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771BA6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ind w:left="36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C8DCB" w14:textId="1FDE705A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Water pump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85A19" w14:textId="00CCDC83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2D1A0670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6B3DE5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ind w:left="36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251C8" w14:textId="267F98FA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Modern stoves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84C76" w14:textId="4E343646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6ABD3864" w14:textId="77777777" w:rsidTr="000E13CE">
        <w:trPr>
          <w:trHeight w:val="240"/>
        </w:trPr>
        <w:tc>
          <w:tcPr>
            <w:tcW w:w="7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75B9AC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ind w:left="360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0E428" w14:textId="239BB54B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Others (specify) …………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DC938" w14:textId="44130D79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…………………..</w:t>
            </w:r>
          </w:p>
        </w:tc>
      </w:tr>
      <w:tr w:rsidR="00FA0C09" w:rsidRPr="00211643" w14:paraId="05C467D6" w14:textId="77777777" w:rsidTr="000E13CE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AB477" w14:textId="663CDB91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40</w:t>
            </w:r>
            <w:r w:rsidR="000E13CE"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4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A23EE" w14:textId="6E5FFF22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What kind of latrine do you have?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E95DC" w14:textId="2C27CA21" w:rsidR="00FA0C09" w:rsidRPr="00211643" w:rsidRDefault="00FA0C09" w:rsidP="00211643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1. None </w:t>
            </w:r>
          </w:p>
          <w:p w14:paraId="2B27F5FC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2. Traditional latrine</w:t>
            </w:r>
          </w:p>
          <w:p w14:paraId="37148EF4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3. VIP </w:t>
            </w:r>
          </w:p>
          <w:p w14:paraId="242DA29F" w14:textId="2ABCE848" w:rsidR="00FA0C09" w:rsidRPr="00211643" w:rsidRDefault="00FA0C09" w:rsidP="00211643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4. Others (specify)………. </w:t>
            </w:r>
          </w:p>
        </w:tc>
      </w:tr>
      <w:tr w:rsidR="00FA0C09" w:rsidRPr="00211643" w14:paraId="2163E3F1" w14:textId="77777777" w:rsidTr="000E13CE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02773" w14:textId="443565C6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40</w:t>
            </w:r>
            <w:r w:rsidR="000E13CE"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65525" w14:textId="5BD1498B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What is the type of the roof your house?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3DC9A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1. Corrugated sheet </w:t>
            </w:r>
          </w:p>
          <w:p w14:paraId="7D829F56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2. Thatch roof </w:t>
            </w:r>
          </w:p>
          <w:p w14:paraId="3AD53BCC" w14:textId="1727AA92" w:rsidR="00FA0C09" w:rsidRPr="00211643" w:rsidRDefault="00FA0C09" w:rsidP="00211643">
            <w:pPr>
              <w:spacing w:after="20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3. Others (specify)…………….</w:t>
            </w:r>
          </w:p>
        </w:tc>
      </w:tr>
      <w:tr w:rsidR="00FA0C09" w:rsidRPr="00211643" w14:paraId="0FB178BF" w14:textId="77777777" w:rsidTr="000E13CE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C5E6F" w14:textId="1FE03DD5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40</w:t>
            </w:r>
            <w:r w:rsidR="000E13CE"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6</w:t>
            </w: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F7F8D" w14:textId="77777777" w:rsidR="00FA0C09" w:rsidRPr="00211643" w:rsidRDefault="00FA0C09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How many rooms are used by this household for sleeping only?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6C85D" w14:textId="2CE3591A" w:rsidR="00FA0C09" w:rsidRPr="00211643" w:rsidRDefault="00FA0C09" w:rsidP="00211643">
            <w:pPr>
              <w:spacing w:after="20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Number of rooms ------</w:t>
            </w:r>
          </w:p>
        </w:tc>
      </w:tr>
      <w:tr w:rsidR="000E13CE" w:rsidRPr="00211643" w14:paraId="0392D970" w14:textId="77777777" w:rsidTr="000E13CE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1EC83" w14:textId="3411EA26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407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B2F1C" w14:textId="77777777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Do you have kitchen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95A1C" w14:textId="216892AE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1. Yes                2. No </w:t>
            </w:r>
          </w:p>
        </w:tc>
      </w:tr>
      <w:tr w:rsidR="000E13CE" w:rsidRPr="00211643" w14:paraId="61A170DA" w14:textId="77777777" w:rsidTr="000E13CE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C5B81" w14:textId="63738351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408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F3814" w14:textId="77777777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Do you have separate rooms for cattle?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4DD7B" w14:textId="60536730" w:rsidR="000E13CE" w:rsidRPr="00211643" w:rsidRDefault="000E13CE" w:rsidP="00211643">
            <w:pPr>
              <w:spacing w:after="20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1. Yes                 2. No </w:t>
            </w:r>
          </w:p>
        </w:tc>
      </w:tr>
      <w:tr w:rsidR="000E13CE" w:rsidRPr="00211643" w14:paraId="1A66F4ED" w14:textId="77777777" w:rsidTr="000E13CE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34BBE" w14:textId="486309DA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409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D64C2" w14:textId="77777777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What is the wall of your residence house made of?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5B214" w14:textId="77777777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1. Wooden structure </w:t>
            </w:r>
          </w:p>
          <w:p w14:paraId="088D7193" w14:textId="77777777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2. Mud </w:t>
            </w:r>
          </w:p>
          <w:p w14:paraId="3E1DDAFD" w14:textId="01D5E3A8" w:rsidR="000E13CE" w:rsidRPr="00211643" w:rsidRDefault="000E13CE" w:rsidP="00211643">
            <w:pPr>
              <w:spacing w:after="20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3. Others (specify)…………</w:t>
            </w:r>
          </w:p>
        </w:tc>
      </w:tr>
      <w:tr w:rsidR="000E13CE" w:rsidRPr="00211643" w14:paraId="73D14B6F" w14:textId="77777777" w:rsidTr="000E13CE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EF9D7" w14:textId="305E782C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410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3B3D3" w14:textId="77777777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What is the total farm size holding of the household in Hectares? 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AF34" w14:textId="1C3A21BE" w:rsidR="000E13CE" w:rsidRPr="00211643" w:rsidRDefault="000E13CE" w:rsidP="00211643">
            <w:pPr>
              <w:spacing w:after="20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Size in hectares ------------------</w:t>
            </w:r>
          </w:p>
        </w:tc>
      </w:tr>
      <w:tr w:rsidR="000E13CE" w:rsidRPr="00211643" w14:paraId="7B6EEDB8" w14:textId="77777777" w:rsidTr="000E13CE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7D098" w14:textId="14FA7300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411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A2705" w14:textId="4988A517" w:rsidR="000E13CE" w:rsidRPr="00211643" w:rsidRDefault="000E13CE" w:rsidP="002116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>The amount of money deposited or saved in bank or another financial sector</w:t>
            </w:r>
            <w:r w:rsidR="001C66FA"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 in ETB</w:t>
            </w:r>
          </w:p>
        </w:tc>
        <w:tc>
          <w:tcPr>
            <w:tcW w:w="4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2B74D" w14:textId="680632E3" w:rsidR="000E13CE" w:rsidRPr="00211643" w:rsidRDefault="000E13CE" w:rsidP="00211643">
            <w:pPr>
              <w:spacing w:after="20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1643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GB"/>
              </w:rPr>
              <w:t xml:space="preserve">--------------- </w:t>
            </w:r>
          </w:p>
        </w:tc>
      </w:tr>
    </w:tbl>
    <w:p w14:paraId="7F1176D3" w14:textId="77777777" w:rsidR="00B65C18" w:rsidRPr="00211643" w:rsidRDefault="00B65C18" w:rsidP="00211643">
      <w:pPr>
        <w:jc w:val="both"/>
        <w:rPr>
          <w:rFonts w:ascii="Times New Roman" w:hAnsi="Times New Roman" w:cs="Times New Roman"/>
        </w:rPr>
      </w:pPr>
    </w:p>
    <w:sectPr w:rsidR="00B65C18" w:rsidRPr="0021164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6D9573" w14:textId="77777777" w:rsidR="0064453C" w:rsidRDefault="0064453C" w:rsidP="007F473B">
      <w:pPr>
        <w:spacing w:after="0" w:line="240" w:lineRule="auto"/>
      </w:pPr>
      <w:r>
        <w:separator/>
      </w:r>
    </w:p>
  </w:endnote>
  <w:endnote w:type="continuationSeparator" w:id="0">
    <w:p w14:paraId="6D235BA1" w14:textId="77777777" w:rsidR="0064453C" w:rsidRDefault="0064453C" w:rsidP="007F4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871647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47E7AA" w14:textId="6C58D126" w:rsidR="007F473B" w:rsidRDefault="007F47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DC0EF7" w14:textId="77777777" w:rsidR="007F473B" w:rsidRDefault="007F47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C63180" w14:textId="77777777" w:rsidR="0064453C" w:rsidRDefault="0064453C" w:rsidP="007F473B">
      <w:pPr>
        <w:spacing w:after="0" w:line="240" w:lineRule="auto"/>
      </w:pPr>
      <w:r>
        <w:separator/>
      </w:r>
    </w:p>
  </w:footnote>
  <w:footnote w:type="continuationSeparator" w:id="0">
    <w:p w14:paraId="7137C1F7" w14:textId="77777777" w:rsidR="0064453C" w:rsidRDefault="0064453C" w:rsidP="007F47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C6592"/>
    <w:multiLevelType w:val="hybridMultilevel"/>
    <w:tmpl w:val="92B48FC6"/>
    <w:lvl w:ilvl="0" w:tplc="C3AAF13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C82C97"/>
    <w:multiLevelType w:val="hybridMultilevel"/>
    <w:tmpl w:val="85B88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E1F12"/>
    <w:multiLevelType w:val="hybridMultilevel"/>
    <w:tmpl w:val="75CA2D4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DE6AF0"/>
    <w:multiLevelType w:val="hybridMultilevel"/>
    <w:tmpl w:val="A748EA10"/>
    <w:lvl w:ilvl="0" w:tplc="166A3BE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0D71B9"/>
    <w:multiLevelType w:val="hybridMultilevel"/>
    <w:tmpl w:val="38C663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814F2A"/>
    <w:multiLevelType w:val="hybridMultilevel"/>
    <w:tmpl w:val="4516A9F0"/>
    <w:lvl w:ilvl="0" w:tplc="6244486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A1E5ADC"/>
    <w:multiLevelType w:val="hybridMultilevel"/>
    <w:tmpl w:val="5CCEE1D6"/>
    <w:lvl w:ilvl="0" w:tplc="32DEEA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3C69D2"/>
    <w:multiLevelType w:val="hybridMultilevel"/>
    <w:tmpl w:val="89D4F004"/>
    <w:lvl w:ilvl="0" w:tplc="4D120B34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A4C1C12"/>
    <w:multiLevelType w:val="hybridMultilevel"/>
    <w:tmpl w:val="6F78B52A"/>
    <w:lvl w:ilvl="0" w:tplc="4DE2387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5D3DA2"/>
    <w:multiLevelType w:val="hybridMultilevel"/>
    <w:tmpl w:val="DB362232"/>
    <w:lvl w:ilvl="0" w:tplc="B808AE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F44CDA"/>
    <w:multiLevelType w:val="hybridMultilevel"/>
    <w:tmpl w:val="2EACED30"/>
    <w:lvl w:ilvl="0" w:tplc="5910277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536FF7"/>
    <w:multiLevelType w:val="hybridMultilevel"/>
    <w:tmpl w:val="886C317C"/>
    <w:lvl w:ilvl="0" w:tplc="DB20E2FA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2F9B11EE"/>
    <w:multiLevelType w:val="hybridMultilevel"/>
    <w:tmpl w:val="992CADB4"/>
    <w:lvl w:ilvl="0" w:tplc="4962CD1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30375CEB"/>
    <w:multiLevelType w:val="hybridMultilevel"/>
    <w:tmpl w:val="527A69CE"/>
    <w:lvl w:ilvl="0" w:tplc="4CD4BD50">
      <w:start w:val="1"/>
      <w:numFmt w:val="lowerLetter"/>
      <w:lvlText w:val="%1)"/>
      <w:lvlJc w:val="left"/>
      <w:pPr>
        <w:ind w:left="10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4" w15:restartNumberingAfterBreak="0">
    <w:nsid w:val="337A141C"/>
    <w:multiLevelType w:val="hybridMultilevel"/>
    <w:tmpl w:val="74BE0922"/>
    <w:lvl w:ilvl="0" w:tplc="FA5C3C5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7197828"/>
    <w:multiLevelType w:val="hybridMultilevel"/>
    <w:tmpl w:val="BAD8AA1C"/>
    <w:lvl w:ilvl="0" w:tplc="D6B8CF3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61559F"/>
    <w:multiLevelType w:val="hybridMultilevel"/>
    <w:tmpl w:val="B2782FDA"/>
    <w:lvl w:ilvl="0" w:tplc="D53E2514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9495CCF"/>
    <w:multiLevelType w:val="hybridMultilevel"/>
    <w:tmpl w:val="DB362232"/>
    <w:lvl w:ilvl="0" w:tplc="B808AE4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D397F5D"/>
    <w:multiLevelType w:val="hybridMultilevel"/>
    <w:tmpl w:val="15CC9E8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FD5B72"/>
    <w:multiLevelType w:val="hybridMultilevel"/>
    <w:tmpl w:val="FC68CDC8"/>
    <w:lvl w:ilvl="0" w:tplc="1A3026DC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0" w15:restartNumberingAfterBreak="0">
    <w:nsid w:val="41645DF5"/>
    <w:multiLevelType w:val="hybridMultilevel"/>
    <w:tmpl w:val="C116F578"/>
    <w:lvl w:ilvl="0" w:tplc="3F34193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2969CE"/>
    <w:multiLevelType w:val="hybridMultilevel"/>
    <w:tmpl w:val="691607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91066"/>
    <w:multiLevelType w:val="hybridMultilevel"/>
    <w:tmpl w:val="C41E4BB8"/>
    <w:lvl w:ilvl="0" w:tplc="4BC08A4E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3" w15:restartNumberingAfterBreak="0">
    <w:nsid w:val="4FFF3D5D"/>
    <w:multiLevelType w:val="hybridMultilevel"/>
    <w:tmpl w:val="DEDAE7D8"/>
    <w:lvl w:ilvl="0" w:tplc="58E824A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036612C"/>
    <w:multiLevelType w:val="hybridMultilevel"/>
    <w:tmpl w:val="3E1873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9F0E6F"/>
    <w:multiLevelType w:val="hybridMultilevel"/>
    <w:tmpl w:val="013CD7B2"/>
    <w:lvl w:ilvl="0" w:tplc="16E4A71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CCB17D3"/>
    <w:multiLevelType w:val="hybridMultilevel"/>
    <w:tmpl w:val="4516A9F0"/>
    <w:lvl w:ilvl="0" w:tplc="624448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E1F02BC"/>
    <w:multiLevelType w:val="hybridMultilevel"/>
    <w:tmpl w:val="4AC2528A"/>
    <w:lvl w:ilvl="0" w:tplc="55EE120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7C1829"/>
    <w:multiLevelType w:val="hybridMultilevel"/>
    <w:tmpl w:val="02C45D50"/>
    <w:lvl w:ilvl="0" w:tplc="AE987BC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1C13D9C"/>
    <w:multiLevelType w:val="hybridMultilevel"/>
    <w:tmpl w:val="74BE0922"/>
    <w:lvl w:ilvl="0" w:tplc="FA5C3C58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28D4DE3"/>
    <w:multiLevelType w:val="hybridMultilevel"/>
    <w:tmpl w:val="85B88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310117"/>
    <w:multiLevelType w:val="hybridMultilevel"/>
    <w:tmpl w:val="86BC7DA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9"/>
  </w:num>
  <w:num w:numId="3">
    <w:abstractNumId w:val="18"/>
  </w:num>
  <w:num w:numId="4">
    <w:abstractNumId w:val="7"/>
  </w:num>
  <w:num w:numId="5">
    <w:abstractNumId w:val="2"/>
  </w:num>
  <w:num w:numId="6">
    <w:abstractNumId w:val="22"/>
  </w:num>
  <w:num w:numId="7">
    <w:abstractNumId w:val="8"/>
  </w:num>
  <w:num w:numId="8">
    <w:abstractNumId w:val="16"/>
  </w:num>
  <w:num w:numId="9">
    <w:abstractNumId w:val="10"/>
  </w:num>
  <w:num w:numId="10">
    <w:abstractNumId w:val="9"/>
  </w:num>
  <w:num w:numId="11">
    <w:abstractNumId w:val="0"/>
  </w:num>
  <w:num w:numId="12">
    <w:abstractNumId w:val="29"/>
  </w:num>
  <w:num w:numId="13">
    <w:abstractNumId w:val="31"/>
  </w:num>
  <w:num w:numId="14">
    <w:abstractNumId w:val="24"/>
  </w:num>
  <w:num w:numId="15">
    <w:abstractNumId w:val="23"/>
  </w:num>
  <w:num w:numId="16">
    <w:abstractNumId w:val="20"/>
  </w:num>
  <w:num w:numId="17">
    <w:abstractNumId w:val="12"/>
  </w:num>
  <w:num w:numId="18">
    <w:abstractNumId w:val="6"/>
  </w:num>
  <w:num w:numId="19">
    <w:abstractNumId w:val="25"/>
  </w:num>
  <w:num w:numId="20">
    <w:abstractNumId w:val="26"/>
  </w:num>
  <w:num w:numId="21">
    <w:abstractNumId w:val="21"/>
  </w:num>
  <w:num w:numId="22">
    <w:abstractNumId w:val="13"/>
  </w:num>
  <w:num w:numId="23">
    <w:abstractNumId w:val="3"/>
  </w:num>
  <w:num w:numId="2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28"/>
  </w:num>
  <w:num w:numId="27">
    <w:abstractNumId w:val="27"/>
  </w:num>
  <w:num w:numId="28">
    <w:abstractNumId w:val="15"/>
  </w:num>
  <w:num w:numId="29">
    <w:abstractNumId w:val="17"/>
  </w:num>
  <w:num w:numId="30">
    <w:abstractNumId w:val="14"/>
  </w:num>
  <w:num w:numId="31">
    <w:abstractNumId w:val="30"/>
  </w:num>
  <w:num w:numId="32">
    <w:abstractNumId w:val="1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TE0MDE2MrI0MTdQ0lEKTi0uzszPAykwrAUAsAj8IywAAAA="/>
  </w:docVars>
  <w:rsids>
    <w:rsidRoot w:val="00B65C18"/>
    <w:rsid w:val="00090CA6"/>
    <w:rsid w:val="00091750"/>
    <w:rsid w:val="000A52A1"/>
    <w:rsid w:val="000E13CE"/>
    <w:rsid w:val="001368BA"/>
    <w:rsid w:val="00174182"/>
    <w:rsid w:val="001C66FA"/>
    <w:rsid w:val="00211643"/>
    <w:rsid w:val="002533F0"/>
    <w:rsid w:val="004641EF"/>
    <w:rsid w:val="0047550A"/>
    <w:rsid w:val="004755B9"/>
    <w:rsid w:val="00483D3E"/>
    <w:rsid w:val="004A563A"/>
    <w:rsid w:val="00520272"/>
    <w:rsid w:val="00535B37"/>
    <w:rsid w:val="005B1DC8"/>
    <w:rsid w:val="00631CFC"/>
    <w:rsid w:val="0064453C"/>
    <w:rsid w:val="00697666"/>
    <w:rsid w:val="006B440C"/>
    <w:rsid w:val="007D7014"/>
    <w:rsid w:val="007F473B"/>
    <w:rsid w:val="00806983"/>
    <w:rsid w:val="008430DA"/>
    <w:rsid w:val="0086148F"/>
    <w:rsid w:val="008E7A7C"/>
    <w:rsid w:val="00961625"/>
    <w:rsid w:val="00A73B2E"/>
    <w:rsid w:val="00B15FDF"/>
    <w:rsid w:val="00B47406"/>
    <w:rsid w:val="00B65C18"/>
    <w:rsid w:val="00C022F4"/>
    <w:rsid w:val="00C46A85"/>
    <w:rsid w:val="00DF5A16"/>
    <w:rsid w:val="00E2438D"/>
    <w:rsid w:val="00E434D3"/>
    <w:rsid w:val="00ED4F09"/>
    <w:rsid w:val="00ED7308"/>
    <w:rsid w:val="00F650E0"/>
    <w:rsid w:val="00FA0C09"/>
    <w:rsid w:val="00FE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29C8D"/>
  <w15:docId w15:val="{AE3F26D8-5B3F-48C0-91DF-96F6ED3C2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B65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65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6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4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73B"/>
  </w:style>
  <w:style w:type="paragraph" w:styleId="Footer">
    <w:name w:val="footer"/>
    <w:basedOn w:val="Normal"/>
    <w:link w:val="FooterChar"/>
    <w:uiPriority w:val="99"/>
    <w:unhideWhenUsed/>
    <w:rsid w:val="007F4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7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14</Words>
  <Characters>806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AL</dc:creator>
  <cp:lastModifiedBy>Mel Phimester</cp:lastModifiedBy>
  <cp:revision>2</cp:revision>
  <dcterms:created xsi:type="dcterms:W3CDTF">2020-12-22T23:08:00Z</dcterms:created>
  <dcterms:modified xsi:type="dcterms:W3CDTF">2020-12-22T23:08:00Z</dcterms:modified>
</cp:coreProperties>
</file>